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A67F5" w14:textId="77777777" w:rsidR="0053616C" w:rsidRDefault="00B360DB">
      <w:pPr>
        <w:spacing w:line="360" w:lineRule="auto"/>
        <w:jc w:val="center"/>
        <w:rPr>
          <w:b/>
          <w:noProof/>
          <w:color w:val="642D08"/>
          <w:sz w:val="52"/>
          <w:szCs w:val="52"/>
          <w:lang w:val="bg-BG"/>
        </w:rPr>
      </w:pPr>
      <w:r>
        <w:rPr>
          <w:b/>
          <w:noProof/>
          <w:color w:val="642D08"/>
          <w:sz w:val="52"/>
          <w:szCs w:val="52"/>
        </w:rPr>
        <w:t xml:space="preserve">Data Structures </w:t>
      </w:r>
      <w:r w:rsidR="00710829">
        <w:rPr>
          <w:b/>
          <w:noProof/>
          <w:color w:val="642D08"/>
          <w:sz w:val="52"/>
          <w:szCs w:val="52"/>
        </w:rPr>
        <w:t>Fundamentals</w:t>
      </w:r>
      <w:r w:rsidR="00933045">
        <w:rPr>
          <w:b/>
          <w:noProof/>
          <w:color w:val="642D08"/>
          <w:sz w:val="52"/>
          <w:szCs w:val="52"/>
        </w:rPr>
        <w:t xml:space="preserve"> </w:t>
      </w:r>
      <w:r w:rsidR="0053616C">
        <w:rPr>
          <w:b/>
          <w:noProof/>
          <w:color w:val="642D08"/>
          <w:sz w:val="52"/>
          <w:szCs w:val="52"/>
          <w:lang w:val="bg-BG"/>
        </w:rPr>
        <w:t xml:space="preserve">– </w:t>
      </w:r>
    </w:p>
    <w:p w14:paraId="61B12F2E" w14:textId="7EAED9E7" w:rsidR="001A79A2" w:rsidRPr="00142A80" w:rsidRDefault="004A223F">
      <w:pPr>
        <w:spacing w:line="360" w:lineRule="auto"/>
        <w:jc w:val="center"/>
        <w:rPr>
          <w:b/>
          <w:noProof/>
          <w:color w:val="642D08"/>
          <w:sz w:val="52"/>
          <w:szCs w:val="52"/>
        </w:rPr>
      </w:pPr>
      <w:r>
        <w:rPr>
          <w:b/>
          <w:noProof/>
          <w:color w:val="642D08"/>
          <w:sz w:val="52"/>
          <w:szCs w:val="52"/>
        </w:rPr>
        <w:t xml:space="preserve">Retake </w:t>
      </w:r>
      <w:r w:rsidR="00B360DB">
        <w:rPr>
          <w:b/>
          <w:noProof/>
          <w:color w:val="642D08"/>
          <w:sz w:val="52"/>
          <w:szCs w:val="52"/>
        </w:rPr>
        <w:t>Exam</w:t>
      </w:r>
      <w:r w:rsidR="00142A80">
        <w:rPr>
          <w:b/>
          <w:noProof/>
          <w:color w:val="642D08"/>
          <w:sz w:val="52"/>
          <w:szCs w:val="52"/>
          <w:lang w:val="bg-BG"/>
        </w:rPr>
        <w:t xml:space="preserve"> – </w:t>
      </w:r>
      <w:r w:rsidR="006B5F8C">
        <w:rPr>
          <w:b/>
          <w:noProof/>
          <w:color w:val="642D08"/>
          <w:sz w:val="52"/>
          <w:szCs w:val="52"/>
        </w:rPr>
        <w:t>Java</w:t>
      </w:r>
    </w:p>
    <w:p w14:paraId="656BE10F" w14:textId="3C3AB223" w:rsidR="001A79A2" w:rsidRDefault="006C375E">
      <w:pPr>
        <w:pStyle w:val="1"/>
        <w:numPr>
          <w:ilvl w:val="0"/>
          <w:numId w:val="3"/>
        </w:numPr>
        <w:rPr>
          <w:noProof/>
        </w:rPr>
      </w:pPr>
      <w:r>
        <w:rPr>
          <w:noProof/>
        </w:rPr>
        <w:t xml:space="preserve">ViTube </w:t>
      </w:r>
      <w:r w:rsidR="00541B84">
        <w:rPr>
          <w:noProof/>
        </w:rPr>
        <w:t xml:space="preserve">– </w:t>
      </w:r>
      <w:r w:rsidR="002757C6">
        <w:rPr>
          <w:noProof/>
        </w:rPr>
        <w:t>100</w:t>
      </w:r>
      <w:r w:rsidR="00541B84">
        <w:rPr>
          <w:noProof/>
        </w:rPr>
        <w:t xml:space="preserve"> pts</w:t>
      </w:r>
    </w:p>
    <w:p w14:paraId="6090652B" w14:textId="108E0671" w:rsidR="00A020D9" w:rsidRPr="00A020D9" w:rsidRDefault="00FE6FA0" w:rsidP="00A020D9">
      <w:r>
        <w:rPr>
          <w:noProof/>
        </w:rPr>
        <w:t xml:space="preserve">You’ve been tasked with implementing </w:t>
      </w:r>
      <w:r w:rsidR="006C375E">
        <w:rPr>
          <w:noProof/>
        </w:rPr>
        <w:t>the data management of an online video platform</w:t>
      </w:r>
      <w:r>
        <w:rPr>
          <w:noProof/>
        </w:rPr>
        <w:t>. The software should work with</w:t>
      </w:r>
      <w:r w:rsidR="006C375E">
        <w:rPr>
          <w:noProof/>
        </w:rPr>
        <w:t xml:space="preserve"> users</w:t>
      </w:r>
      <w:r w:rsidR="00A72506">
        <w:rPr>
          <w:noProof/>
        </w:rPr>
        <w:t xml:space="preserve">, which </w:t>
      </w:r>
      <w:r w:rsidR="006C375E">
        <w:rPr>
          <w:noProof/>
        </w:rPr>
        <w:t xml:space="preserve">upload </w:t>
      </w:r>
      <w:r w:rsidR="00D141E8">
        <w:rPr>
          <w:noProof/>
        </w:rPr>
        <w:t xml:space="preserve">and watch </w:t>
      </w:r>
      <w:r w:rsidR="006C375E">
        <w:rPr>
          <w:noProof/>
        </w:rPr>
        <w:t>videos</w:t>
      </w:r>
      <w:r>
        <w:rPr>
          <w:noProof/>
        </w:rPr>
        <w:t>.</w:t>
      </w:r>
    </w:p>
    <w:p w14:paraId="76A5E51F" w14:textId="6BE73BAA" w:rsidR="001A79A2" w:rsidRDefault="00B360DB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D141E8">
        <w:rPr>
          <w:b/>
          <w:noProof/>
        </w:rPr>
        <w:t>ViTubeRepository</w:t>
      </w:r>
      <w:r w:rsidR="00964A47">
        <w:rPr>
          <w:b/>
          <w:noProof/>
        </w:rPr>
        <w:t>Impl</w:t>
      </w:r>
      <w:r>
        <w:rPr>
          <w:b/>
          <w:noProof/>
        </w:rPr>
        <w:t xml:space="preserve"> </w:t>
      </w:r>
      <w:r>
        <w:rPr>
          <w:noProof/>
        </w:rPr>
        <w:t>that implements the</w:t>
      </w:r>
      <w:r w:rsidR="00FE6FA0">
        <w:rPr>
          <w:noProof/>
        </w:rPr>
        <w:t xml:space="preserve"> </w:t>
      </w:r>
      <w:r w:rsidR="00D141E8">
        <w:rPr>
          <w:b/>
          <w:noProof/>
        </w:rPr>
        <w:t>ViTubeRepository</w:t>
      </w:r>
      <w:r>
        <w:rPr>
          <w:b/>
          <w:noProof/>
        </w:rPr>
        <w:t xml:space="preserve"> interface. </w:t>
      </w:r>
    </w:p>
    <w:p w14:paraId="3788BAB8" w14:textId="4CE5E8FC" w:rsidR="009550C7" w:rsidRDefault="00D141E8">
      <w:pPr>
        <w:rPr>
          <w:noProof/>
        </w:rPr>
      </w:pPr>
      <w:r w:rsidRPr="00D141E8">
        <w:rPr>
          <w:b/>
          <w:bCs/>
          <w:noProof/>
        </w:rPr>
        <w:t>ViTube</w:t>
      </w:r>
      <w:r w:rsidR="00710829">
        <w:rPr>
          <w:b/>
          <w:noProof/>
        </w:rPr>
        <w:t xml:space="preserve"> </w:t>
      </w:r>
      <w:r w:rsidR="00B360DB">
        <w:rPr>
          <w:noProof/>
        </w:rPr>
        <w:t xml:space="preserve">works with </w:t>
      </w:r>
      <w:bookmarkStart w:id="0" w:name="_Hlk118332782"/>
      <w:r>
        <w:rPr>
          <w:b/>
          <w:noProof/>
        </w:rPr>
        <w:t>Users</w:t>
      </w:r>
      <w:r w:rsidR="00710829">
        <w:rPr>
          <w:b/>
          <w:noProof/>
        </w:rPr>
        <w:t xml:space="preserve"> </w:t>
      </w:r>
      <w:bookmarkEnd w:id="0"/>
      <w:r w:rsidR="00710829" w:rsidRPr="00710829">
        <w:rPr>
          <w:bCs/>
          <w:noProof/>
        </w:rPr>
        <w:t>and</w:t>
      </w:r>
      <w:r w:rsidR="00710829">
        <w:rPr>
          <w:b/>
          <w:noProof/>
        </w:rPr>
        <w:t xml:space="preserve"> </w:t>
      </w:r>
      <w:r>
        <w:rPr>
          <w:b/>
          <w:noProof/>
        </w:rPr>
        <w:t xml:space="preserve">Videos </w:t>
      </w:r>
      <w:r w:rsidR="00710829" w:rsidRPr="00710829">
        <w:rPr>
          <w:bCs/>
          <w:noProof/>
        </w:rPr>
        <w:t>as</w:t>
      </w:r>
      <w:r w:rsidR="00710829">
        <w:rPr>
          <w:b/>
          <w:noProof/>
        </w:rPr>
        <w:t xml:space="preserve"> </w:t>
      </w:r>
      <w:r w:rsidR="00B360DB" w:rsidRPr="009B6DEF">
        <w:rPr>
          <w:noProof/>
        </w:rPr>
        <w:t>entities</w:t>
      </w:r>
      <w:r w:rsidR="00FE2560">
        <w:rPr>
          <w:noProof/>
        </w:rPr>
        <w:t>. All</w:t>
      </w:r>
      <w:r w:rsidR="00525058">
        <w:rPr>
          <w:noProof/>
        </w:rPr>
        <w:t xml:space="preserve"> </w:t>
      </w:r>
      <w:r w:rsidR="00FE2560">
        <w:rPr>
          <w:noProof/>
        </w:rPr>
        <w:t xml:space="preserve">entities are identified by a </w:t>
      </w:r>
      <w:r w:rsidR="00FE2560" w:rsidRPr="00CC137B">
        <w:rPr>
          <w:b/>
          <w:noProof/>
        </w:rPr>
        <w:t xml:space="preserve">unique </w:t>
      </w:r>
      <w:r w:rsidR="00CC137B" w:rsidRPr="00CC137B">
        <w:rPr>
          <w:b/>
          <w:noProof/>
        </w:rPr>
        <w:t>Id</w:t>
      </w:r>
      <w:r w:rsidR="00FE2560">
        <w:rPr>
          <w:noProof/>
        </w:rPr>
        <w:t>.</w:t>
      </w:r>
      <w:r w:rsidR="00CC137B">
        <w:rPr>
          <w:noProof/>
        </w:rPr>
        <w:t xml:space="preserve"> </w:t>
      </w:r>
    </w:p>
    <w:p w14:paraId="47F80EDD" w14:textId="3F875118" w:rsidR="009550C7" w:rsidRDefault="009550C7">
      <w:pPr>
        <w:rPr>
          <w:noProof/>
        </w:rPr>
      </w:pPr>
      <w:r>
        <w:rPr>
          <w:noProof/>
        </w:rPr>
        <w:t xml:space="preserve">The </w:t>
      </w:r>
      <w:r w:rsidR="00D141E8">
        <w:rPr>
          <w:b/>
          <w:noProof/>
        </w:rPr>
        <w:t>User</w:t>
      </w:r>
      <w:r w:rsidR="00710829"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644C3F35" w14:textId="0B8C9720" w:rsidR="009550C7" w:rsidRDefault="00BA381A" w:rsidP="00F4560A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</w:t>
      </w:r>
      <w:r w:rsidR="00BF247E">
        <w:rPr>
          <w:noProof/>
        </w:rPr>
        <w:t xml:space="preserve"> string</w:t>
      </w:r>
    </w:p>
    <w:p w14:paraId="6B664848" w14:textId="75DEBDF1" w:rsidR="0018647B" w:rsidRDefault="00D141E8" w:rsidP="00D0429A">
      <w:pPr>
        <w:pStyle w:val="ad"/>
        <w:numPr>
          <w:ilvl w:val="0"/>
          <w:numId w:val="4"/>
        </w:numPr>
        <w:rPr>
          <w:noProof/>
        </w:rPr>
      </w:pPr>
      <w:r w:rsidRPr="00D141E8">
        <w:rPr>
          <w:b/>
          <w:bCs/>
          <w:noProof/>
        </w:rPr>
        <w:t>Username</w:t>
      </w:r>
      <w:r>
        <w:rPr>
          <w:b/>
          <w:bCs/>
          <w:noProof/>
        </w:rPr>
        <w:t xml:space="preserve"> </w:t>
      </w:r>
      <w:r w:rsidR="0018647B">
        <w:rPr>
          <w:noProof/>
        </w:rPr>
        <w:t xml:space="preserve">– </w:t>
      </w:r>
      <w:r w:rsidR="00964A47">
        <w:rPr>
          <w:noProof/>
        </w:rPr>
        <w:t>string</w:t>
      </w:r>
    </w:p>
    <w:p w14:paraId="4C06FFBD" w14:textId="4A6A8CC2" w:rsidR="00710829" w:rsidRDefault="00710829" w:rsidP="00710829">
      <w:pPr>
        <w:rPr>
          <w:noProof/>
        </w:rPr>
      </w:pPr>
      <w:r>
        <w:rPr>
          <w:noProof/>
        </w:rPr>
        <w:t xml:space="preserve">The </w:t>
      </w:r>
      <w:r w:rsidR="00D141E8">
        <w:rPr>
          <w:b/>
          <w:noProof/>
        </w:rPr>
        <w:t>Video</w:t>
      </w:r>
      <w:r>
        <w:rPr>
          <w:b/>
          <w:noProof/>
        </w:rPr>
        <w:t xml:space="preserve"> </w:t>
      </w:r>
      <w:r>
        <w:rPr>
          <w:noProof/>
        </w:rPr>
        <w:t>entity contains the following properties:</w:t>
      </w:r>
    </w:p>
    <w:p w14:paraId="438DC289" w14:textId="187E209A" w:rsidR="00710829" w:rsidRDefault="00710829" w:rsidP="00710829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39B579DB" w14:textId="754F9322" w:rsidR="000F3128" w:rsidRDefault="00D141E8" w:rsidP="0071082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Title</w:t>
      </w:r>
      <w:r w:rsidR="000F3128">
        <w:rPr>
          <w:b/>
          <w:noProof/>
        </w:rPr>
        <w:t xml:space="preserve"> </w:t>
      </w:r>
      <w:r w:rsidR="000F3128">
        <w:rPr>
          <w:noProof/>
        </w:rPr>
        <w:t xml:space="preserve">– string </w:t>
      </w:r>
    </w:p>
    <w:p w14:paraId="306CE98C" w14:textId="34F9CF1D" w:rsidR="00710829" w:rsidRDefault="00D141E8" w:rsidP="0071082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Length</w:t>
      </w:r>
      <w:r w:rsidR="00710829">
        <w:rPr>
          <w:noProof/>
        </w:rPr>
        <w:t xml:space="preserve"> – </w:t>
      </w:r>
      <w:r>
        <w:rPr>
          <w:noProof/>
        </w:rPr>
        <w:t>double</w:t>
      </w:r>
    </w:p>
    <w:p w14:paraId="63F16EB7" w14:textId="1EE375C7" w:rsidR="00710829" w:rsidRDefault="00D141E8" w:rsidP="00710829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 xml:space="preserve">Views </w:t>
      </w:r>
      <w:r w:rsidR="00ED3177">
        <w:rPr>
          <w:noProof/>
        </w:rPr>
        <w:t xml:space="preserve">– </w:t>
      </w:r>
      <w:r>
        <w:rPr>
          <w:noProof/>
        </w:rPr>
        <w:t>Integer</w:t>
      </w:r>
    </w:p>
    <w:p w14:paraId="5D48694A" w14:textId="44A372D3" w:rsidR="00710829" w:rsidRDefault="00D141E8" w:rsidP="00120DDE">
      <w:pPr>
        <w:pStyle w:val="ad"/>
        <w:numPr>
          <w:ilvl w:val="0"/>
          <w:numId w:val="4"/>
        </w:numPr>
        <w:rPr>
          <w:noProof/>
        </w:rPr>
      </w:pPr>
      <w:r w:rsidRPr="00D141E8">
        <w:rPr>
          <w:b/>
          <w:bCs/>
          <w:noProof/>
        </w:rPr>
        <w:t>Likes</w:t>
      </w:r>
      <w:r w:rsidR="00ED3177">
        <w:rPr>
          <w:noProof/>
        </w:rPr>
        <w:t xml:space="preserve">– </w:t>
      </w:r>
      <w:r>
        <w:rPr>
          <w:noProof/>
        </w:rPr>
        <w:t>Integer</w:t>
      </w:r>
    </w:p>
    <w:p w14:paraId="4D78DA66" w14:textId="0F501839" w:rsidR="00D141E8" w:rsidRPr="00710829" w:rsidRDefault="00D141E8" w:rsidP="00120DDE">
      <w:pPr>
        <w:pStyle w:val="ad"/>
        <w:numPr>
          <w:ilvl w:val="0"/>
          <w:numId w:val="4"/>
        </w:numPr>
        <w:rPr>
          <w:noProof/>
        </w:rPr>
      </w:pPr>
      <w:r>
        <w:rPr>
          <w:b/>
          <w:bCs/>
          <w:noProof/>
        </w:rPr>
        <w:t xml:space="preserve">Dislikes </w:t>
      </w:r>
      <w:r>
        <w:rPr>
          <w:noProof/>
        </w:rPr>
        <w:t>– Integer</w:t>
      </w:r>
    </w:p>
    <w:p w14:paraId="5553CCF2" w14:textId="5219C560" w:rsidR="001A79A2" w:rsidRDefault="001744B4">
      <w:pPr>
        <w:rPr>
          <w:noProof/>
        </w:rPr>
      </w:pPr>
      <w:r>
        <w:rPr>
          <w:noProof/>
        </w:rPr>
        <w:t>Implement the following functionalities to make</w:t>
      </w:r>
      <w:r w:rsidR="00462089">
        <w:rPr>
          <w:noProof/>
        </w:rPr>
        <w:t xml:space="preserve"> the</w:t>
      </w:r>
      <w:r>
        <w:rPr>
          <w:noProof/>
        </w:rPr>
        <w:t xml:space="preserve"> </w:t>
      </w:r>
      <w:r w:rsidR="00DE0F54">
        <w:rPr>
          <w:b/>
          <w:noProof/>
        </w:rPr>
        <w:t>ViTube</w:t>
      </w:r>
      <w:r w:rsidR="00A46EB4">
        <w:rPr>
          <w:b/>
          <w:noProof/>
        </w:rPr>
        <w:t xml:space="preserve"> </w:t>
      </w:r>
      <w:r w:rsidR="00462089">
        <w:rPr>
          <w:noProof/>
        </w:rPr>
        <w:t xml:space="preserve">software </w:t>
      </w:r>
      <w:r w:rsidR="00C251DF">
        <w:rPr>
          <w:noProof/>
        </w:rPr>
        <w:t>fully operative:</w:t>
      </w:r>
    </w:p>
    <w:p w14:paraId="0AEA5555" w14:textId="7BE7B5F8" w:rsidR="001A79A2" w:rsidRPr="00965007" w:rsidRDefault="00B360DB" w:rsidP="0046208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  <w:highlight w:val="yellow"/>
        </w:rPr>
      </w:pPr>
      <w:r w:rsidRPr="00965007">
        <w:rPr>
          <w:b/>
          <w:noProof/>
          <w:color w:val="000000"/>
          <w:sz w:val="26"/>
          <w:szCs w:val="26"/>
          <w:highlight w:val="yellow"/>
        </w:rPr>
        <w:t xml:space="preserve">void </w:t>
      </w:r>
      <w:r w:rsidR="00DE0F54" w:rsidRPr="00965007">
        <w:rPr>
          <w:b/>
          <w:noProof/>
          <w:sz w:val="26"/>
          <w:szCs w:val="26"/>
          <w:highlight w:val="yellow"/>
        </w:rPr>
        <w:t>registerUser</w:t>
      </w:r>
      <w:r w:rsidRPr="00965007">
        <w:rPr>
          <w:b/>
          <w:noProof/>
          <w:color w:val="000000"/>
          <w:sz w:val="26"/>
          <w:szCs w:val="26"/>
          <w:highlight w:val="yellow"/>
        </w:rPr>
        <w:t>(</w:t>
      </w:r>
      <w:r w:rsidR="00DE0F54" w:rsidRPr="00965007">
        <w:rPr>
          <w:b/>
          <w:noProof/>
          <w:color w:val="000000"/>
          <w:sz w:val="26"/>
          <w:szCs w:val="26"/>
          <w:highlight w:val="yellow"/>
        </w:rPr>
        <w:t>User</w:t>
      </w:r>
      <w:r w:rsidR="00462089" w:rsidRPr="00965007">
        <w:rPr>
          <w:b/>
          <w:noProof/>
          <w:color w:val="000000"/>
          <w:sz w:val="26"/>
          <w:szCs w:val="26"/>
          <w:highlight w:val="yellow"/>
        </w:rPr>
        <w:t xml:space="preserve"> </w:t>
      </w:r>
      <w:r w:rsidR="00DE0F54" w:rsidRPr="00965007">
        <w:rPr>
          <w:b/>
          <w:noProof/>
          <w:color w:val="000000"/>
          <w:sz w:val="26"/>
          <w:szCs w:val="26"/>
          <w:highlight w:val="yellow"/>
        </w:rPr>
        <w:t>user</w:t>
      </w:r>
      <w:r w:rsidRPr="00965007">
        <w:rPr>
          <w:b/>
          <w:noProof/>
          <w:color w:val="000000"/>
          <w:sz w:val="26"/>
          <w:szCs w:val="26"/>
          <w:highlight w:val="yellow"/>
        </w:rPr>
        <w:t>)</w:t>
      </w:r>
      <w:r w:rsidRPr="00965007">
        <w:rPr>
          <w:b/>
          <w:noProof/>
          <w:color w:val="000000"/>
          <w:highlight w:val="yellow"/>
        </w:rPr>
        <w:t xml:space="preserve"> </w:t>
      </w:r>
      <w:r w:rsidRPr="00965007">
        <w:rPr>
          <w:noProof/>
          <w:color w:val="000000"/>
          <w:highlight w:val="yellow"/>
        </w:rPr>
        <w:t xml:space="preserve">– </w:t>
      </w:r>
      <w:r w:rsidRPr="00965007">
        <w:rPr>
          <w:b/>
          <w:noProof/>
          <w:color w:val="000000"/>
          <w:highlight w:val="yellow"/>
        </w:rPr>
        <w:t>adds</w:t>
      </w:r>
      <w:r w:rsidRPr="00965007">
        <w:rPr>
          <w:noProof/>
          <w:color w:val="000000"/>
          <w:highlight w:val="yellow"/>
        </w:rPr>
        <w:t xml:space="preserve"> </w:t>
      </w:r>
      <w:r w:rsidRPr="00965007">
        <w:rPr>
          <w:noProof/>
          <w:highlight w:val="yellow"/>
        </w:rPr>
        <w:t>a</w:t>
      </w:r>
      <w:r w:rsidR="00462089" w:rsidRPr="00965007">
        <w:rPr>
          <w:noProof/>
          <w:highlight w:val="yellow"/>
        </w:rPr>
        <w:t>n</w:t>
      </w:r>
      <w:r w:rsidRPr="00965007">
        <w:rPr>
          <w:noProof/>
          <w:highlight w:val="yellow"/>
        </w:rPr>
        <w:t xml:space="preserve"> </w:t>
      </w:r>
      <w:r w:rsidR="00DE0F54" w:rsidRPr="00965007">
        <w:rPr>
          <w:b/>
          <w:noProof/>
          <w:highlight w:val="yellow"/>
        </w:rPr>
        <w:t>user</w:t>
      </w:r>
      <w:r w:rsidR="00AA517B" w:rsidRPr="00965007">
        <w:rPr>
          <w:noProof/>
          <w:highlight w:val="yellow"/>
        </w:rPr>
        <w:t xml:space="preserve"> to</w:t>
      </w:r>
      <w:r w:rsidR="00462089" w:rsidRPr="00965007">
        <w:rPr>
          <w:noProof/>
          <w:highlight w:val="yellow"/>
        </w:rPr>
        <w:t xml:space="preserve"> the</w:t>
      </w:r>
      <w:r w:rsidR="00AA517B" w:rsidRPr="00965007">
        <w:rPr>
          <w:noProof/>
          <w:highlight w:val="yellow"/>
        </w:rPr>
        <w:t xml:space="preserve"> </w:t>
      </w:r>
      <w:r w:rsidR="00DE0F54" w:rsidRPr="00965007">
        <w:rPr>
          <w:b/>
          <w:noProof/>
          <w:highlight w:val="yellow"/>
        </w:rPr>
        <w:t>ViTube</w:t>
      </w:r>
      <w:r w:rsidR="00A46EB4" w:rsidRPr="00965007">
        <w:rPr>
          <w:b/>
          <w:noProof/>
          <w:highlight w:val="yellow"/>
        </w:rPr>
        <w:t xml:space="preserve"> </w:t>
      </w:r>
      <w:r w:rsidR="00462089" w:rsidRPr="00965007">
        <w:rPr>
          <w:noProof/>
          <w:highlight w:val="yellow"/>
        </w:rPr>
        <w:t>software</w:t>
      </w:r>
      <w:r w:rsidR="00A46EB4" w:rsidRPr="00965007">
        <w:rPr>
          <w:noProof/>
          <w:highlight w:val="yellow"/>
        </w:rPr>
        <w:t>.</w:t>
      </w:r>
    </w:p>
    <w:p w14:paraId="542CCEC8" w14:textId="32A5A670" w:rsidR="00A46EB4" w:rsidRPr="00965007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  <w:highlight w:val="yellow"/>
        </w:rPr>
      </w:pPr>
      <w:r w:rsidRPr="00965007">
        <w:rPr>
          <w:b/>
          <w:noProof/>
          <w:color w:val="000000"/>
          <w:sz w:val="26"/>
          <w:szCs w:val="26"/>
          <w:highlight w:val="yellow"/>
        </w:rPr>
        <w:t xml:space="preserve">void </w:t>
      </w:r>
      <w:r w:rsidR="00DE0F54" w:rsidRPr="00965007">
        <w:rPr>
          <w:b/>
          <w:noProof/>
          <w:sz w:val="26"/>
          <w:szCs w:val="26"/>
          <w:highlight w:val="yellow"/>
        </w:rPr>
        <w:t>postVideo</w:t>
      </w:r>
      <w:r w:rsidRPr="00965007">
        <w:rPr>
          <w:b/>
          <w:noProof/>
          <w:color w:val="000000"/>
          <w:sz w:val="26"/>
          <w:szCs w:val="26"/>
          <w:highlight w:val="yellow"/>
        </w:rPr>
        <w:t>(</w:t>
      </w:r>
      <w:r w:rsidR="00972DF4" w:rsidRPr="00965007">
        <w:rPr>
          <w:b/>
          <w:noProof/>
          <w:color w:val="000000"/>
          <w:sz w:val="26"/>
          <w:szCs w:val="26"/>
          <w:highlight w:val="yellow"/>
        </w:rPr>
        <w:t>Video</w:t>
      </w:r>
      <w:r w:rsidRPr="00965007">
        <w:rPr>
          <w:b/>
          <w:noProof/>
          <w:color w:val="000000"/>
          <w:sz w:val="26"/>
          <w:szCs w:val="26"/>
          <w:highlight w:val="yellow"/>
        </w:rPr>
        <w:t xml:space="preserve"> </w:t>
      </w:r>
      <w:r w:rsidR="00972DF4" w:rsidRPr="00965007">
        <w:rPr>
          <w:b/>
          <w:noProof/>
          <w:color w:val="000000"/>
          <w:sz w:val="26"/>
          <w:szCs w:val="26"/>
          <w:highlight w:val="yellow"/>
        </w:rPr>
        <w:t>video</w:t>
      </w:r>
      <w:r w:rsidRPr="00965007">
        <w:rPr>
          <w:b/>
          <w:noProof/>
          <w:color w:val="000000"/>
          <w:sz w:val="26"/>
          <w:szCs w:val="26"/>
          <w:highlight w:val="yellow"/>
        </w:rPr>
        <w:t>)</w:t>
      </w:r>
      <w:r w:rsidRPr="00965007">
        <w:rPr>
          <w:b/>
          <w:noProof/>
          <w:color w:val="000000"/>
          <w:highlight w:val="yellow"/>
        </w:rPr>
        <w:t xml:space="preserve"> </w:t>
      </w:r>
      <w:r w:rsidRPr="00965007">
        <w:rPr>
          <w:noProof/>
          <w:color w:val="000000"/>
          <w:highlight w:val="yellow"/>
        </w:rPr>
        <w:t xml:space="preserve">– </w:t>
      </w:r>
      <w:r w:rsidRPr="00965007">
        <w:rPr>
          <w:b/>
          <w:noProof/>
          <w:color w:val="000000"/>
          <w:highlight w:val="yellow"/>
        </w:rPr>
        <w:t>adds</w:t>
      </w:r>
      <w:r w:rsidRPr="00965007">
        <w:rPr>
          <w:noProof/>
          <w:color w:val="000000"/>
          <w:highlight w:val="yellow"/>
        </w:rPr>
        <w:t xml:space="preserve"> </w:t>
      </w:r>
      <w:r w:rsidRPr="00965007">
        <w:rPr>
          <w:noProof/>
          <w:highlight w:val="yellow"/>
        </w:rPr>
        <w:t xml:space="preserve">a </w:t>
      </w:r>
      <w:r w:rsidR="00DE0F54" w:rsidRPr="00965007">
        <w:rPr>
          <w:b/>
          <w:bCs/>
          <w:noProof/>
          <w:highlight w:val="yellow"/>
        </w:rPr>
        <w:t>video</w:t>
      </w:r>
      <w:r w:rsidRPr="00965007">
        <w:rPr>
          <w:noProof/>
          <w:highlight w:val="yellow"/>
        </w:rPr>
        <w:t xml:space="preserve"> to the </w:t>
      </w:r>
      <w:r w:rsidR="00DE0F54" w:rsidRPr="00965007">
        <w:rPr>
          <w:b/>
          <w:noProof/>
          <w:highlight w:val="yellow"/>
        </w:rPr>
        <w:t xml:space="preserve">ViTube </w:t>
      </w:r>
      <w:r w:rsidRPr="00965007">
        <w:rPr>
          <w:noProof/>
          <w:highlight w:val="yellow"/>
        </w:rPr>
        <w:t>software.</w:t>
      </w:r>
    </w:p>
    <w:p w14:paraId="4FC71AE7" w14:textId="032590A0" w:rsidR="00131B51" w:rsidRPr="00965007" w:rsidRDefault="00131B51" w:rsidP="00131B5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  <w:highlight w:val="yellow"/>
        </w:rPr>
      </w:pPr>
      <w:r w:rsidRPr="00965007">
        <w:rPr>
          <w:b/>
          <w:noProof/>
          <w:color w:val="000000"/>
          <w:sz w:val="26"/>
          <w:szCs w:val="26"/>
          <w:highlight w:val="yellow"/>
        </w:rPr>
        <w:t>bool contains(</w:t>
      </w:r>
      <w:r w:rsidR="00DE0F54" w:rsidRPr="00965007">
        <w:rPr>
          <w:b/>
          <w:noProof/>
          <w:color w:val="000000"/>
          <w:sz w:val="26"/>
          <w:szCs w:val="26"/>
          <w:highlight w:val="yellow"/>
        </w:rPr>
        <w:t>User</w:t>
      </w:r>
      <w:r w:rsidR="00A46EB4" w:rsidRPr="00965007">
        <w:rPr>
          <w:b/>
          <w:noProof/>
          <w:color w:val="000000"/>
          <w:sz w:val="26"/>
          <w:szCs w:val="26"/>
          <w:highlight w:val="yellow"/>
        </w:rPr>
        <w:t xml:space="preserve"> </w:t>
      </w:r>
      <w:r w:rsidR="00DE0F54" w:rsidRPr="00965007">
        <w:rPr>
          <w:b/>
          <w:noProof/>
          <w:color w:val="000000"/>
          <w:sz w:val="26"/>
          <w:szCs w:val="26"/>
          <w:highlight w:val="yellow"/>
        </w:rPr>
        <w:t>user</w:t>
      </w:r>
      <w:r w:rsidRPr="00965007">
        <w:rPr>
          <w:b/>
          <w:noProof/>
          <w:color w:val="000000"/>
          <w:sz w:val="26"/>
          <w:szCs w:val="26"/>
          <w:highlight w:val="yellow"/>
        </w:rPr>
        <w:t>)</w:t>
      </w:r>
      <w:r w:rsidRPr="00965007">
        <w:rPr>
          <w:b/>
          <w:noProof/>
          <w:color w:val="000000"/>
          <w:highlight w:val="yellow"/>
        </w:rPr>
        <w:t xml:space="preserve"> </w:t>
      </w:r>
      <w:r w:rsidRPr="00965007">
        <w:rPr>
          <w:noProof/>
          <w:color w:val="000000"/>
          <w:highlight w:val="yellow"/>
        </w:rPr>
        <w:t>–</w:t>
      </w:r>
      <w:r w:rsidRPr="00965007">
        <w:rPr>
          <w:b/>
          <w:noProof/>
          <w:color w:val="000000"/>
          <w:highlight w:val="yellow"/>
        </w:rPr>
        <w:t xml:space="preserve"> </w:t>
      </w:r>
      <w:r w:rsidRPr="00965007">
        <w:rPr>
          <w:noProof/>
          <w:color w:val="000000"/>
          <w:highlight w:val="yellow"/>
        </w:rPr>
        <w:t xml:space="preserve">returns whether the </w:t>
      </w:r>
      <w:r w:rsidR="00DE0F54" w:rsidRPr="00965007">
        <w:rPr>
          <w:b/>
          <w:noProof/>
          <w:highlight w:val="yellow"/>
        </w:rPr>
        <w:t>user</w:t>
      </w:r>
      <w:r w:rsidR="00A46EB4" w:rsidRPr="00965007">
        <w:rPr>
          <w:b/>
          <w:noProof/>
          <w:highlight w:val="yellow"/>
        </w:rPr>
        <w:t xml:space="preserve"> </w:t>
      </w:r>
      <w:r w:rsidRPr="00965007">
        <w:rPr>
          <w:noProof/>
          <w:color w:val="000000"/>
          <w:highlight w:val="yellow"/>
        </w:rPr>
        <w:t xml:space="preserve">is </w:t>
      </w:r>
      <w:r w:rsidRPr="00965007">
        <w:rPr>
          <w:b/>
          <w:noProof/>
          <w:color w:val="000000"/>
          <w:highlight w:val="yellow"/>
        </w:rPr>
        <w:t>contained</w:t>
      </w:r>
      <w:r w:rsidRPr="00965007">
        <w:rPr>
          <w:noProof/>
          <w:color w:val="000000"/>
          <w:highlight w:val="yellow"/>
        </w:rPr>
        <w:t xml:space="preserve"> inside</w:t>
      </w:r>
      <w:r w:rsidR="00A93174" w:rsidRPr="00965007">
        <w:rPr>
          <w:noProof/>
          <w:color w:val="000000"/>
          <w:highlight w:val="yellow"/>
        </w:rPr>
        <w:t xml:space="preserve"> the</w:t>
      </w:r>
      <w:r w:rsidRPr="00965007">
        <w:rPr>
          <w:noProof/>
          <w:color w:val="000000"/>
          <w:highlight w:val="yellow"/>
        </w:rPr>
        <w:t xml:space="preserve"> </w:t>
      </w:r>
      <w:r w:rsidR="00DE0F54" w:rsidRPr="00965007">
        <w:rPr>
          <w:b/>
          <w:noProof/>
          <w:highlight w:val="yellow"/>
        </w:rPr>
        <w:t xml:space="preserve">ViTube </w:t>
      </w:r>
      <w:r w:rsidR="00A93174" w:rsidRPr="00965007">
        <w:rPr>
          <w:noProof/>
          <w:color w:val="000000"/>
          <w:highlight w:val="yellow"/>
        </w:rPr>
        <w:t>software</w:t>
      </w:r>
      <w:r w:rsidRPr="00965007">
        <w:rPr>
          <w:noProof/>
          <w:color w:val="000000"/>
          <w:highlight w:val="yellow"/>
        </w:rPr>
        <w:t>.</w:t>
      </w:r>
    </w:p>
    <w:p w14:paraId="654C077E" w14:textId="38562C8C" w:rsidR="00A46EB4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65007">
        <w:rPr>
          <w:b/>
          <w:noProof/>
          <w:color w:val="000000"/>
          <w:sz w:val="26"/>
          <w:szCs w:val="26"/>
          <w:highlight w:val="yellow"/>
        </w:rPr>
        <w:t>bool contains(</w:t>
      </w:r>
      <w:r w:rsidR="00DE0F54" w:rsidRPr="00965007">
        <w:rPr>
          <w:b/>
          <w:noProof/>
          <w:color w:val="000000"/>
          <w:sz w:val="26"/>
          <w:szCs w:val="26"/>
          <w:highlight w:val="yellow"/>
        </w:rPr>
        <w:t>Video video</w:t>
      </w:r>
      <w:r w:rsidRPr="00965007">
        <w:rPr>
          <w:b/>
          <w:noProof/>
          <w:color w:val="000000"/>
          <w:sz w:val="26"/>
          <w:szCs w:val="26"/>
          <w:highlight w:val="yellow"/>
        </w:rPr>
        <w:t>)</w:t>
      </w:r>
      <w:r w:rsidRPr="00965007">
        <w:rPr>
          <w:b/>
          <w:noProof/>
          <w:color w:val="000000"/>
          <w:highlight w:val="yellow"/>
        </w:rPr>
        <w:t xml:space="preserve"> </w:t>
      </w:r>
      <w:r w:rsidRPr="00965007">
        <w:rPr>
          <w:noProof/>
          <w:color w:val="000000"/>
          <w:highlight w:val="yellow"/>
        </w:rPr>
        <w:t>–</w:t>
      </w:r>
      <w:r w:rsidRPr="00965007">
        <w:rPr>
          <w:b/>
          <w:noProof/>
          <w:color w:val="000000"/>
          <w:highlight w:val="yellow"/>
        </w:rPr>
        <w:t xml:space="preserve"> </w:t>
      </w:r>
      <w:r w:rsidRPr="00965007">
        <w:rPr>
          <w:noProof/>
          <w:color w:val="000000"/>
          <w:highlight w:val="yellow"/>
        </w:rPr>
        <w:t xml:space="preserve">returns whether the </w:t>
      </w:r>
      <w:r w:rsidR="00DE0F54" w:rsidRPr="00965007">
        <w:rPr>
          <w:b/>
          <w:noProof/>
          <w:highlight w:val="yellow"/>
        </w:rPr>
        <w:t xml:space="preserve">video </w:t>
      </w:r>
      <w:r w:rsidRPr="00965007">
        <w:rPr>
          <w:noProof/>
          <w:color w:val="000000"/>
          <w:highlight w:val="yellow"/>
        </w:rPr>
        <w:t xml:space="preserve">is </w:t>
      </w:r>
      <w:r w:rsidRPr="00965007">
        <w:rPr>
          <w:b/>
          <w:noProof/>
          <w:color w:val="000000"/>
          <w:highlight w:val="yellow"/>
        </w:rPr>
        <w:t>contained</w:t>
      </w:r>
      <w:r w:rsidRPr="00965007">
        <w:rPr>
          <w:noProof/>
          <w:color w:val="000000"/>
          <w:highlight w:val="yellow"/>
        </w:rPr>
        <w:t xml:space="preserve"> inside the </w:t>
      </w:r>
      <w:r w:rsidR="00DE0F54" w:rsidRPr="00965007">
        <w:rPr>
          <w:b/>
          <w:noProof/>
          <w:highlight w:val="yellow"/>
        </w:rPr>
        <w:t xml:space="preserve">ViTube </w:t>
      </w:r>
      <w:r w:rsidRPr="00965007">
        <w:rPr>
          <w:noProof/>
          <w:color w:val="000000"/>
          <w:highlight w:val="yellow"/>
        </w:rPr>
        <w:t>software.</w:t>
      </w:r>
    </w:p>
    <w:p w14:paraId="7FB7ABDC" w14:textId="1CAAB8C7" w:rsidR="00A46EB4" w:rsidRPr="00965007" w:rsidRDefault="00A46EB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  <w:highlight w:val="yellow"/>
        </w:rPr>
      </w:pPr>
      <w:r w:rsidRPr="00965007">
        <w:rPr>
          <w:b/>
          <w:noProof/>
          <w:color w:val="000000"/>
          <w:sz w:val="26"/>
          <w:szCs w:val="26"/>
          <w:highlight w:val="yellow"/>
        </w:rPr>
        <w:t>Iterable&lt;</w:t>
      </w:r>
      <w:r w:rsidR="00DE0F54" w:rsidRPr="00965007">
        <w:rPr>
          <w:b/>
          <w:noProof/>
          <w:color w:val="000000"/>
          <w:sz w:val="26"/>
          <w:szCs w:val="26"/>
          <w:highlight w:val="yellow"/>
        </w:rPr>
        <w:t>Video</w:t>
      </w:r>
      <w:r w:rsidRPr="00965007">
        <w:rPr>
          <w:b/>
          <w:noProof/>
          <w:color w:val="000000"/>
          <w:sz w:val="26"/>
          <w:szCs w:val="26"/>
          <w:highlight w:val="yellow"/>
        </w:rPr>
        <w:t xml:space="preserve">&gt; </w:t>
      </w:r>
      <w:r w:rsidR="00DE0F54" w:rsidRPr="00965007">
        <w:rPr>
          <w:b/>
          <w:noProof/>
          <w:color w:val="000000"/>
          <w:sz w:val="26"/>
          <w:szCs w:val="26"/>
          <w:highlight w:val="yellow"/>
        </w:rPr>
        <w:t>getVideos</w:t>
      </w:r>
      <w:r w:rsidR="00131B51" w:rsidRPr="00965007">
        <w:rPr>
          <w:b/>
          <w:noProof/>
          <w:color w:val="000000"/>
          <w:sz w:val="26"/>
          <w:szCs w:val="26"/>
          <w:highlight w:val="yellow"/>
        </w:rPr>
        <w:t xml:space="preserve">() </w:t>
      </w:r>
      <w:r w:rsidR="00131B51" w:rsidRPr="00965007">
        <w:rPr>
          <w:b/>
          <w:noProof/>
          <w:color w:val="000000"/>
          <w:highlight w:val="yellow"/>
        </w:rPr>
        <w:t xml:space="preserve">– </w:t>
      </w:r>
      <w:r w:rsidR="00131B51" w:rsidRPr="00965007">
        <w:rPr>
          <w:noProof/>
          <w:color w:val="000000"/>
          <w:highlight w:val="yellow"/>
        </w:rPr>
        <w:t xml:space="preserve">returns </w:t>
      </w:r>
      <w:r w:rsidRPr="00965007">
        <w:rPr>
          <w:noProof/>
          <w:color w:val="000000"/>
          <w:highlight w:val="yellow"/>
        </w:rPr>
        <w:t xml:space="preserve">a collection </w:t>
      </w:r>
      <w:r w:rsidR="00131B51" w:rsidRPr="00965007">
        <w:rPr>
          <w:noProof/>
          <w:color w:val="000000"/>
          <w:highlight w:val="yellow"/>
        </w:rPr>
        <w:t xml:space="preserve">of </w:t>
      </w:r>
      <w:r w:rsidR="00131B51" w:rsidRPr="00965007">
        <w:rPr>
          <w:noProof/>
          <w:highlight w:val="yellow"/>
        </w:rPr>
        <w:t>all</w:t>
      </w:r>
      <w:r w:rsidR="008841B7" w:rsidRPr="00965007">
        <w:rPr>
          <w:noProof/>
          <w:highlight w:val="yellow"/>
        </w:rPr>
        <w:t xml:space="preserve"> </w:t>
      </w:r>
      <w:r w:rsidR="00DE0F54" w:rsidRPr="00965007">
        <w:rPr>
          <w:b/>
          <w:noProof/>
          <w:highlight w:val="yellow"/>
        </w:rPr>
        <w:t>videos</w:t>
      </w:r>
      <w:r w:rsidR="00131B51" w:rsidRPr="00965007">
        <w:rPr>
          <w:noProof/>
          <w:highlight w:val="yellow"/>
        </w:rPr>
        <w:t>.</w:t>
      </w:r>
    </w:p>
    <w:p w14:paraId="66AD5223" w14:textId="129CF65B" w:rsidR="00A46EB4" w:rsidRPr="00DE0F5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 xml:space="preserve">void </w:t>
      </w:r>
      <w:r w:rsidR="00DE0F54">
        <w:rPr>
          <w:b/>
          <w:noProof/>
          <w:color w:val="000000"/>
          <w:sz w:val="26"/>
          <w:szCs w:val="26"/>
        </w:rPr>
        <w:t>watchVideo</w:t>
      </w:r>
      <w:r>
        <w:rPr>
          <w:b/>
          <w:noProof/>
          <w:color w:val="000000"/>
          <w:sz w:val="26"/>
          <w:szCs w:val="26"/>
        </w:rPr>
        <w:t>(</w:t>
      </w:r>
      <w:r w:rsidR="000A6BAB">
        <w:rPr>
          <w:b/>
          <w:noProof/>
          <w:color w:val="000000"/>
          <w:sz w:val="26"/>
          <w:szCs w:val="26"/>
        </w:rPr>
        <w:t xml:space="preserve">User user, </w:t>
      </w:r>
      <w:r w:rsidR="00DE0F54">
        <w:rPr>
          <w:b/>
          <w:noProof/>
          <w:color w:val="000000"/>
          <w:sz w:val="26"/>
          <w:szCs w:val="26"/>
        </w:rPr>
        <w:t>Video video</w:t>
      </w:r>
      <w:r>
        <w:rPr>
          <w:b/>
          <w:noProof/>
          <w:color w:val="000000"/>
          <w:sz w:val="26"/>
          <w:szCs w:val="26"/>
        </w:rPr>
        <w:t xml:space="preserve">) </w:t>
      </w:r>
      <w:r>
        <w:rPr>
          <w:b/>
          <w:noProof/>
          <w:color w:val="000000"/>
        </w:rPr>
        <w:t>–</w:t>
      </w:r>
      <w:r w:rsidR="003E4BCB">
        <w:rPr>
          <w:b/>
          <w:noProof/>
          <w:color w:val="000000"/>
        </w:rPr>
        <w:t xml:space="preserve"> </w:t>
      </w:r>
      <w:r w:rsidR="003E4BCB">
        <w:rPr>
          <w:bCs/>
          <w:noProof/>
          <w:color w:val="000000"/>
        </w:rPr>
        <w:t xml:space="preserve">the given </w:t>
      </w:r>
      <w:r w:rsidR="003E4BCB" w:rsidRPr="00441A3E">
        <w:rPr>
          <w:b/>
          <w:noProof/>
          <w:color w:val="000000"/>
        </w:rPr>
        <w:t>user</w:t>
      </w:r>
      <w:r w:rsidR="003E4BCB">
        <w:rPr>
          <w:bCs/>
          <w:noProof/>
          <w:color w:val="000000"/>
        </w:rPr>
        <w:t xml:space="preserve">, watches the given </w:t>
      </w:r>
      <w:r w:rsidR="003E4BCB" w:rsidRPr="00441A3E">
        <w:rPr>
          <w:b/>
          <w:noProof/>
          <w:color w:val="000000"/>
        </w:rPr>
        <w:t>video</w:t>
      </w:r>
      <w:r w:rsidR="003E4BCB">
        <w:rPr>
          <w:bCs/>
          <w:noProof/>
          <w:color w:val="000000"/>
        </w:rPr>
        <w:t xml:space="preserve"> - </w:t>
      </w:r>
      <w:r w:rsidR="00DE0F54" w:rsidRPr="00DE0F54">
        <w:rPr>
          <w:b/>
          <w:bCs/>
          <w:noProof/>
          <w:color w:val="000000"/>
        </w:rPr>
        <w:t>increment</w:t>
      </w:r>
      <w:r w:rsidR="003E4BCB">
        <w:rPr>
          <w:b/>
          <w:bCs/>
          <w:noProof/>
          <w:color w:val="000000"/>
        </w:rPr>
        <w:t>ing</w:t>
      </w:r>
      <w:r w:rsidR="00DE0F54">
        <w:rPr>
          <w:noProof/>
          <w:color w:val="000000"/>
        </w:rPr>
        <w:t xml:space="preserve"> the </w:t>
      </w:r>
      <w:r w:rsidR="00DE0F54" w:rsidRPr="00DE0F54">
        <w:rPr>
          <w:b/>
          <w:bCs/>
          <w:noProof/>
          <w:color w:val="000000"/>
        </w:rPr>
        <w:t>views</w:t>
      </w:r>
      <w:r w:rsidR="00DE0F54">
        <w:rPr>
          <w:noProof/>
          <w:color w:val="000000"/>
        </w:rPr>
        <w:t xml:space="preserve"> of the </w:t>
      </w:r>
      <w:r w:rsidR="00DE0F54" w:rsidRPr="00DE0F54">
        <w:rPr>
          <w:b/>
          <w:bCs/>
          <w:noProof/>
          <w:color w:val="000000"/>
        </w:rPr>
        <w:t>given video</w:t>
      </w:r>
      <w:r w:rsidR="00DE0F54">
        <w:rPr>
          <w:noProof/>
          <w:color w:val="000000"/>
        </w:rPr>
        <w:t xml:space="preserve"> with </w:t>
      </w:r>
      <w:r w:rsidR="00DE0F54" w:rsidRPr="00DE0F54">
        <w:rPr>
          <w:b/>
          <w:bCs/>
          <w:noProof/>
          <w:color w:val="000000"/>
        </w:rPr>
        <w:t>1</w:t>
      </w:r>
      <w:r w:rsidR="00DE0F54">
        <w:rPr>
          <w:noProof/>
          <w:color w:val="000000"/>
        </w:rPr>
        <w:t xml:space="preserve">. </w:t>
      </w:r>
      <w:r w:rsidR="00DE0F54" w:rsidRPr="00965007">
        <w:rPr>
          <w:noProof/>
          <w:color w:val="000000"/>
          <w:highlight w:val="yellow"/>
        </w:rPr>
        <w:t xml:space="preserve">If </w:t>
      </w:r>
      <w:r w:rsidR="00EF5192" w:rsidRPr="00965007">
        <w:rPr>
          <w:noProof/>
          <w:color w:val="000000"/>
          <w:highlight w:val="yellow"/>
        </w:rPr>
        <w:t xml:space="preserve">either </w:t>
      </w:r>
      <w:r w:rsidR="00DE0F54" w:rsidRPr="00965007">
        <w:rPr>
          <w:noProof/>
          <w:color w:val="000000"/>
          <w:highlight w:val="yellow"/>
        </w:rPr>
        <w:t xml:space="preserve">the </w:t>
      </w:r>
      <w:r w:rsidR="00EF5192" w:rsidRPr="00965007">
        <w:rPr>
          <w:noProof/>
          <w:color w:val="000000"/>
          <w:highlight w:val="yellow"/>
        </w:rPr>
        <w:t xml:space="preserve">user or </w:t>
      </w:r>
      <w:r w:rsidR="00DE0F54" w:rsidRPr="00965007">
        <w:rPr>
          <w:noProof/>
          <w:color w:val="000000"/>
          <w:highlight w:val="yellow"/>
        </w:rPr>
        <w:t xml:space="preserve">video </w:t>
      </w:r>
      <w:r w:rsidR="002217E8" w:rsidRPr="00965007">
        <w:rPr>
          <w:noProof/>
          <w:color w:val="000000"/>
          <w:highlight w:val="yellow"/>
        </w:rPr>
        <w:t>are</w:t>
      </w:r>
      <w:r w:rsidR="00DE0F54" w:rsidRPr="00965007">
        <w:rPr>
          <w:noProof/>
          <w:color w:val="000000"/>
          <w:highlight w:val="yellow"/>
        </w:rPr>
        <w:t xml:space="preserve"> not contained in the </w:t>
      </w:r>
      <w:r w:rsidR="00DE0F54" w:rsidRPr="00965007">
        <w:rPr>
          <w:b/>
          <w:noProof/>
          <w:highlight w:val="yellow"/>
        </w:rPr>
        <w:t xml:space="preserve">ViTube </w:t>
      </w:r>
      <w:r w:rsidRPr="00965007">
        <w:rPr>
          <w:noProof/>
          <w:highlight w:val="yellow"/>
        </w:rPr>
        <w:t xml:space="preserve">- </w:t>
      </w:r>
      <w:r w:rsidRPr="00965007">
        <w:rPr>
          <w:rFonts w:ascii="Consolas" w:hAnsi="Consolas"/>
          <w:b/>
          <w:bCs/>
          <w:noProof/>
          <w:highlight w:val="yellow"/>
        </w:rPr>
        <w:t>throw IllegalArgumentException()</w:t>
      </w:r>
    </w:p>
    <w:p w14:paraId="5EACD425" w14:textId="76F2F752" w:rsidR="00DE0F54" w:rsidRPr="00131B51" w:rsidRDefault="00DE0F5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void likeVideo(</w:t>
      </w:r>
      <w:r w:rsidR="00B6742E">
        <w:rPr>
          <w:b/>
          <w:noProof/>
          <w:color w:val="000000"/>
          <w:sz w:val="26"/>
          <w:szCs w:val="26"/>
        </w:rPr>
        <w:t xml:space="preserve">User user, </w:t>
      </w:r>
      <w:r>
        <w:rPr>
          <w:b/>
          <w:noProof/>
          <w:color w:val="000000"/>
          <w:sz w:val="26"/>
          <w:szCs w:val="26"/>
        </w:rPr>
        <w:t xml:space="preserve">Video video) </w:t>
      </w:r>
      <w:r>
        <w:rPr>
          <w:b/>
          <w:noProof/>
          <w:color w:val="000000"/>
        </w:rPr>
        <w:t>–</w:t>
      </w:r>
      <w:r>
        <w:rPr>
          <w:noProof/>
          <w:color w:val="000000"/>
        </w:rPr>
        <w:t xml:space="preserve"> </w:t>
      </w:r>
      <w:r w:rsidR="00C17E0E">
        <w:rPr>
          <w:bCs/>
          <w:noProof/>
          <w:color w:val="000000"/>
        </w:rPr>
        <w:t xml:space="preserve">the given </w:t>
      </w:r>
      <w:r w:rsidR="00C17E0E" w:rsidRPr="00441A3E">
        <w:rPr>
          <w:b/>
          <w:noProof/>
          <w:color w:val="000000"/>
        </w:rPr>
        <w:t>user</w:t>
      </w:r>
      <w:r w:rsidR="00C17E0E">
        <w:rPr>
          <w:bCs/>
          <w:noProof/>
          <w:color w:val="000000"/>
        </w:rPr>
        <w:t xml:space="preserve">, likes the given </w:t>
      </w:r>
      <w:r w:rsidR="00C17E0E" w:rsidRPr="00441A3E">
        <w:rPr>
          <w:b/>
          <w:noProof/>
          <w:color w:val="000000"/>
        </w:rPr>
        <w:t>video</w:t>
      </w:r>
      <w:r w:rsidR="00C17E0E">
        <w:rPr>
          <w:bCs/>
          <w:noProof/>
          <w:color w:val="000000"/>
        </w:rPr>
        <w:t xml:space="preserve"> - </w:t>
      </w:r>
      <w:r w:rsidR="00C17E0E" w:rsidRPr="00DE0F54">
        <w:rPr>
          <w:b/>
          <w:bCs/>
          <w:noProof/>
          <w:color w:val="000000"/>
        </w:rPr>
        <w:t>increment</w:t>
      </w:r>
      <w:r w:rsidR="00C17E0E">
        <w:rPr>
          <w:b/>
          <w:bCs/>
          <w:noProof/>
          <w:color w:val="000000"/>
        </w:rPr>
        <w:t>ing</w:t>
      </w:r>
      <w:r w:rsidR="00C17E0E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the </w:t>
      </w:r>
      <w:r>
        <w:rPr>
          <w:b/>
          <w:bCs/>
          <w:noProof/>
          <w:color w:val="000000"/>
        </w:rPr>
        <w:t>likes</w:t>
      </w:r>
      <w:r>
        <w:rPr>
          <w:noProof/>
          <w:color w:val="000000"/>
        </w:rPr>
        <w:t xml:space="preserve"> of the </w:t>
      </w:r>
      <w:r w:rsidRPr="00DE0F54">
        <w:rPr>
          <w:b/>
          <w:bCs/>
          <w:noProof/>
          <w:color w:val="000000"/>
        </w:rPr>
        <w:t>given video</w:t>
      </w:r>
      <w:r>
        <w:rPr>
          <w:noProof/>
          <w:color w:val="000000"/>
        </w:rPr>
        <w:t xml:space="preserve"> with </w:t>
      </w:r>
      <w:r w:rsidRPr="00DE0F54">
        <w:rPr>
          <w:b/>
          <w:bCs/>
          <w:noProof/>
          <w:color w:val="000000"/>
        </w:rPr>
        <w:t>1</w:t>
      </w:r>
      <w:r>
        <w:rPr>
          <w:noProof/>
          <w:color w:val="000000"/>
        </w:rPr>
        <w:t xml:space="preserve">. </w:t>
      </w:r>
      <w:r w:rsidR="002217E8" w:rsidRPr="00965007">
        <w:rPr>
          <w:noProof/>
          <w:color w:val="000000"/>
          <w:highlight w:val="yellow"/>
        </w:rPr>
        <w:t xml:space="preserve">If either the user or video are </w:t>
      </w:r>
      <w:r w:rsidRPr="00965007">
        <w:rPr>
          <w:noProof/>
          <w:color w:val="000000"/>
          <w:highlight w:val="yellow"/>
        </w:rPr>
        <w:t xml:space="preserve">not contained in the </w:t>
      </w:r>
      <w:r w:rsidRPr="00965007">
        <w:rPr>
          <w:b/>
          <w:noProof/>
          <w:highlight w:val="yellow"/>
        </w:rPr>
        <w:t xml:space="preserve">ViTube </w:t>
      </w:r>
      <w:r w:rsidRPr="00965007">
        <w:rPr>
          <w:noProof/>
          <w:highlight w:val="yellow"/>
        </w:rPr>
        <w:t xml:space="preserve">- </w:t>
      </w:r>
      <w:r w:rsidRPr="00965007">
        <w:rPr>
          <w:rFonts w:ascii="Consolas" w:hAnsi="Consolas"/>
          <w:b/>
          <w:bCs/>
          <w:noProof/>
          <w:highlight w:val="yellow"/>
        </w:rPr>
        <w:t>throw IllegalArgumentException()</w:t>
      </w:r>
    </w:p>
    <w:p w14:paraId="76F2E0F3" w14:textId="2EA2284A" w:rsidR="00DE0F54" w:rsidRPr="00DE0F54" w:rsidRDefault="00DE0F54" w:rsidP="00DE0F5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void dislikeVideo(</w:t>
      </w:r>
      <w:r w:rsidR="002304FE">
        <w:rPr>
          <w:b/>
          <w:noProof/>
          <w:color w:val="000000"/>
          <w:sz w:val="26"/>
          <w:szCs w:val="26"/>
        </w:rPr>
        <w:t xml:space="preserve">User user, </w:t>
      </w:r>
      <w:r>
        <w:rPr>
          <w:b/>
          <w:noProof/>
          <w:color w:val="000000"/>
          <w:sz w:val="26"/>
          <w:szCs w:val="26"/>
        </w:rPr>
        <w:t xml:space="preserve">Video video) </w:t>
      </w:r>
      <w:r>
        <w:rPr>
          <w:b/>
          <w:noProof/>
          <w:color w:val="000000"/>
        </w:rPr>
        <w:t>–</w:t>
      </w:r>
      <w:r>
        <w:rPr>
          <w:noProof/>
          <w:color w:val="000000"/>
        </w:rPr>
        <w:t xml:space="preserve"> </w:t>
      </w:r>
      <w:r w:rsidR="00C17E0E">
        <w:rPr>
          <w:bCs/>
          <w:noProof/>
          <w:color w:val="000000"/>
        </w:rPr>
        <w:t xml:space="preserve">the </w:t>
      </w:r>
      <w:r w:rsidR="00C17E0E" w:rsidRPr="00441A3E">
        <w:rPr>
          <w:bCs/>
          <w:noProof/>
          <w:color w:val="000000"/>
        </w:rPr>
        <w:t>given</w:t>
      </w:r>
      <w:r w:rsidR="00C17E0E">
        <w:rPr>
          <w:bCs/>
          <w:noProof/>
          <w:color w:val="000000"/>
        </w:rPr>
        <w:t xml:space="preserve"> </w:t>
      </w:r>
      <w:r w:rsidR="00C17E0E" w:rsidRPr="00441A3E">
        <w:rPr>
          <w:b/>
          <w:noProof/>
          <w:color w:val="000000"/>
        </w:rPr>
        <w:t>user</w:t>
      </w:r>
      <w:r w:rsidR="00C17E0E">
        <w:rPr>
          <w:bCs/>
          <w:noProof/>
          <w:color w:val="000000"/>
        </w:rPr>
        <w:t xml:space="preserve">, dislikes the given </w:t>
      </w:r>
      <w:r w:rsidR="00C17E0E" w:rsidRPr="00441A3E">
        <w:rPr>
          <w:b/>
          <w:noProof/>
          <w:color w:val="000000"/>
        </w:rPr>
        <w:t>video</w:t>
      </w:r>
      <w:r w:rsidR="00C17E0E">
        <w:rPr>
          <w:bCs/>
          <w:noProof/>
          <w:color w:val="000000"/>
        </w:rPr>
        <w:t xml:space="preserve"> - </w:t>
      </w:r>
      <w:r w:rsidR="00C17E0E" w:rsidRPr="00DE0F54">
        <w:rPr>
          <w:b/>
          <w:bCs/>
          <w:noProof/>
          <w:color w:val="000000"/>
        </w:rPr>
        <w:t>increment</w:t>
      </w:r>
      <w:r w:rsidR="00C17E0E">
        <w:rPr>
          <w:b/>
          <w:bCs/>
          <w:noProof/>
          <w:color w:val="000000"/>
        </w:rPr>
        <w:t>ing</w:t>
      </w:r>
      <w:r w:rsidR="00C17E0E">
        <w:rPr>
          <w:noProof/>
          <w:color w:val="000000"/>
        </w:rPr>
        <w:t xml:space="preserve"> </w:t>
      </w:r>
      <w:r>
        <w:rPr>
          <w:noProof/>
          <w:color w:val="000000"/>
        </w:rPr>
        <w:t xml:space="preserve">the </w:t>
      </w:r>
      <w:r w:rsidRPr="00DE0F54">
        <w:rPr>
          <w:b/>
          <w:bCs/>
          <w:noProof/>
          <w:color w:val="000000"/>
        </w:rPr>
        <w:t>dislikes</w:t>
      </w:r>
      <w:r>
        <w:rPr>
          <w:noProof/>
          <w:color w:val="000000"/>
        </w:rPr>
        <w:t xml:space="preserve"> of the </w:t>
      </w:r>
      <w:r w:rsidRPr="00DE0F54">
        <w:rPr>
          <w:b/>
          <w:bCs/>
          <w:noProof/>
          <w:color w:val="000000"/>
        </w:rPr>
        <w:t>given video</w:t>
      </w:r>
      <w:r>
        <w:rPr>
          <w:noProof/>
          <w:color w:val="000000"/>
        </w:rPr>
        <w:t xml:space="preserve"> with </w:t>
      </w:r>
      <w:r w:rsidRPr="00DE0F54">
        <w:rPr>
          <w:b/>
          <w:bCs/>
          <w:noProof/>
          <w:color w:val="000000"/>
        </w:rPr>
        <w:t>1</w:t>
      </w:r>
      <w:r>
        <w:rPr>
          <w:noProof/>
          <w:color w:val="000000"/>
        </w:rPr>
        <w:t xml:space="preserve">. </w:t>
      </w:r>
      <w:r w:rsidR="002217E8" w:rsidRPr="00965007">
        <w:rPr>
          <w:noProof/>
          <w:color w:val="000000"/>
          <w:highlight w:val="yellow"/>
        </w:rPr>
        <w:t xml:space="preserve">If either the user or video are not </w:t>
      </w:r>
      <w:r w:rsidRPr="00965007">
        <w:rPr>
          <w:noProof/>
          <w:color w:val="000000"/>
          <w:highlight w:val="yellow"/>
        </w:rPr>
        <w:t xml:space="preserve">contained in the </w:t>
      </w:r>
      <w:r w:rsidRPr="00965007">
        <w:rPr>
          <w:b/>
          <w:noProof/>
          <w:highlight w:val="yellow"/>
        </w:rPr>
        <w:t xml:space="preserve">ViTube </w:t>
      </w:r>
      <w:r w:rsidRPr="00965007">
        <w:rPr>
          <w:noProof/>
          <w:highlight w:val="yellow"/>
        </w:rPr>
        <w:t xml:space="preserve">- </w:t>
      </w:r>
      <w:r w:rsidRPr="00965007">
        <w:rPr>
          <w:rFonts w:ascii="Consolas" w:hAnsi="Consolas"/>
          <w:b/>
          <w:bCs/>
          <w:noProof/>
          <w:highlight w:val="yellow"/>
        </w:rPr>
        <w:t>throw IllegalArgumentException()</w:t>
      </w:r>
    </w:p>
    <w:p w14:paraId="1E7B8B67" w14:textId="684E20D3" w:rsidR="006E328D" w:rsidRPr="00A46EB4" w:rsidRDefault="00A46EB4" w:rsidP="00A46E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&lt;</w:t>
      </w:r>
      <w:r w:rsidR="00DE0F54">
        <w:rPr>
          <w:b/>
          <w:noProof/>
          <w:color w:val="000000"/>
          <w:sz w:val="26"/>
          <w:szCs w:val="26"/>
        </w:rPr>
        <w:t>User</w:t>
      </w:r>
      <w:r>
        <w:rPr>
          <w:b/>
          <w:noProof/>
          <w:color w:val="000000"/>
          <w:sz w:val="26"/>
          <w:szCs w:val="26"/>
        </w:rPr>
        <w:t xml:space="preserve">&gt; </w:t>
      </w:r>
      <w:r w:rsidR="00DE0F54">
        <w:rPr>
          <w:b/>
          <w:noProof/>
          <w:color w:val="000000"/>
          <w:sz w:val="26"/>
          <w:szCs w:val="26"/>
        </w:rPr>
        <w:t>getPassiveUsers</w:t>
      </w:r>
      <w:r>
        <w:rPr>
          <w:b/>
          <w:noProof/>
          <w:color w:val="000000"/>
          <w:sz w:val="26"/>
          <w:szCs w:val="26"/>
        </w:rPr>
        <w:t xml:space="preserve">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a collection of </w:t>
      </w:r>
      <w:r>
        <w:rPr>
          <w:noProof/>
        </w:rPr>
        <w:t xml:space="preserve">all </w:t>
      </w:r>
      <w:r w:rsidR="00DE0F54">
        <w:rPr>
          <w:b/>
          <w:noProof/>
        </w:rPr>
        <w:t>users</w:t>
      </w:r>
      <w:r>
        <w:rPr>
          <w:bCs/>
          <w:noProof/>
        </w:rPr>
        <w:t xml:space="preserve">, which </w:t>
      </w:r>
      <w:r w:rsidR="00DE0F54">
        <w:rPr>
          <w:bCs/>
          <w:noProof/>
        </w:rPr>
        <w:t>have n</w:t>
      </w:r>
      <w:r w:rsidR="007A02A5">
        <w:rPr>
          <w:bCs/>
          <w:noProof/>
        </w:rPr>
        <w:t xml:space="preserve">ever </w:t>
      </w:r>
      <w:r w:rsidR="007A02A5" w:rsidRPr="00A30837">
        <w:rPr>
          <w:b/>
          <w:noProof/>
        </w:rPr>
        <w:t>watched</w:t>
      </w:r>
      <w:r w:rsidR="007A02A5">
        <w:rPr>
          <w:bCs/>
          <w:noProof/>
        </w:rPr>
        <w:t xml:space="preserve">, </w:t>
      </w:r>
      <w:r w:rsidR="007A02A5" w:rsidRPr="00A30837">
        <w:rPr>
          <w:b/>
          <w:noProof/>
        </w:rPr>
        <w:t>liked</w:t>
      </w:r>
      <w:r w:rsidR="007A02A5">
        <w:rPr>
          <w:bCs/>
          <w:noProof/>
        </w:rPr>
        <w:t xml:space="preserve"> or </w:t>
      </w:r>
      <w:r w:rsidR="007A02A5" w:rsidRPr="00A30837">
        <w:rPr>
          <w:b/>
          <w:noProof/>
        </w:rPr>
        <w:t>disliked</w:t>
      </w:r>
      <w:r w:rsidR="007A02A5">
        <w:rPr>
          <w:bCs/>
          <w:noProof/>
        </w:rPr>
        <w:t xml:space="preserve"> a video</w:t>
      </w:r>
      <w:r>
        <w:rPr>
          <w:noProof/>
        </w:rPr>
        <w:t>.</w:t>
      </w:r>
    </w:p>
    <w:p w14:paraId="25716B79" w14:textId="05466CB3" w:rsidR="00FC6DB7" w:rsidRPr="00FC6DB7" w:rsidRDefault="003F15E5" w:rsidP="0087412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lastRenderedPageBreak/>
        <w:t>Iterable</w:t>
      </w:r>
      <w:r w:rsidR="00B360DB" w:rsidRPr="004127A0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Video</w:t>
      </w:r>
      <w:r w:rsidR="00B360DB" w:rsidRPr="004127A0">
        <w:rPr>
          <w:b/>
          <w:noProof/>
          <w:color w:val="000000"/>
          <w:sz w:val="26"/>
          <w:szCs w:val="26"/>
        </w:rPr>
        <w:t xml:space="preserve">&gt; </w:t>
      </w:r>
      <w:r w:rsidR="00DE0F54">
        <w:rPr>
          <w:b/>
          <w:noProof/>
          <w:color w:val="000000"/>
          <w:sz w:val="26"/>
          <w:szCs w:val="26"/>
        </w:rPr>
        <w:t>getVideosOrderedByViewsThenByLikesThenByDislikes</w:t>
      </w:r>
      <w:r w:rsidR="00B360DB" w:rsidRPr="00124440">
        <w:rPr>
          <w:b/>
          <w:noProof/>
          <w:color w:val="000000"/>
          <w:sz w:val="26"/>
          <w:szCs w:val="26"/>
        </w:rPr>
        <w:t>()</w:t>
      </w:r>
      <w:r w:rsidR="00B360DB" w:rsidRPr="00124440">
        <w:rPr>
          <w:b/>
          <w:noProof/>
          <w:color w:val="000000"/>
        </w:rPr>
        <w:t xml:space="preserve"> </w:t>
      </w:r>
      <w:r w:rsidR="00B360DB" w:rsidRPr="00124440">
        <w:rPr>
          <w:noProof/>
          <w:color w:val="000000"/>
        </w:rPr>
        <w:t xml:space="preserve">– returns </w:t>
      </w:r>
      <w:r w:rsidR="00227BA0" w:rsidRPr="00124440">
        <w:rPr>
          <w:noProof/>
          <w:color w:val="000000"/>
        </w:rPr>
        <w:t xml:space="preserve">all of </w:t>
      </w:r>
      <w:r w:rsidR="00B360DB" w:rsidRPr="00124440">
        <w:rPr>
          <w:noProof/>
          <w:color w:val="000000"/>
        </w:rPr>
        <w:t>the</w:t>
      </w:r>
      <w:r w:rsidR="00B360DB">
        <w:rPr>
          <w:noProof/>
        </w:rPr>
        <w:t xml:space="preserve"> </w:t>
      </w:r>
      <w:r w:rsidR="00DE0F54">
        <w:rPr>
          <w:b/>
          <w:noProof/>
        </w:rPr>
        <w:t xml:space="preserve">videos </w:t>
      </w:r>
      <w:r w:rsidR="00B95503" w:rsidRPr="00A8154A">
        <w:rPr>
          <w:noProof/>
        </w:rPr>
        <w:t xml:space="preserve">ordered by </w:t>
      </w:r>
      <w:r w:rsidR="00DE0F54">
        <w:rPr>
          <w:b/>
          <w:noProof/>
        </w:rPr>
        <w:t xml:space="preserve">views </w:t>
      </w:r>
      <w:r w:rsidR="00B95503" w:rsidRPr="00A8154A">
        <w:rPr>
          <w:noProof/>
        </w:rPr>
        <w:t xml:space="preserve">in </w:t>
      </w:r>
      <w:r w:rsidR="00B27981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B95503" w:rsidRPr="00A8154A">
        <w:rPr>
          <w:noProof/>
        </w:rPr>
        <w:t xml:space="preserve">, then by </w:t>
      </w:r>
      <w:r w:rsidR="00DE0F54">
        <w:rPr>
          <w:b/>
          <w:noProof/>
        </w:rPr>
        <w:t xml:space="preserve">likes </w:t>
      </w:r>
      <w:r w:rsidR="00B95503" w:rsidRPr="00A8154A">
        <w:rPr>
          <w:noProof/>
        </w:rPr>
        <w:t xml:space="preserve">in </w:t>
      </w:r>
      <w:r w:rsidR="00DE0F54">
        <w:rPr>
          <w:b/>
          <w:noProof/>
        </w:rPr>
        <w:t xml:space="preserve">descending </w:t>
      </w:r>
      <w:r w:rsidR="00B95503" w:rsidRPr="00124440">
        <w:rPr>
          <w:b/>
          <w:noProof/>
        </w:rPr>
        <w:t>order</w:t>
      </w:r>
      <w:r w:rsidR="00DE0F54">
        <w:rPr>
          <w:bCs/>
          <w:noProof/>
        </w:rPr>
        <w:t xml:space="preserve">, then by </w:t>
      </w:r>
      <w:r w:rsidR="00DE0F54" w:rsidRPr="00DE0F54">
        <w:rPr>
          <w:b/>
          <w:noProof/>
        </w:rPr>
        <w:t>dislikes</w:t>
      </w:r>
      <w:r w:rsidR="00DE0F54">
        <w:rPr>
          <w:bCs/>
          <w:noProof/>
        </w:rPr>
        <w:t xml:space="preserve"> in </w:t>
      </w:r>
      <w:r w:rsidR="00DE0F54" w:rsidRPr="00DE0F54">
        <w:rPr>
          <w:b/>
          <w:noProof/>
        </w:rPr>
        <w:t>ascending order</w:t>
      </w:r>
      <w:r w:rsidR="00B95503" w:rsidRPr="00124440">
        <w:rPr>
          <w:noProof/>
          <w:color w:val="000000"/>
        </w:rPr>
        <w:t xml:space="preserve">. </w:t>
      </w:r>
      <w:r w:rsidR="000F3128">
        <w:rPr>
          <w:noProof/>
          <w:color w:val="000000"/>
        </w:rPr>
        <w:br/>
      </w:r>
      <w:r w:rsidR="00B360DB" w:rsidRPr="00A8154A">
        <w:rPr>
          <w:noProof/>
        </w:rPr>
        <w:t xml:space="preserve">If there aren’t any </w:t>
      </w:r>
      <w:r w:rsidR="00DE0F54">
        <w:rPr>
          <w:noProof/>
        </w:rPr>
        <w:t>videos</w:t>
      </w:r>
      <w:r w:rsidR="00A17F35">
        <w:rPr>
          <w:noProof/>
        </w:rPr>
        <w:t xml:space="preserve"> </w:t>
      </w:r>
      <w:r w:rsidR="007A4562">
        <w:rPr>
          <w:noProof/>
        </w:rPr>
        <w:t>–</w:t>
      </w:r>
      <w:r w:rsidR="00A17F35">
        <w:rPr>
          <w:noProof/>
        </w:rPr>
        <w:t xml:space="preserve"> r</w:t>
      </w:r>
      <w:r w:rsidR="00B360DB" w:rsidRPr="00A8154A">
        <w:rPr>
          <w:noProof/>
        </w:rPr>
        <w:t>eturn</w:t>
      </w:r>
      <w:r w:rsidR="007A4562">
        <w:rPr>
          <w:noProof/>
        </w:rPr>
        <w:t xml:space="preserve"> </w:t>
      </w:r>
      <w:r w:rsidR="00360B5B">
        <w:rPr>
          <w:noProof/>
        </w:rPr>
        <w:t>an</w:t>
      </w:r>
      <w:r w:rsidR="00B360DB" w:rsidRPr="00A8154A">
        <w:rPr>
          <w:noProof/>
        </w:rPr>
        <w:t xml:space="preserve"> </w:t>
      </w:r>
      <w:r w:rsidR="00B360DB" w:rsidRPr="00124440">
        <w:rPr>
          <w:b/>
          <w:noProof/>
        </w:rPr>
        <w:t>empty collection</w:t>
      </w:r>
      <w:r w:rsidR="00B360DB" w:rsidRPr="00A8154A">
        <w:rPr>
          <w:noProof/>
        </w:rPr>
        <w:t>.</w:t>
      </w:r>
      <w:r w:rsidR="005515C1">
        <w:rPr>
          <w:b/>
          <w:noProof/>
          <w:color w:val="000000"/>
          <w:sz w:val="26"/>
          <w:szCs w:val="26"/>
        </w:rPr>
        <w:t xml:space="preserve"> </w:t>
      </w:r>
    </w:p>
    <w:p w14:paraId="61F3B752" w14:textId="62E912AA" w:rsidR="00D0603A" w:rsidRPr="00131561" w:rsidRDefault="00FC6DB7" w:rsidP="0013156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 w:rsidR="00DE0F54">
        <w:rPr>
          <w:b/>
          <w:noProof/>
          <w:color w:val="000000"/>
          <w:sz w:val="26"/>
          <w:szCs w:val="26"/>
        </w:rPr>
        <w:t>User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 w:rsidR="00DE0F54">
        <w:rPr>
          <w:b/>
          <w:noProof/>
          <w:color w:val="000000"/>
          <w:sz w:val="26"/>
          <w:szCs w:val="26"/>
        </w:rPr>
        <w:t>getUsersBy</w:t>
      </w:r>
      <w:r w:rsidR="00A76E72">
        <w:rPr>
          <w:b/>
          <w:noProof/>
          <w:color w:val="000000"/>
          <w:sz w:val="26"/>
          <w:szCs w:val="26"/>
        </w:rPr>
        <w:t>Activity</w:t>
      </w:r>
      <w:r w:rsidR="00DE0F54">
        <w:rPr>
          <w:b/>
          <w:noProof/>
          <w:color w:val="000000"/>
          <w:sz w:val="26"/>
          <w:szCs w:val="26"/>
        </w:rPr>
        <w:t>ThenByName</w:t>
      </w:r>
      <w:r w:rsidRPr="00124440">
        <w:rPr>
          <w:b/>
          <w:noProof/>
          <w:color w:val="000000"/>
          <w:sz w:val="26"/>
          <w:szCs w:val="26"/>
        </w:rPr>
        <w:t>(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 w:rsidR="00DE0F54">
        <w:rPr>
          <w:b/>
          <w:noProof/>
        </w:rPr>
        <w:t xml:space="preserve">users </w:t>
      </w:r>
      <w:r w:rsidRPr="00A8154A">
        <w:rPr>
          <w:noProof/>
        </w:rPr>
        <w:t xml:space="preserve">ordered by </w:t>
      </w:r>
      <w:r>
        <w:rPr>
          <w:b/>
          <w:noProof/>
        </w:rPr>
        <w:t xml:space="preserve">count </w:t>
      </w:r>
      <w:r w:rsidRPr="00C847AA">
        <w:rPr>
          <w:bCs/>
          <w:noProof/>
        </w:rPr>
        <w:t>of</w:t>
      </w:r>
      <w:r>
        <w:rPr>
          <w:b/>
          <w:noProof/>
        </w:rPr>
        <w:t xml:space="preserve"> </w:t>
      </w:r>
      <w:r w:rsidR="00DE0F54">
        <w:rPr>
          <w:b/>
          <w:noProof/>
        </w:rPr>
        <w:t xml:space="preserve">videos </w:t>
      </w:r>
      <w:r w:rsidR="00B22DCF" w:rsidRPr="00C847AA">
        <w:rPr>
          <w:bCs/>
          <w:noProof/>
        </w:rPr>
        <w:t>they’ve</w:t>
      </w:r>
      <w:r w:rsidR="00B22DCF">
        <w:rPr>
          <w:b/>
          <w:noProof/>
        </w:rPr>
        <w:t xml:space="preserve"> watched</w:t>
      </w:r>
      <w:r>
        <w:rPr>
          <w:b/>
          <w:noProof/>
        </w:rPr>
        <w:t xml:space="preserve"> </w:t>
      </w:r>
      <w:r w:rsidRPr="00A8154A">
        <w:rPr>
          <w:noProof/>
        </w:rPr>
        <w:t xml:space="preserve">in </w:t>
      </w:r>
      <w:r>
        <w:rPr>
          <w:b/>
          <w:noProof/>
        </w:rPr>
        <w:t xml:space="preserve">descending </w:t>
      </w:r>
      <w:r w:rsidRPr="00124440">
        <w:rPr>
          <w:b/>
          <w:noProof/>
        </w:rPr>
        <w:t>order</w:t>
      </w:r>
      <w:r w:rsidRPr="00A8154A">
        <w:rPr>
          <w:noProof/>
        </w:rPr>
        <w:t>, then by</w:t>
      </w:r>
      <w:r w:rsidR="00B22DCF">
        <w:rPr>
          <w:noProof/>
        </w:rPr>
        <w:t xml:space="preserve"> </w:t>
      </w:r>
      <w:r w:rsidR="00B22DCF" w:rsidRPr="00C847AA">
        <w:rPr>
          <w:b/>
          <w:bCs/>
          <w:noProof/>
        </w:rPr>
        <w:t>count</w:t>
      </w:r>
      <w:r w:rsidR="00B22DCF">
        <w:rPr>
          <w:noProof/>
        </w:rPr>
        <w:t xml:space="preserve"> of </w:t>
      </w:r>
      <w:r w:rsidR="00B22DCF" w:rsidRPr="00C847AA">
        <w:rPr>
          <w:b/>
          <w:bCs/>
          <w:noProof/>
        </w:rPr>
        <w:t>videos</w:t>
      </w:r>
      <w:r w:rsidR="00B22DCF">
        <w:rPr>
          <w:noProof/>
        </w:rPr>
        <w:t xml:space="preserve"> they’ve </w:t>
      </w:r>
      <w:r w:rsidR="00B22DCF" w:rsidRPr="00C847AA">
        <w:rPr>
          <w:b/>
          <w:bCs/>
          <w:noProof/>
        </w:rPr>
        <w:t>liked</w:t>
      </w:r>
      <w:r w:rsidRPr="00A8154A">
        <w:rPr>
          <w:noProof/>
        </w:rPr>
        <w:t xml:space="preserve"> </w:t>
      </w:r>
      <w:r w:rsidR="00B22DCF">
        <w:rPr>
          <w:noProof/>
        </w:rPr>
        <w:t xml:space="preserve">or </w:t>
      </w:r>
      <w:r w:rsidR="00B22DCF" w:rsidRPr="00C847AA">
        <w:rPr>
          <w:b/>
          <w:bCs/>
          <w:noProof/>
        </w:rPr>
        <w:t>disliked</w:t>
      </w:r>
      <w:r w:rsidR="005B7D5C">
        <w:rPr>
          <w:noProof/>
        </w:rPr>
        <w:t xml:space="preserve"> in </w:t>
      </w:r>
      <w:r w:rsidR="005B7D5C" w:rsidRPr="00C847AA">
        <w:rPr>
          <w:b/>
          <w:bCs/>
          <w:noProof/>
        </w:rPr>
        <w:t>descending</w:t>
      </w:r>
      <w:r w:rsidR="005B7D5C">
        <w:rPr>
          <w:noProof/>
        </w:rPr>
        <w:t xml:space="preserve"> order</w:t>
      </w:r>
      <w:r w:rsidR="00C847AA">
        <w:rPr>
          <w:noProof/>
        </w:rPr>
        <w:t xml:space="preserve">, and lastly – by </w:t>
      </w:r>
      <w:r w:rsidR="00216108">
        <w:rPr>
          <w:b/>
          <w:noProof/>
        </w:rPr>
        <w:t>username</w:t>
      </w:r>
      <w:r>
        <w:rPr>
          <w:b/>
          <w:noProof/>
        </w:rPr>
        <w:t xml:space="preserve"> </w:t>
      </w:r>
      <w:r w:rsidRPr="00A8154A">
        <w:rPr>
          <w:noProof/>
        </w:rPr>
        <w:t xml:space="preserve">in </w:t>
      </w:r>
      <w:r>
        <w:rPr>
          <w:b/>
          <w:noProof/>
        </w:rPr>
        <w:t>alphabetical (ascending)</w:t>
      </w:r>
      <w:r>
        <w:rPr>
          <w:noProof/>
        </w:rPr>
        <w:t xml:space="preserve"> </w:t>
      </w:r>
      <w:r w:rsidRPr="00124440">
        <w:rPr>
          <w:b/>
          <w:noProof/>
        </w:rPr>
        <w:t>order</w:t>
      </w:r>
      <w:r w:rsidRPr="00124440">
        <w:rPr>
          <w:noProof/>
          <w:color w:val="000000"/>
        </w:rPr>
        <w:t xml:space="preserve">. </w:t>
      </w:r>
      <w:r>
        <w:rPr>
          <w:noProof/>
          <w:color w:val="000000"/>
        </w:rPr>
        <w:br/>
      </w:r>
      <w:r w:rsidRPr="00A8154A">
        <w:rPr>
          <w:noProof/>
        </w:rPr>
        <w:t xml:space="preserve">If there aren’t any </w:t>
      </w:r>
      <w:r w:rsidR="00DE0F54">
        <w:rPr>
          <w:noProof/>
        </w:rPr>
        <w:t>users</w:t>
      </w:r>
      <w:r>
        <w:rPr>
          <w:noProof/>
        </w:rPr>
        <w:t xml:space="preserve">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</w:p>
    <w:p w14:paraId="5524D575" w14:textId="77777777" w:rsidR="00FC6DB7" w:rsidRDefault="00FC6DB7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  <w:sz w:val="26"/>
          <w:szCs w:val="26"/>
        </w:rPr>
      </w:pPr>
    </w:p>
    <w:p w14:paraId="471066B0" w14:textId="33D03242" w:rsidR="00D97889" w:rsidRPr="009D7393" w:rsidRDefault="00D97889" w:rsidP="00FC6DB7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</w:t>
      </w:r>
      <w:r w:rsidR="00834606">
        <w:rPr>
          <w:b/>
          <w:noProof/>
          <w:color w:val="000000"/>
          <w:sz w:val="26"/>
          <w:szCs w:val="26"/>
        </w:rPr>
        <w:t xml:space="preserve"> This is for all methods with ordered output.</w:t>
      </w:r>
    </w:p>
    <w:p w14:paraId="338BAA7D" w14:textId="776AF6BE" w:rsidR="001A79A2" w:rsidRDefault="00B546B8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ViTube</w:t>
      </w:r>
      <w:r w:rsidR="00C86595">
        <w:rPr>
          <w:b/>
          <w:noProof/>
          <w:color w:val="642D08"/>
          <w:sz w:val="40"/>
          <w:szCs w:val="40"/>
        </w:rPr>
        <w:t xml:space="preserve">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25EAF">
        <w:rPr>
          <w:b/>
          <w:noProof/>
          <w:color w:val="642D08"/>
          <w:sz w:val="40"/>
          <w:szCs w:val="40"/>
        </w:rPr>
        <w:t xml:space="preserve"> – </w:t>
      </w:r>
      <w:r w:rsidR="002757C6">
        <w:rPr>
          <w:b/>
          <w:noProof/>
          <w:color w:val="642D08"/>
          <w:sz w:val="40"/>
          <w:szCs w:val="40"/>
        </w:rPr>
        <w:t>50</w:t>
      </w:r>
      <w:r w:rsidR="00425EAF">
        <w:rPr>
          <w:b/>
          <w:noProof/>
          <w:color w:val="642D08"/>
          <w:sz w:val="40"/>
          <w:szCs w:val="40"/>
        </w:rPr>
        <w:t xml:space="preserve"> pts</w:t>
      </w:r>
    </w:p>
    <w:p w14:paraId="10184FE9" w14:textId="100CB63C" w:rsidR="001A79A2" w:rsidRDefault="00B360DB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 xml:space="preserve">perform detailed algorithmic complexity </w:t>
      </w:r>
      <w:r w:rsidR="00A27FEB">
        <w:rPr>
          <w:b/>
          <w:noProof/>
        </w:rPr>
        <w:t>analysis</w:t>
      </w:r>
      <w:r w:rsidR="00A27FEB">
        <w:rPr>
          <w:noProof/>
        </w:rPr>
        <w:t xml:space="preserve"> and</w:t>
      </w:r>
      <w:r>
        <w:rPr>
          <w:noProof/>
        </w:rPr>
        <w:t xml:space="preserve">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0FBE5099" w14:textId="1488350F" w:rsidR="001A79A2" w:rsidRDefault="00B360DB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>etc…</w:t>
      </w:r>
      <w:r w:rsidR="002761BB">
        <w:rPr>
          <w:noProof/>
        </w:rPr>
        <w:t xml:space="preserve"> Also, make sure you are using the correct data structures.</w:t>
      </w:r>
      <w:r w:rsidR="00555195">
        <w:rPr>
          <w:noProof/>
        </w:rPr>
        <w:t xml:space="preserve"> </w:t>
      </w:r>
      <w:r w:rsidR="00555195">
        <w:rPr>
          <w:noProof/>
        </w:rPr>
        <w:sym w:font="Wingdings" w:char="F04A"/>
      </w:r>
    </w:p>
    <w:p w14:paraId="1326C4D8" w14:textId="77777777" w:rsidR="001A79A2" w:rsidRDefault="00B360DB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</w:p>
    <w:p w14:paraId="515A3BFA" w14:textId="23905277" w:rsidR="001A79A2" w:rsidRDefault="004C0F6B" w:rsidP="00812488">
      <w:pPr>
        <w:pStyle w:val="1"/>
        <w:numPr>
          <w:ilvl w:val="0"/>
          <w:numId w:val="3"/>
        </w:numPr>
        <w:rPr>
          <w:noProof/>
          <w:szCs w:val="40"/>
        </w:rPr>
      </w:pPr>
      <w:r>
        <w:rPr>
          <w:noProof/>
          <w:szCs w:val="40"/>
        </w:rPr>
        <w:t>Movie Database</w:t>
      </w:r>
      <w:r w:rsidR="00A72506">
        <w:rPr>
          <w:noProof/>
          <w:szCs w:val="40"/>
        </w:rPr>
        <w:t xml:space="preserve"> </w:t>
      </w:r>
      <w:r w:rsidR="00C86F5D">
        <w:rPr>
          <w:noProof/>
          <w:szCs w:val="40"/>
        </w:rPr>
        <w:t>– 100 pts</w:t>
      </w:r>
    </w:p>
    <w:p w14:paraId="6C78A1DB" w14:textId="2FFE14BE" w:rsidR="003F5F20" w:rsidRPr="00A020D9" w:rsidRDefault="003F5F20" w:rsidP="003F5F20">
      <w:r>
        <w:rPr>
          <w:noProof/>
        </w:rPr>
        <w:t xml:space="preserve">You’ve been tasked with implementing a program for managing </w:t>
      </w:r>
      <w:r w:rsidR="004C0F6B">
        <w:rPr>
          <w:noProof/>
        </w:rPr>
        <w:t>a movie database</w:t>
      </w:r>
      <w:r>
        <w:rPr>
          <w:noProof/>
        </w:rPr>
        <w:t xml:space="preserve">. The software should work with </w:t>
      </w:r>
      <w:r w:rsidR="004C0F6B">
        <w:rPr>
          <w:noProof/>
        </w:rPr>
        <w:t xml:space="preserve">actors </w:t>
      </w:r>
      <w:r>
        <w:rPr>
          <w:noProof/>
        </w:rPr>
        <w:t xml:space="preserve">and </w:t>
      </w:r>
      <w:r w:rsidR="004C0F6B">
        <w:rPr>
          <w:noProof/>
        </w:rPr>
        <w:t>movies</w:t>
      </w:r>
      <w:r>
        <w:rPr>
          <w:noProof/>
        </w:rPr>
        <w:t>.</w:t>
      </w:r>
    </w:p>
    <w:p w14:paraId="6AE63D4D" w14:textId="249244E2" w:rsidR="003F5F20" w:rsidRDefault="003F5F20" w:rsidP="003F5F20">
      <w:pPr>
        <w:rPr>
          <w:b/>
          <w:noProof/>
        </w:rPr>
      </w:pPr>
      <w:r>
        <w:rPr>
          <w:noProof/>
        </w:rPr>
        <w:t xml:space="preserve">You are given a skeleton with a class </w:t>
      </w:r>
      <w:r w:rsidR="004C0F6B">
        <w:rPr>
          <w:b/>
          <w:noProof/>
        </w:rPr>
        <w:t>MovieDatabase</w:t>
      </w:r>
      <w:r>
        <w:rPr>
          <w:b/>
          <w:noProof/>
        </w:rPr>
        <w:t xml:space="preserve">Impl </w:t>
      </w:r>
      <w:r>
        <w:rPr>
          <w:noProof/>
        </w:rPr>
        <w:t xml:space="preserve">that implements the </w:t>
      </w:r>
      <w:r w:rsidR="004C0F6B">
        <w:rPr>
          <w:b/>
          <w:noProof/>
        </w:rPr>
        <w:t xml:space="preserve">MovieDatabase </w:t>
      </w:r>
      <w:r>
        <w:rPr>
          <w:b/>
          <w:noProof/>
        </w:rPr>
        <w:t xml:space="preserve">interface. </w:t>
      </w:r>
    </w:p>
    <w:p w14:paraId="1DCA9ECC" w14:textId="0D527B0E" w:rsidR="003F5F20" w:rsidRDefault="003F5F20" w:rsidP="003F5F20">
      <w:pPr>
        <w:rPr>
          <w:noProof/>
        </w:rPr>
      </w:pPr>
      <w:r>
        <w:rPr>
          <w:noProof/>
        </w:rPr>
        <w:t xml:space="preserve">This </w:t>
      </w:r>
      <w:r w:rsidR="004C0F6B">
        <w:rPr>
          <w:b/>
          <w:noProof/>
        </w:rPr>
        <w:t xml:space="preserve">MovieDatabase </w:t>
      </w:r>
      <w:r>
        <w:rPr>
          <w:noProof/>
        </w:rPr>
        <w:t xml:space="preserve">works with </w:t>
      </w:r>
      <w:r w:rsidR="004C0F6B">
        <w:rPr>
          <w:b/>
          <w:noProof/>
        </w:rPr>
        <w:t xml:space="preserve">Actors </w:t>
      </w:r>
      <w:r w:rsidRPr="00710829">
        <w:rPr>
          <w:bCs/>
          <w:noProof/>
        </w:rPr>
        <w:t>and</w:t>
      </w:r>
      <w:r>
        <w:rPr>
          <w:b/>
          <w:noProof/>
        </w:rPr>
        <w:t xml:space="preserve"> </w:t>
      </w:r>
      <w:r w:rsidR="004C0F6B">
        <w:rPr>
          <w:b/>
          <w:noProof/>
        </w:rPr>
        <w:t xml:space="preserve">Movies </w:t>
      </w:r>
      <w:r w:rsidRPr="00710829">
        <w:rPr>
          <w:bCs/>
          <w:noProof/>
        </w:rPr>
        <w:t>as</w:t>
      </w:r>
      <w:r>
        <w:rPr>
          <w:b/>
          <w:noProof/>
        </w:rPr>
        <w:t xml:space="preserve"> </w:t>
      </w:r>
      <w:r w:rsidRPr="009B6DEF">
        <w:rPr>
          <w:noProof/>
        </w:rPr>
        <w:t>entities</w:t>
      </w:r>
      <w:r>
        <w:rPr>
          <w:noProof/>
        </w:rPr>
        <w:t xml:space="preserve">. All entities are identified by a </w:t>
      </w:r>
      <w:r w:rsidRPr="00CC137B">
        <w:rPr>
          <w:b/>
          <w:noProof/>
        </w:rPr>
        <w:t>unique Id</w:t>
      </w:r>
      <w:r>
        <w:rPr>
          <w:noProof/>
        </w:rPr>
        <w:t xml:space="preserve">. </w:t>
      </w:r>
    </w:p>
    <w:p w14:paraId="30476DA0" w14:textId="2CA6E04D" w:rsidR="009A17A7" w:rsidRDefault="009A17A7" w:rsidP="003F5F20">
      <w:pPr>
        <w:rPr>
          <w:noProof/>
        </w:rPr>
      </w:pPr>
      <w:r w:rsidRPr="009A17A7">
        <w:rPr>
          <w:b/>
          <w:bCs/>
          <w:noProof/>
        </w:rPr>
        <w:t>NOTE</w:t>
      </w:r>
      <w:r>
        <w:rPr>
          <w:noProof/>
        </w:rPr>
        <w:t xml:space="preserve">: Two actors could have the same movie. </w:t>
      </w:r>
    </w:p>
    <w:p w14:paraId="013ABA46" w14:textId="4B502709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4C0F6B">
        <w:rPr>
          <w:b/>
          <w:noProof/>
        </w:rPr>
        <w:t xml:space="preserve">Actor </w:t>
      </w:r>
      <w:r>
        <w:rPr>
          <w:noProof/>
        </w:rPr>
        <w:t>entity contains the following properties:</w:t>
      </w:r>
    </w:p>
    <w:p w14:paraId="4508D1D1" w14:textId="77777777" w:rsidR="003F5F20" w:rsidRDefault="003F5F20" w:rsidP="003F5F20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7E661637" w14:textId="69BC4E72" w:rsidR="003F5F20" w:rsidRDefault="003F5F20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Name</w:t>
      </w:r>
      <w:r>
        <w:rPr>
          <w:noProof/>
        </w:rPr>
        <w:t xml:space="preserve"> – string</w:t>
      </w:r>
    </w:p>
    <w:p w14:paraId="781A65C5" w14:textId="72995910" w:rsidR="000C6809" w:rsidRDefault="004C0F6B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Age</w:t>
      </w:r>
      <w:r>
        <w:rPr>
          <w:bCs/>
          <w:noProof/>
        </w:rPr>
        <w:t xml:space="preserve"> – integer</w:t>
      </w:r>
    </w:p>
    <w:p w14:paraId="1EE06EC6" w14:textId="6412C67B" w:rsidR="003F5F20" w:rsidRDefault="003F5F20" w:rsidP="003F5F20">
      <w:pPr>
        <w:rPr>
          <w:noProof/>
        </w:rPr>
      </w:pPr>
      <w:r>
        <w:rPr>
          <w:noProof/>
        </w:rPr>
        <w:t xml:space="preserve">The </w:t>
      </w:r>
      <w:r w:rsidR="004C0F6B">
        <w:rPr>
          <w:b/>
          <w:noProof/>
        </w:rPr>
        <w:t xml:space="preserve">Movie </w:t>
      </w:r>
      <w:r>
        <w:rPr>
          <w:noProof/>
        </w:rPr>
        <w:t>entity contains the following properties:</w:t>
      </w:r>
    </w:p>
    <w:p w14:paraId="230659AE" w14:textId="77777777" w:rsidR="003F5F20" w:rsidRDefault="003F5F20" w:rsidP="003F5F20">
      <w:pPr>
        <w:pStyle w:val="ad"/>
        <w:numPr>
          <w:ilvl w:val="0"/>
          <w:numId w:val="4"/>
        </w:numPr>
        <w:rPr>
          <w:noProof/>
        </w:rPr>
      </w:pPr>
      <w:r w:rsidRPr="00A25423">
        <w:rPr>
          <w:b/>
          <w:noProof/>
        </w:rPr>
        <w:t>Id</w:t>
      </w:r>
      <w:r>
        <w:rPr>
          <w:noProof/>
        </w:rPr>
        <w:t xml:space="preserve"> – string</w:t>
      </w:r>
    </w:p>
    <w:p w14:paraId="45AB2115" w14:textId="2F85A20F" w:rsidR="003F5F20" w:rsidRDefault="004C0F6B" w:rsidP="003F5F20">
      <w:pPr>
        <w:pStyle w:val="ad"/>
        <w:numPr>
          <w:ilvl w:val="0"/>
          <w:numId w:val="4"/>
        </w:numPr>
        <w:rPr>
          <w:noProof/>
        </w:rPr>
      </w:pPr>
      <w:r w:rsidRPr="004C0F6B">
        <w:rPr>
          <w:b/>
          <w:bCs/>
          <w:noProof/>
        </w:rPr>
        <w:t>Duration</w:t>
      </w:r>
      <w:r>
        <w:rPr>
          <w:b/>
          <w:bCs/>
          <w:noProof/>
        </w:rPr>
        <w:t>InMinutes</w:t>
      </w:r>
      <w:r>
        <w:rPr>
          <w:noProof/>
        </w:rPr>
        <w:t xml:space="preserve"> </w:t>
      </w:r>
      <w:r w:rsidR="003F5F20">
        <w:rPr>
          <w:noProof/>
        </w:rPr>
        <w:t xml:space="preserve">– </w:t>
      </w:r>
      <w:r>
        <w:rPr>
          <w:noProof/>
        </w:rPr>
        <w:t>integer</w:t>
      </w:r>
    </w:p>
    <w:p w14:paraId="78BC0230" w14:textId="031C9941" w:rsidR="003F5F20" w:rsidRDefault="004C0F6B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noProof/>
        </w:rPr>
        <w:t>Title</w:t>
      </w:r>
      <w:r w:rsidR="003F5F20">
        <w:rPr>
          <w:b/>
          <w:noProof/>
        </w:rPr>
        <w:t xml:space="preserve"> </w:t>
      </w:r>
      <w:r w:rsidR="003F5F20">
        <w:rPr>
          <w:noProof/>
        </w:rPr>
        <w:t>– string</w:t>
      </w:r>
    </w:p>
    <w:p w14:paraId="5FACD4A3" w14:textId="63230298" w:rsidR="003F5F20" w:rsidRDefault="004C0F6B" w:rsidP="003F5F20">
      <w:pPr>
        <w:pStyle w:val="ad"/>
        <w:numPr>
          <w:ilvl w:val="0"/>
          <w:numId w:val="4"/>
        </w:numPr>
        <w:rPr>
          <w:noProof/>
        </w:rPr>
      </w:pPr>
      <w:r>
        <w:rPr>
          <w:b/>
          <w:bCs/>
          <w:noProof/>
        </w:rPr>
        <w:t>Rating</w:t>
      </w:r>
      <w:r w:rsidR="000C6809">
        <w:rPr>
          <w:b/>
          <w:bCs/>
          <w:noProof/>
        </w:rPr>
        <w:t xml:space="preserve"> </w:t>
      </w:r>
      <w:r w:rsidR="003F5F20">
        <w:rPr>
          <w:noProof/>
        </w:rPr>
        <w:t xml:space="preserve">– </w:t>
      </w:r>
      <w:r>
        <w:rPr>
          <w:noProof/>
        </w:rPr>
        <w:t>double</w:t>
      </w:r>
    </w:p>
    <w:p w14:paraId="4349D183" w14:textId="1B41B2C7" w:rsidR="00D70008" w:rsidRPr="00710829" w:rsidRDefault="004C0F6B" w:rsidP="003F5F20">
      <w:pPr>
        <w:pStyle w:val="ad"/>
        <w:numPr>
          <w:ilvl w:val="0"/>
          <w:numId w:val="4"/>
        </w:numPr>
        <w:rPr>
          <w:noProof/>
        </w:rPr>
      </w:pPr>
      <w:r w:rsidRPr="004C0F6B">
        <w:rPr>
          <w:b/>
          <w:bCs/>
          <w:noProof/>
        </w:rPr>
        <w:t>Budget</w:t>
      </w:r>
      <w:r w:rsidR="00D70008">
        <w:rPr>
          <w:noProof/>
        </w:rPr>
        <w:t xml:space="preserve">– </w:t>
      </w:r>
      <w:r>
        <w:rPr>
          <w:noProof/>
        </w:rPr>
        <w:t>double</w:t>
      </w:r>
    </w:p>
    <w:p w14:paraId="04664BF5" w14:textId="3A89C473" w:rsidR="003F5F20" w:rsidRDefault="003F5F20" w:rsidP="003F5F20">
      <w:pPr>
        <w:rPr>
          <w:noProof/>
        </w:rPr>
      </w:pPr>
      <w:r>
        <w:rPr>
          <w:noProof/>
        </w:rPr>
        <w:t xml:space="preserve">Implement the following functionalities to make the </w:t>
      </w:r>
      <w:r w:rsidR="004C0F6B">
        <w:rPr>
          <w:b/>
          <w:noProof/>
        </w:rPr>
        <w:t>Movie Database</w:t>
      </w:r>
      <w:r>
        <w:rPr>
          <w:b/>
          <w:noProof/>
        </w:rPr>
        <w:t xml:space="preserve"> </w:t>
      </w:r>
      <w:r>
        <w:rPr>
          <w:noProof/>
        </w:rPr>
        <w:t>software fully operative:</w:t>
      </w:r>
    </w:p>
    <w:p w14:paraId="637CA834" w14:textId="2B0CAAD5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lastRenderedPageBreak/>
        <w:t xml:space="preserve">void </w:t>
      </w:r>
      <w:r w:rsidR="004C0F6B">
        <w:rPr>
          <w:b/>
          <w:noProof/>
          <w:sz w:val="26"/>
          <w:szCs w:val="26"/>
        </w:rPr>
        <w:t>addActor</w:t>
      </w:r>
      <w:r w:rsidRPr="00E80C55">
        <w:rPr>
          <w:b/>
          <w:noProof/>
          <w:color w:val="000000"/>
          <w:sz w:val="26"/>
          <w:szCs w:val="26"/>
        </w:rPr>
        <w:t>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n </w:t>
      </w:r>
      <w:r w:rsidR="004C0F6B">
        <w:rPr>
          <w:b/>
          <w:noProof/>
          <w:color w:val="000000"/>
        </w:rPr>
        <w:t xml:space="preserve">actor </w:t>
      </w:r>
      <w:r>
        <w:rPr>
          <w:noProof/>
        </w:rPr>
        <w:t xml:space="preserve">to the </w:t>
      </w:r>
      <w:r w:rsidR="004C0F6B">
        <w:rPr>
          <w:b/>
          <w:noProof/>
        </w:rPr>
        <w:t xml:space="preserve">Movie Database </w:t>
      </w:r>
      <w:r w:rsidRPr="00462089">
        <w:rPr>
          <w:noProof/>
        </w:rPr>
        <w:t>software</w:t>
      </w:r>
      <w:r>
        <w:rPr>
          <w:noProof/>
        </w:rPr>
        <w:t>.</w:t>
      </w:r>
    </w:p>
    <w:p w14:paraId="404DC78E" w14:textId="06EC9C87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E80C55">
        <w:rPr>
          <w:b/>
          <w:noProof/>
          <w:color w:val="000000"/>
          <w:sz w:val="26"/>
          <w:szCs w:val="26"/>
        </w:rPr>
        <w:t xml:space="preserve">void </w:t>
      </w:r>
      <w:r w:rsidR="004C0F6B">
        <w:rPr>
          <w:b/>
          <w:noProof/>
          <w:sz w:val="26"/>
          <w:szCs w:val="26"/>
        </w:rPr>
        <w:t>addMovie</w:t>
      </w:r>
      <w:r w:rsidRPr="00E80C55">
        <w:rPr>
          <w:b/>
          <w:noProof/>
          <w:color w:val="000000"/>
          <w:sz w:val="26"/>
          <w:szCs w:val="26"/>
        </w:rPr>
        <w:t>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="000C6809">
        <w:rPr>
          <w:b/>
          <w:noProof/>
          <w:color w:val="000000"/>
          <w:sz w:val="26"/>
          <w:szCs w:val="26"/>
        </w:rPr>
        <w:t xml:space="preserve">, </w:t>
      </w:r>
      <w:r w:rsidR="004C0F6B">
        <w:rPr>
          <w:b/>
          <w:noProof/>
          <w:color w:val="000000"/>
          <w:sz w:val="26"/>
          <w:szCs w:val="26"/>
        </w:rPr>
        <w:t>Movie movie</w:t>
      </w:r>
      <w:r w:rsidRPr="00E80C55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 xml:space="preserve">– </w:t>
      </w:r>
      <w:r w:rsidRPr="007A596E">
        <w:rPr>
          <w:b/>
          <w:noProof/>
          <w:color w:val="000000"/>
        </w:rPr>
        <w:t>adds</w:t>
      </w:r>
      <w:r>
        <w:rPr>
          <w:noProof/>
          <w:color w:val="000000"/>
        </w:rPr>
        <w:t xml:space="preserve"> </w:t>
      </w:r>
      <w:r>
        <w:rPr>
          <w:noProof/>
        </w:rPr>
        <w:t xml:space="preserve">a </w:t>
      </w:r>
      <w:r w:rsidR="004C0F6B">
        <w:rPr>
          <w:b/>
          <w:bCs/>
          <w:noProof/>
        </w:rPr>
        <w:t xml:space="preserve">movie </w:t>
      </w:r>
      <w:r>
        <w:rPr>
          <w:noProof/>
        </w:rPr>
        <w:t>to the</w:t>
      </w:r>
      <w:r w:rsidR="000C6809">
        <w:rPr>
          <w:noProof/>
        </w:rPr>
        <w:t xml:space="preserve"> given </w:t>
      </w:r>
      <w:r w:rsidR="004C0F6B">
        <w:rPr>
          <w:b/>
          <w:bCs/>
          <w:noProof/>
        </w:rPr>
        <w:t xml:space="preserve">actor </w:t>
      </w:r>
      <w:r w:rsidR="000C6809">
        <w:rPr>
          <w:noProof/>
        </w:rPr>
        <w:t>in the</w:t>
      </w:r>
      <w:r>
        <w:rPr>
          <w:noProof/>
        </w:rPr>
        <w:t xml:space="preserve"> </w:t>
      </w:r>
      <w:r w:rsidR="004C0F6B">
        <w:rPr>
          <w:b/>
          <w:noProof/>
        </w:rPr>
        <w:t>Movie Database</w:t>
      </w:r>
      <w:r>
        <w:rPr>
          <w:b/>
          <w:noProof/>
        </w:rPr>
        <w:t xml:space="preserve"> </w:t>
      </w:r>
      <w:r w:rsidRPr="00462089">
        <w:rPr>
          <w:noProof/>
        </w:rPr>
        <w:t>software</w:t>
      </w:r>
      <w:r>
        <w:rPr>
          <w:noProof/>
        </w:rPr>
        <w:t>.</w:t>
      </w:r>
      <w:r w:rsidR="000C6809">
        <w:rPr>
          <w:noProof/>
        </w:rPr>
        <w:t xml:space="preserve"> If the </w:t>
      </w:r>
      <w:r w:rsidR="004C0F6B">
        <w:rPr>
          <w:noProof/>
        </w:rPr>
        <w:t xml:space="preserve">actor </w:t>
      </w:r>
      <w:r w:rsidR="000C6809">
        <w:rPr>
          <w:noProof/>
        </w:rPr>
        <w:t xml:space="preserve">does not exist - </w:t>
      </w:r>
      <w:r w:rsidR="000C6809" w:rsidRPr="00C103A7">
        <w:rPr>
          <w:rFonts w:ascii="Consolas" w:hAnsi="Consolas"/>
          <w:b/>
          <w:bCs/>
          <w:noProof/>
        </w:rPr>
        <w:t xml:space="preserve">throw </w:t>
      </w:r>
      <w:r w:rsidR="000C6809">
        <w:rPr>
          <w:rFonts w:ascii="Consolas" w:hAnsi="Consolas"/>
          <w:b/>
          <w:bCs/>
          <w:noProof/>
        </w:rPr>
        <w:t>Illegal</w:t>
      </w:r>
      <w:r w:rsidR="000C6809" w:rsidRPr="00EB641A">
        <w:rPr>
          <w:rFonts w:ascii="Consolas" w:hAnsi="Consolas"/>
          <w:b/>
          <w:bCs/>
          <w:noProof/>
        </w:rPr>
        <w:t>ArgumentException</w:t>
      </w:r>
      <w:r w:rsidR="000C6809" w:rsidRPr="00C103A7">
        <w:rPr>
          <w:rFonts w:ascii="Consolas" w:hAnsi="Consolas"/>
          <w:b/>
          <w:bCs/>
          <w:noProof/>
        </w:rPr>
        <w:t>()</w:t>
      </w:r>
    </w:p>
    <w:p w14:paraId="02ED6550" w14:textId="07FF8FA4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4C0F6B">
        <w:rPr>
          <w:b/>
          <w:noProof/>
          <w:color w:val="000000"/>
          <w:sz w:val="26"/>
          <w:szCs w:val="26"/>
        </w:rPr>
        <w:t>Actor actor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4C0F6B">
        <w:rPr>
          <w:b/>
          <w:noProof/>
        </w:rPr>
        <w:t xml:space="preserve">actor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4C0F6B">
        <w:rPr>
          <w:b/>
          <w:noProof/>
        </w:rPr>
        <w:t xml:space="preserve">Movie Database </w:t>
      </w:r>
      <w:r>
        <w:rPr>
          <w:noProof/>
          <w:color w:val="000000"/>
        </w:rPr>
        <w:t>software.</w:t>
      </w:r>
    </w:p>
    <w:p w14:paraId="68544F8E" w14:textId="4CDCF195" w:rsidR="003F5F20" w:rsidRPr="000C6809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4127A0">
        <w:rPr>
          <w:b/>
          <w:noProof/>
          <w:color w:val="000000"/>
          <w:sz w:val="26"/>
          <w:szCs w:val="26"/>
        </w:rPr>
        <w:t xml:space="preserve">bool </w:t>
      </w:r>
      <w:r>
        <w:rPr>
          <w:b/>
          <w:noProof/>
          <w:color w:val="000000"/>
          <w:sz w:val="26"/>
          <w:szCs w:val="26"/>
        </w:rPr>
        <w:t>c</w:t>
      </w:r>
      <w:r w:rsidRPr="004127A0">
        <w:rPr>
          <w:b/>
          <w:noProof/>
          <w:color w:val="000000"/>
          <w:sz w:val="26"/>
          <w:szCs w:val="26"/>
        </w:rPr>
        <w:t>ontains(</w:t>
      </w:r>
      <w:r w:rsidR="004C0F6B">
        <w:rPr>
          <w:b/>
          <w:noProof/>
          <w:color w:val="000000"/>
          <w:sz w:val="26"/>
          <w:szCs w:val="26"/>
        </w:rPr>
        <w:t>Movie</w:t>
      </w:r>
      <w:r w:rsidR="000C6809">
        <w:rPr>
          <w:b/>
          <w:noProof/>
          <w:color w:val="000000"/>
          <w:sz w:val="26"/>
          <w:szCs w:val="26"/>
        </w:rPr>
        <w:t xml:space="preserve"> </w:t>
      </w:r>
      <w:r w:rsidR="004C0F6B">
        <w:rPr>
          <w:b/>
          <w:noProof/>
          <w:color w:val="000000"/>
          <w:sz w:val="26"/>
          <w:szCs w:val="26"/>
        </w:rPr>
        <w:t>movie</w:t>
      </w:r>
      <w:r w:rsidRPr="004127A0">
        <w:rPr>
          <w:b/>
          <w:noProof/>
          <w:color w:val="000000"/>
          <w:sz w:val="26"/>
          <w:szCs w:val="26"/>
        </w:rPr>
        <w:t>)</w:t>
      </w:r>
      <w:r>
        <w:rPr>
          <w:b/>
          <w:noProof/>
          <w:color w:val="000000"/>
        </w:rPr>
        <w:t xml:space="preserve"> </w:t>
      </w:r>
      <w:r>
        <w:rPr>
          <w:noProof/>
          <w:color w:val="000000"/>
        </w:rPr>
        <w:t>–</w:t>
      </w:r>
      <w:r>
        <w:rPr>
          <w:b/>
          <w:noProof/>
          <w:color w:val="000000"/>
        </w:rPr>
        <w:t xml:space="preserve"> </w:t>
      </w:r>
      <w:r w:rsidRPr="000559C3">
        <w:rPr>
          <w:noProof/>
          <w:color w:val="000000"/>
        </w:rPr>
        <w:t>returns</w:t>
      </w:r>
      <w:r>
        <w:rPr>
          <w:noProof/>
          <w:color w:val="000000"/>
        </w:rPr>
        <w:t xml:space="preserve"> whether the </w:t>
      </w:r>
      <w:r w:rsidR="004C0F6B" w:rsidRPr="004C0F6B">
        <w:rPr>
          <w:b/>
          <w:bCs/>
          <w:noProof/>
          <w:color w:val="000000"/>
        </w:rPr>
        <w:t>movie</w:t>
      </w:r>
      <w:r w:rsidR="004C0F6B">
        <w:rPr>
          <w:noProof/>
          <w:color w:val="000000"/>
        </w:rPr>
        <w:t xml:space="preserve"> </w:t>
      </w:r>
      <w:r w:rsidRPr="00A13875">
        <w:rPr>
          <w:noProof/>
          <w:color w:val="000000"/>
        </w:rPr>
        <w:t xml:space="preserve">is </w:t>
      </w:r>
      <w:r w:rsidRPr="008B269F">
        <w:rPr>
          <w:b/>
          <w:noProof/>
          <w:color w:val="000000"/>
        </w:rPr>
        <w:t>contained</w:t>
      </w:r>
      <w:r>
        <w:rPr>
          <w:noProof/>
          <w:color w:val="000000"/>
        </w:rPr>
        <w:t xml:space="preserve"> inside the </w:t>
      </w:r>
      <w:r w:rsidR="004C0F6B">
        <w:rPr>
          <w:b/>
          <w:noProof/>
        </w:rPr>
        <w:t xml:space="preserve">Movie Database </w:t>
      </w:r>
      <w:r>
        <w:rPr>
          <w:noProof/>
          <w:color w:val="000000"/>
        </w:rPr>
        <w:t>software.</w:t>
      </w:r>
    </w:p>
    <w:p w14:paraId="220AD579" w14:textId="7F2FF22F" w:rsidR="003F5F20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&lt;</w:t>
      </w:r>
      <w:r w:rsidR="00DB0268">
        <w:rPr>
          <w:b/>
          <w:noProof/>
          <w:color w:val="000000"/>
          <w:sz w:val="26"/>
          <w:szCs w:val="26"/>
        </w:rPr>
        <w:t>Movie</w:t>
      </w:r>
      <w:r>
        <w:rPr>
          <w:b/>
          <w:noProof/>
          <w:color w:val="000000"/>
          <w:sz w:val="26"/>
          <w:szCs w:val="26"/>
        </w:rPr>
        <w:t xml:space="preserve">&gt; </w:t>
      </w:r>
      <w:r w:rsidR="00DB0268">
        <w:rPr>
          <w:b/>
          <w:noProof/>
          <w:color w:val="000000"/>
          <w:sz w:val="26"/>
          <w:szCs w:val="26"/>
        </w:rPr>
        <w:t>getAllMovies</w:t>
      </w:r>
      <w:r>
        <w:rPr>
          <w:b/>
          <w:noProof/>
          <w:color w:val="000000"/>
          <w:sz w:val="26"/>
          <w:szCs w:val="26"/>
        </w:rPr>
        <w:t xml:space="preserve">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a collection of </w:t>
      </w:r>
      <w:r>
        <w:rPr>
          <w:noProof/>
        </w:rPr>
        <w:t xml:space="preserve">all </w:t>
      </w:r>
      <w:r w:rsidR="00DB0268">
        <w:rPr>
          <w:b/>
          <w:noProof/>
        </w:rPr>
        <w:t>movies</w:t>
      </w:r>
      <w:r>
        <w:rPr>
          <w:noProof/>
        </w:rPr>
        <w:t>.</w:t>
      </w:r>
    </w:p>
    <w:p w14:paraId="2E5D8A3D" w14:textId="6DF679D3" w:rsidR="003F5F20" w:rsidRPr="00A46EB4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&lt;</w:t>
      </w:r>
      <w:r w:rsidR="00DB0268">
        <w:rPr>
          <w:b/>
          <w:noProof/>
          <w:color w:val="000000"/>
          <w:sz w:val="26"/>
          <w:szCs w:val="26"/>
        </w:rPr>
        <w:t>Actor</w:t>
      </w:r>
      <w:r>
        <w:rPr>
          <w:b/>
          <w:noProof/>
          <w:color w:val="000000"/>
          <w:sz w:val="26"/>
          <w:szCs w:val="26"/>
        </w:rPr>
        <w:t xml:space="preserve">&gt; </w:t>
      </w:r>
      <w:r w:rsidR="00DB0268">
        <w:rPr>
          <w:b/>
          <w:noProof/>
          <w:color w:val="000000"/>
          <w:sz w:val="26"/>
          <w:szCs w:val="26"/>
        </w:rPr>
        <w:t>getNewbieActors</w:t>
      </w:r>
      <w:r>
        <w:rPr>
          <w:b/>
          <w:noProof/>
          <w:color w:val="000000"/>
          <w:sz w:val="26"/>
          <w:szCs w:val="26"/>
        </w:rPr>
        <w:t xml:space="preserve">() </w:t>
      </w:r>
      <w:r>
        <w:rPr>
          <w:b/>
          <w:noProof/>
          <w:color w:val="000000"/>
        </w:rPr>
        <w:t xml:space="preserve">– </w:t>
      </w:r>
      <w:r>
        <w:rPr>
          <w:noProof/>
          <w:color w:val="000000"/>
        </w:rPr>
        <w:t xml:space="preserve">returns a collection of </w:t>
      </w:r>
      <w:r>
        <w:rPr>
          <w:noProof/>
        </w:rPr>
        <w:t xml:space="preserve">all </w:t>
      </w:r>
      <w:r w:rsidR="00DB0268">
        <w:rPr>
          <w:b/>
          <w:noProof/>
        </w:rPr>
        <w:t xml:space="preserve">actors </w:t>
      </w:r>
      <w:r w:rsidR="00DB0268" w:rsidRPr="00DB0268">
        <w:rPr>
          <w:bCs/>
          <w:noProof/>
        </w:rPr>
        <w:t>that</w:t>
      </w:r>
      <w:r w:rsidR="00DB0268">
        <w:rPr>
          <w:b/>
          <w:noProof/>
        </w:rPr>
        <w:t xml:space="preserve"> do not have any movies</w:t>
      </w:r>
      <w:r w:rsidR="00D70008">
        <w:rPr>
          <w:bCs/>
          <w:noProof/>
          <w:color w:val="000000"/>
        </w:rPr>
        <w:t>.</w:t>
      </w:r>
    </w:p>
    <w:p w14:paraId="558D0E77" w14:textId="6B77DDE5" w:rsidR="003F5F20" w:rsidRPr="00FC6DB7" w:rsidRDefault="003F5F20" w:rsidP="003F5F2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 w:rsidR="00DB0268">
        <w:rPr>
          <w:b/>
          <w:noProof/>
          <w:color w:val="000000"/>
          <w:sz w:val="26"/>
          <w:szCs w:val="26"/>
        </w:rPr>
        <w:t>Movie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 w:rsidR="00DB0268">
        <w:rPr>
          <w:b/>
          <w:noProof/>
          <w:color w:val="000000"/>
          <w:sz w:val="26"/>
          <w:szCs w:val="26"/>
        </w:rPr>
        <w:t>getMoviesOrderedByBudgetThenByRating</w:t>
      </w:r>
      <w:r w:rsidRPr="00124440">
        <w:rPr>
          <w:b/>
          <w:noProof/>
          <w:color w:val="000000"/>
          <w:sz w:val="26"/>
          <w:szCs w:val="26"/>
        </w:rPr>
        <w:t>(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 w:rsidR="00DB0268">
        <w:rPr>
          <w:b/>
          <w:noProof/>
        </w:rPr>
        <w:t>movies</w:t>
      </w:r>
      <w:r w:rsidR="00D70008">
        <w:rPr>
          <w:b/>
          <w:noProof/>
        </w:rPr>
        <w:t xml:space="preserve"> </w:t>
      </w:r>
      <w:r w:rsidRPr="00A8154A">
        <w:rPr>
          <w:noProof/>
        </w:rPr>
        <w:t xml:space="preserve">ordered by </w:t>
      </w:r>
      <w:r w:rsidR="00DB0268">
        <w:rPr>
          <w:b/>
          <w:noProof/>
        </w:rPr>
        <w:t>budget</w:t>
      </w:r>
      <w:r>
        <w:rPr>
          <w:b/>
          <w:noProof/>
        </w:rPr>
        <w:t xml:space="preserve"> </w:t>
      </w:r>
      <w:r w:rsidRPr="00A8154A">
        <w:rPr>
          <w:noProof/>
        </w:rPr>
        <w:t xml:space="preserve">in </w:t>
      </w:r>
      <w:r w:rsidR="00DB0268">
        <w:rPr>
          <w:b/>
          <w:noProof/>
        </w:rPr>
        <w:t>descending</w:t>
      </w:r>
      <w:r w:rsidR="00D70008">
        <w:rPr>
          <w:b/>
          <w:noProof/>
        </w:rPr>
        <w:t xml:space="preserve"> </w:t>
      </w:r>
      <w:r w:rsidRPr="00124440">
        <w:rPr>
          <w:b/>
          <w:noProof/>
        </w:rPr>
        <w:t>order</w:t>
      </w:r>
      <w:r w:rsidR="00DB0268">
        <w:rPr>
          <w:noProof/>
        </w:rPr>
        <w:t xml:space="preserve">, then by </w:t>
      </w:r>
      <w:r w:rsidR="00DB0268" w:rsidRPr="00DB0268">
        <w:rPr>
          <w:b/>
          <w:bCs/>
          <w:noProof/>
        </w:rPr>
        <w:t>rating</w:t>
      </w:r>
      <w:r w:rsidR="00DB0268">
        <w:rPr>
          <w:noProof/>
        </w:rPr>
        <w:t xml:space="preserve"> in </w:t>
      </w:r>
      <w:r w:rsidR="00DB0268" w:rsidRPr="00DB0268">
        <w:rPr>
          <w:b/>
          <w:bCs/>
          <w:noProof/>
        </w:rPr>
        <w:t>descending</w:t>
      </w:r>
      <w:r w:rsidR="00DB0268">
        <w:rPr>
          <w:noProof/>
        </w:rPr>
        <w:t xml:space="preserve"> </w:t>
      </w:r>
      <w:r w:rsidR="00DB0268" w:rsidRPr="00DB0268">
        <w:rPr>
          <w:b/>
          <w:bCs/>
          <w:noProof/>
        </w:rPr>
        <w:t>order</w:t>
      </w:r>
      <w:r w:rsidRPr="00124440">
        <w:rPr>
          <w:noProof/>
          <w:color w:val="000000"/>
        </w:rPr>
        <w:t xml:space="preserve">. </w:t>
      </w:r>
      <w:r>
        <w:rPr>
          <w:noProof/>
          <w:color w:val="000000"/>
        </w:rPr>
        <w:br/>
      </w:r>
      <w:r w:rsidRPr="00A8154A">
        <w:rPr>
          <w:noProof/>
        </w:rPr>
        <w:t>If there aren’t any</w:t>
      </w:r>
      <w:r w:rsidR="00D70008">
        <w:rPr>
          <w:noProof/>
        </w:rPr>
        <w:t xml:space="preserve"> </w:t>
      </w:r>
      <w:r w:rsidR="00DB0268">
        <w:rPr>
          <w:noProof/>
        </w:rPr>
        <w:t>movies</w:t>
      </w:r>
      <w:r>
        <w:rPr>
          <w:noProof/>
        </w:rPr>
        <w:t xml:space="preserve">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  <w:r>
        <w:rPr>
          <w:b/>
          <w:noProof/>
          <w:color w:val="000000"/>
          <w:sz w:val="26"/>
          <w:szCs w:val="26"/>
        </w:rPr>
        <w:t xml:space="preserve"> </w:t>
      </w:r>
    </w:p>
    <w:p w14:paraId="5365CC65" w14:textId="2FEC16AD" w:rsidR="00972DF4" w:rsidRPr="00972DF4" w:rsidRDefault="001A5CE3" w:rsidP="00972DF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 w:rsidR="00180360">
        <w:rPr>
          <w:b/>
          <w:noProof/>
          <w:color w:val="000000"/>
          <w:sz w:val="26"/>
          <w:szCs w:val="26"/>
        </w:rPr>
        <w:t>Actor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 w:rsidR="00DB0268">
        <w:rPr>
          <w:b/>
          <w:noProof/>
          <w:color w:val="000000"/>
          <w:sz w:val="26"/>
          <w:szCs w:val="26"/>
        </w:rPr>
        <w:t>getActorsOrderedBy</w:t>
      </w:r>
      <w:r w:rsidR="009812C7">
        <w:rPr>
          <w:b/>
          <w:noProof/>
          <w:color w:val="000000"/>
          <w:sz w:val="26"/>
          <w:szCs w:val="26"/>
        </w:rPr>
        <w:t>Max</w:t>
      </w:r>
      <w:r w:rsidR="00DB0268">
        <w:rPr>
          <w:b/>
          <w:noProof/>
          <w:color w:val="000000"/>
          <w:sz w:val="26"/>
          <w:szCs w:val="26"/>
        </w:rPr>
        <w:t>MovieBudgetThenByMoviesCount</w:t>
      </w:r>
      <w:r w:rsidRPr="00124440">
        <w:rPr>
          <w:b/>
          <w:noProof/>
          <w:color w:val="000000"/>
          <w:sz w:val="26"/>
          <w:szCs w:val="26"/>
        </w:rPr>
        <w:t>(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 w:rsidR="00DB0268">
        <w:rPr>
          <w:b/>
          <w:noProof/>
        </w:rPr>
        <w:t xml:space="preserve">actors </w:t>
      </w:r>
      <w:r w:rsidRPr="00A8154A">
        <w:rPr>
          <w:noProof/>
        </w:rPr>
        <w:t xml:space="preserve">ordered by </w:t>
      </w:r>
      <w:r w:rsidR="00DB0268">
        <w:rPr>
          <w:b/>
          <w:noProof/>
        </w:rPr>
        <w:t xml:space="preserve">maximum budget of one of their movies </w:t>
      </w:r>
      <w:r w:rsidRPr="00A8154A">
        <w:rPr>
          <w:noProof/>
        </w:rPr>
        <w:t xml:space="preserve">in </w:t>
      </w:r>
      <w:r>
        <w:rPr>
          <w:b/>
          <w:noProof/>
        </w:rPr>
        <w:t xml:space="preserve">descending </w:t>
      </w:r>
      <w:r w:rsidRPr="00124440">
        <w:rPr>
          <w:b/>
          <w:noProof/>
        </w:rPr>
        <w:t>order</w:t>
      </w:r>
      <w:r>
        <w:rPr>
          <w:noProof/>
        </w:rPr>
        <w:t xml:space="preserve">, then by </w:t>
      </w:r>
      <w:r w:rsidRPr="001A5CE3">
        <w:rPr>
          <w:b/>
          <w:bCs/>
          <w:noProof/>
        </w:rPr>
        <w:t>count</w:t>
      </w:r>
      <w:r>
        <w:rPr>
          <w:noProof/>
        </w:rPr>
        <w:t xml:space="preserve"> of </w:t>
      </w:r>
      <w:r w:rsidR="00DB0268">
        <w:rPr>
          <w:b/>
          <w:bCs/>
          <w:noProof/>
        </w:rPr>
        <w:t xml:space="preserve">movies </w:t>
      </w:r>
      <w:r>
        <w:rPr>
          <w:noProof/>
        </w:rPr>
        <w:t xml:space="preserve">in </w:t>
      </w:r>
      <w:r w:rsidRPr="001A5CE3">
        <w:rPr>
          <w:b/>
          <w:bCs/>
          <w:noProof/>
        </w:rPr>
        <w:t>descending</w:t>
      </w:r>
      <w:r>
        <w:rPr>
          <w:noProof/>
        </w:rPr>
        <w:t xml:space="preserve"> </w:t>
      </w:r>
      <w:r w:rsidRPr="001A5CE3">
        <w:rPr>
          <w:b/>
          <w:bCs/>
          <w:noProof/>
        </w:rPr>
        <w:t>order</w:t>
      </w:r>
      <w:r>
        <w:rPr>
          <w:noProof/>
        </w:rPr>
        <w:t>.</w:t>
      </w:r>
      <w:r w:rsidRPr="00124440">
        <w:rPr>
          <w:noProof/>
          <w:color w:val="000000"/>
        </w:rPr>
        <w:t xml:space="preserve"> </w:t>
      </w:r>
    </w:p>
    <w:p w14:paraId="763110FE" w14:textId="7AD04BEB" w:rsidR="00972DF4" w:rsidRPr="00324B38" w:rsidRDefault="00972DF4" w:rsidP="00972DF4">
      <w:pPr>
        <w:pBdr>
          <w:top w:val="nil"/>
          <w:left w:val="nil"/>
          <w:bottom w:val="nil"/>
          <w:right w:val="nil"/>
          <w:between w:val="nil"/>
        </w:pBdr>
        <w:ind w:left="720"/>
        <w:rPr>
          <w:b/>
          <w:noProof/>
          <w:color w:val="000000"/>
        </w:rPr>
      </w:pPr>
      <w:r w:rsidRPr="00A8154A">
        <w:rPr>
          <w:noProof/>
        </w:rPr>
        <w:t>If there aren’t any</w:t>
      </w:r>
      <w:r>
        <w:rPr>
          <w:noProof/>
        </w:rPr>
        <w:t xml:space="preserve"> actors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80360">
        <w:rPr>
          <w:b/>
          <w:noProof/>
        </w:rPr>
        <w:t>empty collection</w:t>
      </w:r>
      <w:r w:rsidRPr="00A8154A">
        <w:rPr>
          <w:noProof/>
        </w:rPr>
        <w:t>.</w:t>
      </w:r>
      <w:r w:rsidRPr="00180360">
        <w:rPr>
          <w:b/>
          <w:noProof/>
          <w:color w:val="000000"/>
          <w:sz w:val="26"/>
          <w:szCs w:val="26"/>
        </w:rPr>
        <w:t xml:space="preserve"> </w:t>
      </w:r>
    </w:p>
    <w:p w14:paraId="2DBEF90E" w14:textId="56F94000" w:rsidR="00324B38" w:rsidRPr="00FD05E3" w:rsidRDefault="00324B38" w:rsidP="00324B3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Iterable</w:t>
      </w:r>
      <w:r w:rsidRPr="004127A0">
        <w:rPr>
          <w:b/>
          <w:noProof/>
          <w:color w:val="000000"/>
          <w:sz w:val="26"/>
          <w:szCs w:val="26"/>
        </w:rPr>
        <w:t>&lt;</w:t>
      </w:r>
      <w:r>
        <w:rPr>
          <w:b/>
          <w:noProof/>
          <w:color w:val="000000"/>
          <w:sz w:val="26"/>
          <w:szCs w:val="26"/>
        </w:rPr>
        <w:t>Movie</w:t>
      </w:r>
      <w:r w:rsidRPr="004127A0">
        <w:rPr>
          <w:b/>
          <w:noProof/>
          <w:color w:val="000000"/>
          <w:sz w:val="26"/>
          <w:szCs w:val="26"/>
        </w:rPr>
        <w:t xml:space="preserve">&gt; </w:t>
      </w:r>
      <w:r>
        <w:rPr>
          <w:b/>
          <w:noProof/>
          <w:color w:val="000000"/>
          <w:sz w:val="26"/>
          <w:szCs w:val="26"/>
        </w:rPr>
        <w:t>getMoviesInRangeOfBudget</w:t>
      </w:r>
      <w:r w:rsidRPr="00124440">
        <w:rPr>
          <w:b/>
          <w:noProof/>
          <w:color w:val="000000"/>
          <w:sz w:val="26"/>
          <w:szCs w:val="26"/>
        </w:rPr>
        <w:t>(</w:t>
      </w:r>
      <w:r>
        <w:rPr>
          <w:b/>
          <w:noProof/>
          <w:color w:val="000000"/>
          <w:sz w:val="26"/>
          <w:szCs w:val="26"/>
        </w:rPr>
        <w:t>double lower, double upper</w:t>
      </w:r>
      <w:r w:rsidRPr="00124440">
        <w:rPr>
          <w:b/>
          <w:noProof/>
          <w:color w:val="000000"/>
          <w:sz w:val="26"/>
          <w:szCs w:val="26"/>
        </w:rPr>
        <w:t>)</w:t>
      </w:r>
      <w:r w:rsidRPr="00124440">
        <w:rPr>
          <w:b/>
          <w:noProof/>
          <w:color w:val="000000"/>
        </w:rPr>
        <w:t xml:space="preserve"> </w:t>
      </w:r>
      <w:r w:rsidRPr="00124440">
        <w:rPr>
          <w:noProof/>
          <w:color w:val="000000"/>
        </w:rPr>
        <w:t>– returns all of the</w:t>
      </w:r>
      <w:r>
        <w:rPr>
          <w:noProof/>
        </w:rPr>
        <w:t xml:space="preserve"> </w:t>
      </w:r>
      <w:r>
        <w:rPr>
          <w:b/>
          <w:noProof/>
        </w:rPr>
        <w:t xml:space="preserve">movies </w:t>
      </w:r>
      <w:r w:rsidRPr="00A8154A">
        <w:rPr>
          <w:noProof/>
        </w:rPr>
        <w:t xml:space="preserve">ordered by </w:t>
      </w:r>
      <w:r>
        <w:rPr>
          <w:b/>
          <w:noProof/>
        </w:rPr>
        <w:t xml:space="preserve">rating </w:t>
      </w:r>
      <w:r w:rsidRPr="00A8154A">
        <w:rPr>
          <w:noProof/>
        </w:rPr>
        <w:t xml:space="preserve">in </w:t>
      </w:r>
      <w:r>
        <w:rPr>
          <w:b/>
          <w:noProof/>
        </w:rPr>
        <w:t xml:space="preserve">descending </w:t>
      </w:r>
      <w:r w:rsidRPr="00124440">
        <w:rPr>
          <w:b/>
          <w:noProof/>
        </w:rPr>
        <w:t>order</w:t>
      </w:r>
      <w:r>
        <w:rPr>
          <w:noProof/>
        </w:rPr>
        <w:t xml:space="preserve">, which have a </w:t>
      </w:r>
      <w:r w:rsidRPr="00324B38">
        <w:rPr>
          <w:b/>
          <w:bCs/>
          <w:noProof/>
        </w:rPr>
        <w:t>budget</w:t>
      </w:r>
      <w:r>
        <w:rPr>
          <w:noProof/>
        </w:rPr>
        <w:t xml:space="preserve"> in the </w:t>
      </w:r>
      <w:r w:rsidRPr="00324B38">
        <w:rPr>
          <w:b/>
          <w:bCs/>
          <w:noProof/>
        </w:rPr>
        <w:t>range</w:t>
      </w:r>
      <w:r>
        <w:rPr>
          <w:noProof/>
        </w:rPr>
        <w:t xml:space="preserve"> defined by the </w:t>
      </w:r>
      <w:r w:rsidRPr="00324B38">
        <w:rPr>
          <w:b/>
          <w:bCs/>
          <w:noProof/>
        </w:rPr>
        <w:t>given</w:t>
      </w:r>
      <w:r>
        <w:rPr>
          <w:noProof/>
        </w:rPr>
        <w:t xml:space="preserve"> </w:t>
      </w:r>
      <w:r w:rsidRPr="00324B38">
        <w:rPr>
          <w:b/>
          <w:bCs/>
          <w:noProof/>
        </w:rPr>
        <w:t>lower</w:t>
      </w:r>
      <w:r>
        <w:rPr>
          <w:noProof/>
        </w:rPr>
        <w:t xml:space="preserve"> and </w:t>
      </w:r>
      <w:r w:rsidRPr="00324B38">
        <w:rPr>
          <w:b/>
          <w:bCs/>
          <w:noProof/>
        </w:rPr>
        <w:t>upper boundaries</w:t>
      </w:r>
      <w:r>
        <w:rPr>
          <w:noProof/>
        </w:rPr>
        <w:t xml:space="preserve">. The range is </w:t>
      </w:r>
      <w:r w:rsidRPr="00324B38">
        <w:rPr>
          <w:b/>
          <w:bCs/>
          <w:noProof/>
        </w:rPr>
        <w:t>inclusive</w:t>
      </w:r>
      <w:r w:rsidRPr="00124440">
        <w:rPr>
          <w:noProof/>
          <w:color w:val="000000"/>
        </w:rPr>
        <w:t xml:space="preserve">. </w:t>
      </w:r>
      <w:r>
        <w:rPr>
          <w:noProof/>
          <w:color w:val="000000"/>
        </w:rPr>
        <w:br/>
      </w:r>
      <w:r w:rsidRPr="00A8154A">
        <w:rPr>
          <w:noProof/>
        </w:rPr>
        <w:t>If there aren’t any</w:t>
      </w:r>
      <w:r>
        <w:rPr>
          <w:noProof/>
        </w:rPr>
        <w:t xml:space="preserve"> movies – r</w:t>
      </w:r>
      <w:r w:rsidRPr="00A8154A">
        <w:rPr>
          <w:noProof/>
        </w:rPr>
        <w:t>eturn</w:t>
      </w:r>
      <w:r>
        <w:rPr>
          <w:noProof/>
        </w:rPr>
        <w:t xml:space="preserve"> an</w:t>
      </w:r>
      <w:r w:rsidRPr="00A8154A">
        <w:rPr>
          <w:noProof/>
        </w:rPr>
        <w:t xml:space="preserve"> </w:t>
      </w:r>
      <w:r w:rsidRPr="00124440">
        <w:rPr>
          <w:b/>
          <w:noProof/>
        </w:rPr>
        <w:t>empty collection</w:t>
      </w:r>
      <w:r w:rsidRPr="00A8154A">
        <w:rPr>
          <w:noProof/>
        </w:rPr>
        <w:t>.</w:t>
      </w:r>
      <w:r>
        <w:rPr>
          <w:b/>
          <w:noProof/>
          <w:color w:val="000000"/>
          <w:sz w:val="26"/>
          <w:szCs w:val="26"/>
        </w:rPr>
        <w:t xml:space="preserve"> </w:t>
      </w:r>
    </w:p>
    <w:p w14:paraId="3319296D" w14:textId="09A388EF" w:rsidR="00FD05E3" w:rsidRPr="00FC6DB7" w:rsidRDefault="00FD05E3" w:rsidP="00FD05E3">
      <w:pPr>
        <w:pBdr>
          <w:top w:val="nil"/>
          <w:left w:val="nil"/>
          <w:bottom w:val="nil"/>
          <w:right w:val="nil"/>
          <w:between w:val="nil"/>
        </w:pBdr>
        <w:ind w:left="360"/>
        <w:rPr>
          <w:b/>
          <w:noProof/>
          <w:color w:val="000000"/>
        </w:rPr>
      </w:pPr>
      <w:r>
        <w:rPr>
          <w:b/>
          <w:noProof/>
          <w:color w:val="000000"/>
          <w:sz w:val="26"/>
          <w:szCs w:val="26"/>
        </w:rPr>
        <w:t>NOTE: If all sorting criteria fails, you should order by order of input. This is for all methods with ordered output.</w:t>
      </w:r>
    </w:p>
    <w:p w14:paraId="417B9FF6" w14:textId="3105363E" w:rsidR="001A79A2" w:rsidRDefault="00180360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Movie Database</w:t>
      </w:r>
      <w:r w:rsidR="00661F31">
        <w:rPr>
          <w:b/>
          <w:noProof/>
          <w:color w:val="642D08"/>
          <w:sz w:val="40"/>
          <w:szCs w:val="40"/>
        </w:rPr>
        <w:t xml:space="preserve"> </w:t>
      </w:r>
      <w:r w:rsidR="00B360DB">
        <w:rPr>
          <w:b/>
          <w:noProof/>
          <w:color w:val="642D08"/>
          <w:sz w:val="40"/>
          <w:szCs w:val="40"/>
        </w:rPr>
        <w:t>– Performance</w:t>
      </w:r>
      <w:r w:rsidR="004155BC">
        <w:rPr>
          <w:b/>
          <w:noProof/>
          <w:color w:val="642D08"/>
          <w:sz w:val="40"/>
          <w:szCs w:val="40"/>
        </w:rPr>
        <w:t xml:space="preserve"> – 50 pts</w:t>
      </w:r>
    </w:p>
    <w:p w14:paraId="79263942" w14:textId="77777777" w:rsidR="008719ED" w:rsidRDefault="008719ED" w:rsidP="008719ED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>perform detailed algorithmic complexity analysis</w:t>
      </w:r>
      <w:r>
        <w:rPr>
          <w:noProof/>
        </w:rPr>
        <w:t xml:space="preserve"> and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4A6F962E" w14:textId="447DB974" w:rsidR="008719ED" w:rsidRDefault="008719ED" w:rsidP="008719ED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>get</w:t>
      </w:r>
      <w:r w:rsidR="0053616C">
        <w:rPr>
          <w:b/>
          <w:noProof/>
          <w:lang w:val="bg-BG"/>
        </w:rPr>
        <w:t>,</w:t>
      </w:r>
      <w:r>
        <w:rPr>
          <w:b/>
          <w:noProof/>
        </w:rPr>
        <w:t xml:space="preserve"> </w:t>
      </w:r>
      <w:r>
        <w:rPr>
          <w:noProof/>
        </w:rPr>
        <w:t>etc</w:t>
      </w:r>
      <w:r w:rsidR="0053616C">
        <w:rPr>
          <w:noProof/>
          <w:lang w:val="bg-BG"/>
        </w:rPr>
        <w:t>.</w:t>
      </w:r>
      <w:r>
        <w:rPr>
          <w:noProof/>
        </w:rPr>
        <w:t xml:space="preserve"> Also, make sure you are using the correct data structures.</w:t>
      </w:r>
    </w:p>
    <w:p w14:paraId="3B6AF4FB" w14:textId="2911F13F" w:rsidR="001A79A2" w:rsidRPr="0053616C" w:rsidRDefault="008719ED">
      <w:pPr>
        <w:rPr>
          <w:noProof/>
          <w:lang w:val="bg-BG"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</w:t>
      </w:r>
      <w:bookmarkStart w:id="1" w:name="_heading=h.gjdgxs" w:colFirst="0" w:colLast="0"/>
      <w:bookmarkEnd w:id="1"/>
      <w:r w:rsidR="0053616C">
        <w:rPr>
          <w:noProof/>
          <w:lang w:val="bg-BG"/>
        </w:rPr>
        <w:t>.</w:t>
      </w:r>
    </w:p>
    <w:sectPr w:rsidR="001A79A2" w:rsidRPr="0053616C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0EB7E" w14:textId="77777777" w:rsidR="002B07E5" w:rsidRDefault="002B07E5">
      <w:pPr>
        <w:spacing w:before="0" w:after="0" w:line="240" w:lineRule="auto"/>
      </w:pPr>
      <w:r>
        <w:separator/>
      </w:r>
    </w:p>
  </w:endnote>
  <w:endnote w:type="continuationSeparator" w:id="0">
    <w:p w14:paraId="117CB1F4" w14:textId="77777777" w:rsidR="002B07E5" w:rsidRDefault="002B07E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06B786" w14:textId="0EC47374" w:rsidR="001A79A2" w:rsidRDefault="00B360D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6704" behindDoc="0" locked="0" layoutInCell="1" hidden="0" allowOverlap="1" wp14:anchorId="4AA252A8" wp14:editId="683106B8">
              <wp:simplePos x="0" y="0"/>
              <wp:positionH relativeFrom="column">
                <wp:posOffset>1</wp:posOffset>
              </wp:positionH>
              <wp:positionV relativeFrom="paragraph">
                <wp:posOffset>50800</wp:posOffset>
              </wp:positionV>
              <wp:extent cx="6614160" cy="12700"/>
              <wp:effectExtent l="0" t="0" r="0" b="0"/>
              <wp:wrapNone/>
              <wp:docPr id="20" name="Straight Arrow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038920" y="3780000"/>
                        <a:ext cx="6614160" cy="0"/>
                      </a:xfrm>
                      <a:prstGeom prst="straightConnector1">
                        <a:avLst/>
                      </a:prstGeom>
                      <a:noFill/>
                      <a:ln w="12700" cap="rnd" cmpd="sng">
                        <a:solidFill>
                          <a:srgbClr val="974806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48BBCA57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0" o:spid="_x0000_s1026" type="#_x0000_t32" style="position:absolute;margin-left:0;margin-top:4pt;width:520.8pt;height:1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" strokecolor="#974806" strokeweight="1pt">
              <v:stroke startarrowwidth="narrow" startarrowlength="short" endarrowwidth="narrow" endarrowlength="short" endcap="round"/>
            </v:shape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58752" behindDoc="0" locked="0" layoutInCell="1" hidden="0" allowOverlap="1" wp14:anchorId="3C20BE33" wp14:editId="504725B1">
              <wp:simplePos x="0" y="0"/>
              <wp:positionH relativeFrom="column">
                <wp:posOffset>1371600</wp:posOffset>
              </wp:positionH>
              <wp:positionV relativeFrom="paragraph">
                <wp:posOffset>76200</wp:posOffset>
              </wp:positionV>
              <wp:extent cx="5234549" cy="523240"/>
              <wp:effectExtent l="0" t="0" r="0" b="0"/>
              <wp:wrapNone/>
              <wp:docPr id="21" name="Rectangle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733488" y="3523143"/>
                        <a:ext cx="5225024" cy="5137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00C9423" w14:textId="2DC538A3" w:rsidR="001A79A2" w:rsidRDefault="00B360DB" w:rsidP="00C85ED3">
                          <w:pPr>
                            <w:spacing w:before="40" w:after="100" w:line="240" w:lineRule="auto"/>
                            <w:textDirection w:val="btLr"/>
                          </w:pPr>
                          <w:r>
                            <w:rPr>
                              <w:color w:val="000000"/>
                              <w:sz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color w:val="000000"/>
                              <w:sz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color w:val="000000"/>
                              <w:sz w:val="17"/>
                            </w:rPr>
                            <w:t xml:space="preserve"> – </w:t>
                          </w:r>
                          <w:r>
                            <w:rPr>
                              <w:color w:val="0882DE"/>
                              <w:sz w:val="17"/>
                              <w:u w:val="single"/>
                            </w:rPr>
                            <w:t>https://softuni.org</w:t>
                          </w:r>
                          <w:r>
                            <w:rPr>
                              <w:color w:val="000000"/>
                              <w:sz w:val="17"/>
                            </w:rPr>
                            <w:t>. Copyrighted document. Unauthorized copy, reproduction or use is not permitted.</w:t>
                          </w:r>
                        </w:p>
                      </w:txbxContent>
                    </wps:txbx>
                    <wps:bodyPr spcFirstLastPara="1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C20BE33" id="Rectangle 21" o:spid="_x0000_s1026" style="position:absolute;margin-left:108pt;margin-top:6pt;width:412.15pt;height:41.2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" filled="f" stroked="f">
              <v:textbox inset=".5mm,1.2mm,.5mm,.5mm">
                <w:txbxContent>
                  <w:p w14:paraId="700C9423" w14:textId="2DC538A3" w:rsidR="001A79A2" w:rsidRDefault="00B360DB" w:rsidP="00C85ED3">
                    <w:pPr>
                      <w:spacing w:before="40" w:after="100" w:line="240" w:lineRule="auto"/>
                      <w:textDirection w:val="btLr"/>
                    </w:pPr>
                    <w:r>
                      <w:rPr>
                        <w:color w:val="000000"/>
                        <w:sz w:val="17"/>
                      </w:rPr>
                      <w:t xml:space="preserve">© </w:t>
                    </w:r>
                    <w:proofErr w:type="spellStart"/>
                    <w:r>
                      <w:rPr>
                        <w:color w:val="000000"/>
                        <w:sz w:val="17"/>
                      </w:rPr>
                      <w:t>SoftUni</w:t>
                    </w:r>
                    <w:proofErr w:type="spellEnd"/>
                    <w:r>
                      <w:rPr>
                        <w:color w:val="000000"/>
                        <w:sz w:val="17"/>
                      </w:rPr>
                      <w:t xml:space="preserve"> – </w:t>
                    </w:r>
                    <w:r>
                      <w:rPr>
                        <w:color w:val="0882DE"/>
                        <w:sz w:val="17"/>
                        <w:u w:val="single"/>
                      </w:rPr>
                      <w:t>https://softuni.org</w:t>
                    </w:r>
                    <w:r>
                      <w:rPr>
                        <w:color w:val="000000"/>
                        <w:sz w:val="17"/>
                      </w:rPr>
                      <w:t>. Copyrighted document. Unauthorized copy, reproduction or use is not permitted.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2A655CFA" wp14:editId="66D6BCB8">
              <wp:simplePos x="0" y="0"/>
              <wp:positionH relativeFrom="column">
                <wp:posOffset>5638800</wp:posOffset>
              </wp:positionH>
              <wp:positionV relativeFrom="paragraph">
                <wp:posOffset>330200</wp:posOffset>
              </wp:positionV>
              <wp:extent cx="909955" cy="211455"/>
              <wp:effectExtent l="0" t="0" r="0" b="0"/>
              <wp:wrapNone/>
              <wp:docPr id="23" name="Rectangl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4895785" y="3679035"/>
                        <a:ext cx="900430" cy="2019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DD3BD37" w14:textId="77777777" w:rsidR="001A79A2" w:rsidRDefault="00B360DB">
                          <w:pPr>
                            <w:spacing w:after="0" w:line="240" w:lineRule="auto"/>
                            <w:jc w:val="right"/>
                            <w:textDirection w:val="btLr"/>
                          </w:pPr>
                          <w:r>
                            <w:rPr>
                              <w:color w:val="000000"/>
                              <w:sz w:val="18"/>
                            </w:rPr>
                            <w:t xml:space="preserve">Page  </w:t>
                          </w:r>
                          <w:proofErr w:type="spellStart"/>
                          <w:r>
                            <w:rPr>
                              <w:color w:val="000000"/>
                              <w:sz w:val="18"/>
                            </w:rPr>
                            <w:t>PAGE</w:t>
                          </w:r>
                          <w:proofErr w:type="spellEnd"/>
                          <w:r>
                            <w:rPr>
                              <w:color w:val="000000"/>
                              <w:sz w:val="18"/>
                            </w:rPr>
                            <w:t xml:space="preserve">   \* MERGEFORMAT 3 of  NUMPAGES   \* MERGEFORMAT 3</w:t>
                          </w:r>
                        </w:p>
                      </w:txbxContent>
                    </wps:txbx>
                    <wps:bodyPr spcFirstLastPara="1" wrap="square" lIns="0" tIns="0" rIns="0" bIns="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A655CFA" id="Rectangle 23" o:spid="_x0000_s1027" style="position:absolute;margin-left:444pt;margin-top:26pt;width:71.65pt;height:16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" filled="f" stroked="f">
              <v:textbox inset="0,0,0,0">
                <w:txbxContent>
                  <w:p w14:paraId="4DD3BD37" w14:textId="77777777" w:rsidR="001A79A2" w:rsidRDefault="00B360DB">
                    <w:pPr>
                      <w:spacing w:after="0" w:line="240" w:lineRule="auto"/>
                      <w:jc w:val="right"/>
                      <w:textDirection w:val="btLr"/>
                    </w:pPr>
                    <w:r>
                      <w:rPr>
                        <w:color w:val="000000"/>
                        <w:sz w:val="18"/>
                      </w:rPr>
                      <w:t xml:space="preserve">Page  </w:t>
                    </w:r>
                    <w:proofErr w:type="spellStart"/>
                    <w:r>
                      <w:rPr>
                        <w:color w:val="000000"/>
                        <w:sz w:val="18"/>
                      </w:rPr>
                      <w:t>PAGE</w:t>
                    </w:r>
                    <w:proofErr w:type="spellEnd"/>
                    <w:r>
                      <w:rPr>
                        <w:color w:val="000000"/>
                        <w:sz w:val="18"/>
                      </w:rPr>
                      <w:t xml:space="preserve">   \* MERGEFORMAT 3 of  NUMPAGES   \* MERGEFORMAT 3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/>
      </w:rPr>
      <w:drawing>
        <wp:anchor distT="0" distB="0" distL="114300" distR="114300" simplePos="0" relativeHeight="251662336" behindDoc="0" locked="0" layoutInCell="1" hidden="0" allowOverlap="1" wp14:anchorId="34CEC816" wp14:editId="21440A24">
          <wp:simplePos x="0" y="0"/>
          <wp:positionH relativeFrom="column">
            <wp:posOffset>-10794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 distT="0" distB="0" distL="114300" distR="114300"/>
          <wp:docPr id="2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62F24" w14:textId="77777777" w:rsidR="002B07E5" w:rsidRDefault="002B07E5">
      <w:pPr>
        <w:spacing w:before="0" w:after="0" w:line="240" w:lineRule="auto"/>
      </w:pPr>
      <w:r>
        <w:separator/>
      </w:r>
    </w:p>
  </w:footnote>
  <w:footnote w:type="continuationSeparator" w:id="0">
    <w:p w14:paraId="04DF1FF3" w14:textId="77777777" w:rsidR="002B07E5" w:rsidRDefault="002B07E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1D27B" w14:textId="77777777" w:rsidR="001A79A2" w:rsidRDefault="001A79A2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A0656"/>
    <w:multiLevelType w:val="hybridMultilevel"/>
    <w:tmpl w:val="A80437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7E2B30"/>
    <w:multiLevelType w:val="multilevel"/>
    <w:tmpl w:val="3768F3AA"/>
    <w:lvl w:ilvl="0">
      <w:start w:val="1"/>
      <w:numFmt w:val="bullet"/>
      <w:pStyle w:val="2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0F27C07"/>
    <w:multiLevelType w:val="multilevel"/>
    <w:tmpl w:val="FCC47A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598E5ABA"/>
    <w:multiLevelType w:val="multilevel"/>
    <w:tmpl w:val="C5501F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num w:numId="1" w16cid:durableId="141427826">
    <w:abstractNumId w:val="1"/>
  </w:num>
  <w:num w:numId="2" w16cid:durableId="2076396159">
    <w:abstractNumId w:val="2"/>
  </w:num>
  <w:num w:numId="3" w16cid:durableId="399132010">
    <w:abstractNumId w:val="3"/>
  </w:num>
  <w:num w:numId="4" w16cid:durableId="951933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zcyNTU0MjK2MDdW0lEKTi0uzszPAykwrAUAIvK8sSwAAAA="/>
  </w:docVars>
  <w:rsids>
    <w:rsidRoot w:val="001A79A2"/>
    <w:rsid w:val="0000354B"/>
    <w:rsid w:val="0000417E"/>
    <w:rsid w:val="0000500D"/>
    <w:rsid w:val="00005443"/>
    <w:rsid w:val="00005E33"/>
    <w:rsid w:val="00007191"/>
    <w:rsid w:val="00007886"/>
    <w:rsid w:val="0001102B"/>
    <w:rsid w:val="00012F4F"/>
    <w:rsid w:val="00021E52"/>
    <w:rsid w:val="0002219F"/>
    <w:rsid w:val="00023920"/>
    <w:rsid w:val="00031E01"/>
    <w:rsid w:val="00035599"/>
    <w:rsid w:val="000452F8"/>
    <w:rsid w:val="0004651D"/>
    <w:rsid w:val="000472B6"/>
    <w:rsid w:val="0004793E"/>
    <w:rsid w:val="000507FC"/>
    <w:rsid w:val="00053065"/>
    <w:rsid w:val="000538CB"/>
    <w:rsid w:val="0005507C"/>
    <w:rsid w:val="000559C3"/>
    <w:rsid w:val="000622C9"/>
    <w:rsid w:val="00062A04"/>
    <w:rsid w:val="000645E0"/>
    <w:rsid w:val="00065405"/>
    <w:rsid w:val="00066E12"/>
    <w:rsid w:val="000708D3"/>
    <w:rsid w:val="00076156"/>
    <w:rsid w:val="00077883"/>
    <w:rsid w:val="00085D03"/>
    <w:rsid w:val="00092425"/>
    <w:rsid w:val="00093147"/>
    <w:rsid w:val="0009448D"/>
    <w:rsid w:val="000A052C"/>
    <w:rsid w:val="000A4A0C"/>
    <w:rsid w:val="000A4A28"/>
    <w:rsid w:val="000A4DF9"/>
    <w:rsid w:val="000A6BAB"/>
    <w:rsid w:val="000A7CA8"/>
    <w:rsid w:val="000B175B"/>
    <w:rsid w:val="000B20BC"/>
    <w:rsid w:val="000B4513"/>
    <w:rsid w:val="000B48A0"/>
    <w:rsid w:val="000B546A"/>
    <w:rsid w:val="000B5CFA"/>
    <w:rsid w:val="000B69CA"/>
    <w:rsid w:val="000B7441"/>
    <w:rsid w:val="000C3FB5"/>
    <w:rsid w:val="000C5159"/>
    <w:rsid w:val="000C6809"/>
    <w:rsid w:val="000C78B3"/>
    <w:rsid w:val="000D1113"/>
    <w:rsid w:val="000D1D35"/>
    <w:rsid w:val="000D40AA"/>
    <w:rsid w:val="000D4E3F"/>
    <w:rsid w:val="000E7720"/>
    <w:rsid w:val="000F16F2"/>
    <w:rsid w:val="000F24A1"/>
    <w:rsid w:val="000F3128"/>
    <w:rsid w:val="000F64DE"/>
    <w:rsid w:val="000F6955"/>
    <w:rsid w:val="000F6B4A"/>
    <w:rsid w:val="001104CC"/>
    <w:rsid w:val="00111948"/>
    <w:rsid w:val="0011318A"/>
    <w:rsid w:val="0011467B"/>
    <w:rsid w:val="001211D0"/>
    <w:rsid w:val="00122ADB"/>
    <w:rsid w:val="00124440"/>
    <w:rsid w:val="00124A7C"/>
    <w:rsid w:val="00124A97"/>
    <w:rsid w:val="00125068"/>
    <w:rsid w:val="0012605A"/>
    <w:rsid w:val="0012654E"/>
    <w:rsid w:val="00131252"/>
    <w:rsid w:val="00131561"/>
    <w:rsid w:val="00131645"/>
    <w:rsid w:val="00131B51"/>
    <w:rsid w:val="001320AE"/>
    <w:rsid w:val="00133F83"/>
    <w:rsid w:val="00134203"/>
    <w:rsid w:val="0013483F"/>
    <w:rsid w:val="00142A80"/>
    <w:rsid w:val="001434F9"/>
    <w:rsid w:val="00146CED"/>
    <w:rsid w:val="00151091"/>
    <w:rsid w:val="00152AF7"/>
    <w:rsid w:val="00157FEC"/>
    <w:rsid w:val="00162FA7"/>
    <w:rsid w:val="001635B5"/>
    <w:rsid w:val="00165A5C"/>
    <w:rsid w:val="001661B5"/>
    <w:rsid w:val="0016651A"/>
    <w:rsid w:val="0017131E"/>
    <w:rsid w:val="001719D6"/>
    <w:rsid w:val="00174324"/>
    <w:rsid w:val="001744B4"/>
    <w:rsid w:val="00175790"/>
    <w:rsid w:val="00180360"/>
    <w:rsid w:val="001832A9"/>
    <w:rsid w:val="00185252"/>
    <w:rsid w:val="0018647B"/>
    <w:rsid w:val="001923B0"/>
    <w:rsid w:val="0019312E"/>
    <w:rsid w:val="001943D8"/>
    <w:rsid w:val="00195873"/>
    <w:rsid w:val="001964DA"/>
    <w:rsid w:val="001A5CE3"/>
    <w:rsid w:val="001A79A2"/>
    <w:rsid w:val="001A7FC9"/>
    <w:rsid w:val="001B0802"/>
    <w:rsid w:val="001B29CC"/>
    <w:rsid w:val="001B446B"/>
    <w:rsid w:val="001C1335"/>
    <w:rsid w:val="001C2F87"/>
    <w:rsid w:val="001C574F"/>
    <w:rsid w:val="001D2529"/>
    <w:rsid w:val="001D48BC"/>
    <w:rsid w:val="001E3260"/>
    <w:rsid w:val="001E3ECD"/>
    <w:rsid w:val="001E41B4"/>
    <w:rsid w:val="001E4FEB"/>
    <w:rsid w:val="001E6844"/>
    <w:rsid w:val="001E6BDB"/>
    <w:rsid w:val="001F10CC"/>
    <w:rsid w:val="001F1748"/>
    <w:rsid w:val="001F22D1"/>
    <w:rsid w:val="00204310"/>
    <w:rsid w:val="00204F33"/>
    <w:rsid w:val="00207C60"/>
    <w:rsid w:val="00212815"/>
    <w:rsid w:val="00213E85"/>
    <w:rsid w:val="0021415D"/>
    <w:rsid w:val="002146FE"/>
    <w:rsid w:val="002150C3"/>
    <w:rsid w:val="00215366"/>
    <w:rsid w:val="00216108"/>
    <w:rsid w:val="00217751"/>
    <w:rsid w:val="002212B0"/>
    <w:rsid w:val="002217E8"/>
    <w:rsid w:val="00224A5A"/>
    <w:rsid w:val="002270C9"/>
    <w:rsid w:val="00227BA0"/>
    <w:rsid w:val="00230436"/>
    <w:rsid w:val="002304FE"/>
    <w:rsid w:val="00230BEE"/>
    <w:rsid w:val="002315AC"/>
    <w:rsid w:val="00231AB8"/>
    <w:rsid w:val="00234A23"/>
    <w:rsid w:val="002362BE"/>
    <w:rsid w:val="00236A3F"/>
    <w:rsid w:val="00236BBD"/>
    <w:rsid w:val="0024169C"/>
    <w:rsid w:val="00241F58"/>
    <w:rsid w:val="0025118D"/>
    <w:rsid w:val="002549FD"/>
    <w:rsid w:val="002567D1"/>
    <w:rsid w:val="00257535"/>
    <w:rsid w:val="002620CC"/>
    <w:rsid w:val="00274CD0"/>
    <w:rsid w:val="002757C6"/>
    <w:rsid w:val="002761BB"/>
    <w:rsid w:val="00276310"/>
    <w:rsid w:val="00281DF2"/>
    <w:rsid w:val="002823A2"/>
    <w:rsid w:val="00283363"/>
    <w:rsid w:val="002917C6"/>
    <w:rsid w:val="002934A3"/>
    <w:rsid w:val="00294721"/>
    <w:rsid w:val="00297EE9"/>
    <w:rsid w:val="002A1BD3"/>
    <w:rsid w:val="002A3C3A"/>
    <w:rsid w:val="002B07E5"/>
    <w:rsid w:val="002B5318"/>
    <w:rsid w:val="002C3C71"/>
    <w:rsid w:val="002D56AC"/>
    <w:rsid w:val="002D761B"/>
    <w:rsid w:val="002E03BE"/>
    <w:rsid w:val="002E170C"/>
    <w:rsid w:val="002E3AB9"/>
    <w:rsid w:val="002F2E77"/>
    <w:rsid w:val="00303FAA"/>
    <w:rsid w:val="00307244"/>
    <w:rsid w:val="00312689"/>
    <w:rsid w:val="00314EEB"/>
    <w:rsid w:val="00317BE6"/>
    <w:rsid w:val="00322A09"/>
    <w:rsid w:val="00324B38"/>
    <w:rsid w:val="00325715"/>
    <w:rsid w:val="0032676D"/>
    <w:rsid w:val="00326912"/>
    <w:rsid w:val="00332482"/>
    <w:rsid w:val="00333548"/>
    <w:rsid w:val="00335027"/>
    <w:rsid w:val="00336EC2"/>
    <w:rsid w:val="00340A46"/>
    <w:rsid w:val="003415D6"/>
    <w:rsid w:val="0034170F"/>
    <w:rsid w:val="003479E0"/>
    <w:rsid w:val="00350572"/>
    <w:rsid w:val="00350B3C"/>
    <w:rsid w:val="00352A8B"/>
    <w:rsid w:val="00352EE0"/>
    <w:rsid w:val="00357A05"/>
    <w:rsid w:val="00360B5B"/>
    <w:rsid w:val="00362077"/>
    <w:rsid w:val="003648BC"/>
    <w:rsid w:val="00364C40"/>
    <w:rsid w:val="00366724"/>
    <w:rsid w:val="00366B7A"/>
    <w:rsid w:val="00370145"/>
    <w:rsid w:val="00381062"/>
    <w:rsid w:val="00381348"/>
    <w:rsid w:val="0038632F"/>
    <w:rsid w:val="00386B49"/>
    <w:rsid w:val="003905B5"/>
    <w:rsid w:val="00393033"/>
    <w:rsid w:val="00394A36"/>
    <w:rsid w:val="003962F7"/>
    <w:rsid w:val="003A208B"/>
    <w:rsid w:val="003A3E4A"/>
    <w:rsid w:val="003B3E49"/>
    <w:rsid w:val="003B4891"/>
    <w:rsid w:val="003C096A"/>
    <w:rsid w:val="003C0A57"/>
    <w:rsid w:val="003C44AF"/>
    <w:rsid w:val="003C536A"/>
    <w:rsid w:val="003C57FD"/>
    <w:rsid w:val="003C5FF5"/>
    <w:rsid w:val="003C7999"/>
    <w:rsid w:val="003C7F1C"/>
    <w:rsid w:val="003D2C6D"/>
    <w:rsid w:val="003D40BD"/>
    <w:rsid w:val="003E1B62"/>
    <w:rsid w:val="003E2842"/>
    <w:rsid w:val="003E3B4C"/>
    <w:rsid w:val="003E4BCB"/>
    <w:rsid w:val="003E5855"/>
    <w:rsid w:val="003E6D83"/>
    <w:rsid w:val="003E6EB7"/>
    <w:rsid w:val="003F15E5"/>
    <w:rsid w:val="003F3375"/>
    <w:rsid w:val="003F538F"/>
    <w:rsid w:val="003F5F20"/>
    <w:rsid w:val="003F7E13"/>
    <w:rsid w:val="0040094D"/>
    <w:rsid w:val="00402579"/>
    <w:rsid w:val="00405AB0"/>
    <w:rsid w:val="00411EE2"/>
    <w:rsid w:val="004127A0"/>
    <w:rsid w:val="0041406D"/>
    <w:rsid w:val="004155BC"/>
    <w:rsid w:val="0041794F"/>
    <w:rsid w:val="00425EAF"/>
    <w:rsid w:val="0042652F"/>
    <w:rsid w:val="00427458"/>
    <w:rsid w:val="004278FD"/>
    <w:rsid w:val="00432DA0"/>
    <w:rsid w:val="0043467D"/>
    <w:rsid w:val="004355D2"/>
    <w:rsid w:val="0043774C"/>
    <w:rsid w:val="00440138"/>
    <w:rsid w:val="00441A3E"/>
    <w:rsid w:val="00445304"/>
    <w:rsid w:val="0044704A"/>
    <w:rsid w:val="004474F2"/>
    <w:rsid w:val="0045007D"/>
    <w:rsid w:val="00451A6C"/>
    <w:rsid w:val="00451DAB"/>
    <w:rsid w:val="0045331B"/>
    <w:rsid w:val="00455A68"/>
    <w:rsid w:val="0045769A"/>
    <w:rsid w:val="004604CB"/>
    <w:rsid w:val="00462089"/>
    <w:rsid w:val="00463608"/>
    <w:rsid w:val="0046447E"/>
    <w:rsid w:val="00470E48"/>
    <w:rsid w:val="00476F14"/>
    <w:rsid w:val="0048272A"/>
    <w:rsid w:val="0048325C"/>
    <w:rsid w:val="0048603B"/>
    <w:rsid w:val="00486378"/>
    <w:rsid w:val="004900DE"/>
    <w:rsid w:val="004923AA"/>
    <w:rsid w:val="0049289F"/>
    <w:rsid w:val="004941C3"/>
    <w:rsid w:val="004A0249"/>
    <w:rsid w:val="004A223F"/>
    <w:rsid w:val="004A280E"/>
    <w:rsid w:val="004A61C1"/>
    <w:rsid w:val="004B08E0"/>
    <w:rsid w:val="004B09AF"/>
    <w:rsid w:val="004B0BD2"/>
    <w:rsid w:val="004B14DF"/>
    <w:rsid w:val="004B1BB2"/>
    <w:rsid w:val="004B3407"/>
    <w:rsid w:val="004B4E13"/>
    <w:rsid w:val="004C0F6B"/>
    <w:rsid w:val="004C5A8D"/>
    <w:rsid w:val="004C6B6F"/>
    <w:rsid w:val="004C7611"/>
    <w:rsid w:val="004D27CD"/>
    <w:rsid w:val="004D2894"/>
    <w:rsid w:val="004D2953"/>
    <w:rsid w:val="004D4A16"/>
    <w:rsid w:val="004D5241"/>
    <w:rsid w:val="004D6217"/>
    <w:rsid w:val="004E11D4"/>
    <w:rsid w:val="004E3738"/>
    <w:rsid w:val="004E3780"/>
    <w:rsid w:val="004E5AAD"/>
    <w:rsid w:val="004E6CBB"/>
    <w:rsid w:val="004F1B11"/>
    <w:rsid w:val="004F3B74"/>
    <w:rsid w:val="004F6900"/>
    <w:rsid w:val="00504B44"/>
    <w:rsid w:val="00506243"/>
    <w:rsid w:val="0051017D"/>
    <w:rsid w:val="005126CC"/>
    <w:rsid w:val="005126E9"/>
    <w:rsid w:val="0051353B"/>
    <w:rsid w:val="00513D6F"/>
    <w:rsid w:val="005200C8"/>
    <w:rsid w:val="00525058"/>
    <w:rsid w:val="00525E9C"/>
    <w:rsid w:val="00527126"/>
    <w:rsid w:val="005308E4"/>
    <w:rsid w:val="00531D22"/>
    <w:rsid w:val="00532B39"/>
    <w:rsid w:val="0053616C"/>
    <w:rsid w:val="00541B84"/>
    <w:rsid w:val="00541E14"/>
    <w:rsid w:val="00544645"/>
    <w:rsid w:val="005446AC"/>
    <w:rsid w:val="00544A2B"/>
    <w:rsid w:val="00546015"/>
    <w:rsid w:val="00550D8C"/>
    <w:rsid w:val="005515C1"/>
    <w:rsid w:val="00555195"/>
    <w:rsid w:val="00556F70"/>
    <w:rsid w:val="00557A91"/>
    <w:rsid w:val="00557AB0"/>
    <w:rsid w:val="0056258A"/>
    <w:rsid w:val="00562B36"/>
    <w:rsid w:val="00566039"/>
    <w:rsid w:val="005666BA"/>
    <w:rsid w:val="00572465"/>
    <w:rsid w:val="00577E4C"/>
    <w:rsid w:val="00583ACF"/>
    <w:rsid w:val="00586A80"/>
    <w:rsid w:val="005876E2"/>
    <w:rsid w:val="005908D9"/>
    <w:rsid w:val="005953EF"/>
    <w:rsid w:val="005A435B"/>
    <w:rsid w:val="005A4D99"/>
    <w:rsid w:val="005A663A"/>
    <w:rsid w:val="005A6BF5"/>
    <w:rsid w:val="005B020A"/>
    <w:rsid w:val="005B577F"/>
    <w:rsid w:val="005B7D5C"/>
    <w:rsid w:val="005C0242"/>
    <w:rsid w:val="005C3D2D"/>
    <w:rsid w:val="005C69D6"/>
    <w:rsid w:val="005C750E"/>
    <w:rsid w:val="005D4F5C"/>
    <w:rsid w:val="005E5275"/>
    <w:rsid w:val="005F07C9"/>
    <w:rsid w:val="005F22D9"/>
    <w:rsid w:val="005F5470"/>
    <w:rsid w:val="005F5CD4"/>
    <w:rsid w:val="005F70F9"/>
    <w:rsid w:val="00603C78"/>
    <w:rsid w:val="006068DC"/>
    <w:rsid w:val="00611608"/>
    <w:rsid w:val="006132B4"/>
    <w:rsid w:val="00614422"/>
    <w:rsid w:val="0062068D"/>
    <w:rsid w:val="00623EFF"/>
    <w:rsid w:val="006247C5"/>
    <w:rsid w:val="006260B9"/>
    <w:rsid w:val="00626BA9"/>
    <w:rsid w:val="00630204"/>
    <w:rsid w:val="0063179F"/>
    <w:rsid w:val="006334B5"/>
    <w:rsid w:val="0063417A"/>
    <w:rsid w:val="00640972"/>
    <w:rsid w:val="00641311"/>
    <w:rsid w:val="006441F0"/>
    <w:rsid w:val="006619C1"/>
    <w:rsid w:val="00661A6F"/>
    <w:rsid w:val="00661F31"/>
    <w:rsid w:val="00665D7D"/>
    <w:rsid w:val="0066647E"/>
    <w:rsid w:val="006668FF"/>
    <w:rsid w:val="00671691"/>
    <w:rsid w:val="00671F78"/>
    <w:rsid w:val="00674726"/>
    <w:rsid w:val="00681A0A"/>
    <w:rsid w:val="0068219A"/>
    <w:rsid w:val="00682952"/>
    <w:rsid w:val="00683618"/>
    <w:rsid w:val="00685129"/>
    <w:rsid w:val="00685BBD"/>
    <w:rsid w:val="00685C54"/>
    <w:rsid w:val="00685EEA"/>
    <w:rsid w:val="00692E3F"/>
    <w:rsid w:val="0069338D"/>
    <w:rsid w:val="00693A8D"/>
    <w:rsid w:val="00693F14"/>
    <w:rsid w:val="0069574E"/>
    <w:rsid w:val="00695BC9"/>
    <w:rsid w:val="00696577"/>
    <w:rsid w:val="00696A04"/>
    <w:rsid w:val="006A3793"/>
    <w:rsid w:val="006A57A7"/>
    <w:rsid w:val="006B0628"/>
    <w:rsid w:val="006B15C6"/>
    <w:rsid w:val="006B18C0"/>
    <w:rsid w:val="006B59FC"/>
    <w:rsid w:val="006B5F8C"/>
    <w:rsid w:val="006B69EC"/>
    <w:rsid w:val="006C12F3"/>
    <w:rsid w:val="006C13C9"/>
    <w:rsid w:val="006C375E"/>
    <w:rsid w:val="006C37C1"/>
    <w:rsid w:val="006C3EFB"/>
    <w:rsid w:val="006D06B9"/>
    <w:rsid w:val="006D2D2B"/>
    <w:rsid w:val="006D38F5"/>
    <w:rsid w:val="006D3D5D"/>
    <w:rsid w:val="006D47A9"/>
    <w:rsid w:val="006E19C0"/>
    <w:rsid w:val="006E328D"/>
    <w:rsid w:val="006E342D"/>
    <w:rsid w:val="006E41E5"/>
    <w:rsid w:val="006E5CC0"/>
    <w:rsid w:val="006E6E7F"/>
    <w:rsid w:val="006F1DC3"/>
    <w:rsid w:val="006F44CC"/>
    <w:rsid w:val="006F5A28"/>
    <w:rsid w:val="006F641C"/>
    <w:rsid w:val="006F7383"/>
    <w:rsid w:val="0070012D"/>
    <w:rsid w:val="00703CBF"/>
    <w:rsid w:val="007048B3"/>
    <w:rsid w:val="00710829"/>
    <w:rsid w:val="007134DC"/>
    <w:rsid w:val="007145B6"/>
    <w:rsid w:val="007145DE"/>
    <w:rsid w:val="0071766F"/>
    <w:rsid w:val="007179FE"/>
    <w:rsid w:val="0072122C"/>
    <w:rsid w:val="00721F9D"/>
    <w:rsid w:val="00724FB9"/>
    <w:rsid w:val="00726471"/>
    <w:rsid w:val="0072735A"/>
    <w:rsid w:val="00730781"/>
    <w:rsid w:val="00731DA9"/>
    <w:rsid w:val="00731FA3"/>
    <w:rsid w:val="00741124"/>
    <w:rsid w:val="007413CD"/>
    <w:rsid w:val="00741562"/>
    <w:rsid w:val="00741FC3"/>
    <w:rsid w:val="00757EB7"/>
    <w:rsid w:val="00762825"/>
    <w:rsid w:val="0076355F"/>
    <w:rsid w:val="007641D9"/>
    <w:rsid w:val="00765872"/>
    <w:rsid w:val="0076680B"/>
    <w:rsid w:val="007725E5"/>
    <w:rsid w:val="00776488"/>
    <w:rsid w:val="00781E46"/>
    <w:rsid w:val="00782060"/>
    <w:rsid w:val="00787F71"/>
    <w:rsid w:val="00790D8E"/>
    <w:rsid w:val="00793CBA"/>
    <w:rsid w:val="00796F7A"/>
    <w:rsid w:val="007975A1"/>
    <w:rsid w:val="007A02A5"/>
    <w:rsid w:val="007A4562"/>
    <w:rsid w:val="007A592E"/>
    <w:rsid w:val="007A596E"/>
    <w:rsid w:val="007A73F7"/>
    <w:rsid w:val="007B104F"/>
    <w:rsid w:val="007B57B0"/>
    <w:rsid w:val="007B5A59"/>
    <w:rsid w:val="007B5E08"/>
    <w:rsid w:val="007B6F58"/>
    <w:rsid w:val="007C36F1"/>
    <w:rsid w:val="007C7658"/>
    <w:rsid w:val="007D4F4D"/>
    <w:rsid w:val="007D7CD5"/>
    <w:rsid w:val="007E0C98"/>
    <w:rsid w:val="007E1DC5"/>
    <w:rsid w:val="007F02CF"/>
    <w:rsid w:val="008049BE"/>
    <w:rsid w:val="00804E53"/>
    <w:rsid w:val="008055CA"/>
    <w:rsid w:val="00812488"/>
    <w:rsid w:val="008134E8"/>
    <w:rsid w:val="00813EB0"/>
    <w:rsid w:val="00815E14"/>
    <w:rsid w:val="008177A9"/>
    <w:rsid w:val="0083116A"/>
    <w:rsid w:val="00832570"/>
    <w:rsid w:val="00834606"/>
    <w:rsid w:val="008461E0"/>
    <w:rsid w:val="0084664F"/>
    <w:rsid w:val="00853CCB"/>
    <w:rsid w:val="00854582"/>
    <w:rsid w:val="00855ABA"/>
    <w:rsid w:val="008610F4"/>
    <w:rsid w:val="00861D7B"/>
    <w:rsid w:val="008656D0"/>
    <w:rsid w:val="00866530"/>
    <w:rsid w:val="008719ED"/>
    <w:rsid w:val="0087412A"/>
    <w:rsid w:val="00876DA5"/>
    <w:rsid w:val="00881371"/>
    <w:rsid w:val="00882725"/>
    <w:rsid w:val="00883FED"/>
    <w:rsid w:val="008841B7"/>
    <w:rsid w:val="00887991"/>
    <w:rsid w:val="00891B5D"/>
    <w:rsid w:val="00891D8F"/>
    <w:rsid w:val="00894766"/>
    <w:rsid w:val="008959FF"/>
    <w:rsid w:val="00896274"/>
    <w:rsid w:val="00897A2D"/>
    <w:rsid w:val="008A6237"/>
    <w:rsid w:val="008A6C51"/>
    <w:rsid w:val="008B269F"/>
    <w:rsid w:val="008B26DE"/>
    <w:rsid w:val="008C2A5A"/>
    <w:rsid w:val="008C2E66"/>
    <w:rsid w:val="008C3A5A"/>
    <w:rsid w:val="008C3E3C"/>
    <w:rsid w:val="008C4DA0"/>
    <w:rsid w:val="008C684E"/>
    <w:rsid w:val="008C7557"/>
    <w:rsid w:val="008D483C"/>
    <w:rsid w:val="008E051E"/>
    <w:rsid w:val="008E6984"/>
    <w:rsid w:val="008F1B2F"/>
    <w:rsid w:val="008F57A5"/>
    <w:rsid w:val="009010C8"/>
    <w:rsid w:val="00902231"/>
    <w:rsid w:val="00902E8F"/>
    <w:rsid w:val="0090511C"/>
    <w:rsid w:val="009061A6"/>
    <w:rsid w:val="00906253"/>
    <w:rsid w:val="00907090"/>
    <w:rsid w:val="00910959"/>
    <w:rsid w:val="00911D9B"/>
    <w:rsid w:val="009147C0"/>
    <w:rsid w:val="0091646B"/>
    <w:rsid w:val="00917CFE"/>
    <w:rsid w:val="00920E3A"/>
    <w:rsid w:val="00921B2E"/>
    <w:rsid w:val="009250B7"/>
    <w:rsid w:val="009259CA"/>
    <w:rsid w:val="00926430"/>
    <w:rsid w:val="00926ECA"/>
    <w:rsid w:val="00931DE7"/>
    <w:rsid w:val="00933045"/>
    <w:rsid w:val="0093338E"/>
    <w:rsid w:val="00935EE3"/>
    <w:rsid w:val="00942EAF"/>
    <w:rsid w:val="0095044C"/>
    <w:rsid w:val="0095291F"/>
    <w:rsid w:val="009550C7"/>
    <w:rsid w:val="00964A47"/>
    <w:rsid w:val="00965007"/>
    <w:rsid w:val="00967B99"/>
    <w:rsid w:val="00967F23"/>
    <w:rsid w:val="009713A6"/>
    <w:rsid w:val="00972DF4"/>
    <w:rsid w:val="00974E37"/>
    <w:rsid w:val="00977F6A"/>
    <w:rsid w:val="009812C7"/>
    <w:rsid w:val="00982D12"/>
    <w:rsid w:val="00986563"/>
    <w:rsid w:val="00990E94"/>
    <w:rsid w:val="00996286"/>
    <w:rsid w:val="0099687D"/>
    <w:rsid w:val="009A0FA1"/>
    <w:rsid w:val="009A17A7"/>
    <w:rsid w:val="009A2729"/>
    <w:rsid w:val="009A3C15"/>
    <w:rsid w:val="009A420D"/>
    <w:rsid w:val="009A7AFD"/>
    <w:rsid w:val="009B3DB0"/>
    <w:rsid w:val="009B6DEF"/>
    <w:rsid w:val="009C2A7E"/>
    <w:rsid w:val="009C4FE7"/>
    <w:rsid w:val="009C6D7F"/>
    <w:rsid w:val="009D3FF8"/>
    <w:rsid w:val="009D44E3"/>
    <w:rsid w:val="009D7393"/>
    <w:rsid w:val="009E0767"/>
    <w:rsid w:val="009E4DA8"/>
    <w:rsid w:val="009E594C"/>
    <w:rsid w:val="009E5D27"/>
    <w:rsid w:val="009E6933"/>
    <w:rsid w:val="009E72E2"/>
    <w:rsid w:val="009E7ADC"/>
    <w:rsid w:val="009F179A"/>
    <w:rsid w:val="009F4228"/>
    <w:rsid w:val="00A008EC"/>
    <w:rsid w:val="00A01A3D"/>
    <w:rsid w:val="00A01F33"/>
    <w:rsid w:val="00A020D9"/>
    <w:rsid w:val="00A05094"/>
    <w:rsid w:val="00A06A59"/>
    <w:rsid w:val="00A07F72"/>
    <w:rsid w:val="00A11B50"/>
    <w:rsid w:val="00A13875"/>
    <w:rsid w:val="00A13E16"/>
    <w:rsid w:val="00A1546F"/>
    <w:rsid w:val="00A17F35"/>
    <w:rsid w:val="00A21949"/>
    <w:rsid w:val="00A21B2F"/>
    <w:rsid w:val="00A25423"/>
    <w:rsid w:val="00A258E5"/>
    <w:rsid w:val="00A2686C"/>
    <w:rsid w:val="00A27FEB"/>
    <w:rsid w:val="00A30837"/>
    <w:rsid w:val="00A30F7C"/>
    <w:rsid w:val="00A337EA"/>
    <w:rsid w:val="00A34549"/>
    <w:rsid w:val="00A3762A"/>
    <w:rsid w:val="00A40DD7"/>
    <w:rsid w:val="00A4342B"/>
    <w:rsid w:val="00A45684"/>
    <w:rsid w:val="00A46EB4"/>
    <w:rsid w:val="00A500F3"/>
    <w:rsid w:val="00A502AC"/>
    <w:rsid w:val="00A51931"/>
    <w:rsid w:val="00A535F1"/>
    <w:rsid w:val="00A5694C"/>
    <w:rsid w:val="00A57A42"/>
    <w:rsid w:val="00A61AA1"/>
    <w:rsid w:val="00A72506"/>
    <w:rsid w:val="00A73B8A"/>
    <w:rsid w:val="00A76078"/>
    <w:rsid w:val="00A76E72"/>
    <w:rsid w:val="00A7708E"/>
    <w:rsid w:val="00A8154A"/>
    <w:rsid w:val="00A834E7"/>
    <w:rsid w:val="00A852B2"/>
    <w:rsid w:val="00A8783D"/>
    <w:rsid w:val="00A87F27"/>
    <w:rsid w:val="00A9034F"/>
    <w:rsid w:val="00A9038E"/>
    <w:rsid w:val="00A90AF1"/>
    <w:rsid w:val="00A92783"/>
    <w:rsid w:val="00A93174"/>
    <w:rsid w:val="00A93F34"/>
    <w:rsid w:val="00A9422B"/>
    <w:rsid w:val="00A95624"/>
    <w:rsid w:val="00AA0213"/>
    <w:rsid w:val="00AA04B1"/>
    <w:rsid w:val="00AA517B"/>
    <w:rsid w:val="00AA7E21"/>
    <w:rsid w:val="00AB21A8"/>
    <w:rsid w:val="00AB2230"/>
    <w:rsid w:val="00AB3BEA"/>
    <w:rsid w:val="00AB6DD9"/>
    <w:rsid w:val="00AC735A"/>
    <w:rsid w:val="00AD022A"/>
    <w:rsid w:val="00AD33E6"/>
    <w:rsid w:val="00AD351F"/>
    <w:rsid w:val="00AD5075"/>
    <w:rsid w:val="00AD57C5"/>
    <w:rsid w:val="00AD62A6"/>
    <w:rsid w:val="00AD6463"/>
    <w:rsid w:val="00AD76B7"/>
    <w:rsid w:val="00AE0953"/>
    <w:rsid w:val="00AF0877"/>
    <w:rsid w:val="00AF16D2"/>
    <w:rsid w:val="00AF1806"/>
    <w:rsid w:val="00AF579C"/>
    <w:rsid w:val="00B0430B"/>
    <w:rsid w:val="00B047CD"/>
    <w:rsid w:val="00B16BA5"/>
    <w:rsid w:val="00B22DCF"/>
    <w:rsid w:val="00B23CF7"/>
    <w:rsid w:val="00B250BB"/>
    <w:rsid w:val="00B25921"/>
    <w:rsid w:val="00B27981"/>
    <w:rsid w:val="00B31D0F"/>
    <w:rsid w:val="00B335EC"/>
    <w:rsid w:val="00B360DB"/>
    <w:rsid w:val="00B429CE"/>
    <w:rsid w:val="00B45413"/>
    <w:rsid w:val="00B46CDE"/>
    <w:rsid w:val="00B53AF1"/>
    <w:rsid w:val="00B546B8"/>
    <w:rsid w:val="00B550C8"/>
    <w:rsid w:val="00B57E20"/>
    <w:rsid w:val="00B644BD"/>
    <w:rsid w:val="00B6742E"/>
    <w:rsid w:val="00B71AED"/>
    <w:rsid w:val="00B721F6"/>
    <w:rsid w:val="00B7250E"/>
    <w:rsid w:val="00B7529F"/>
    <w:rsid w:val="00B80E56"/>
    <w:rsid w:val="00B820C6"/>
    <w:rsid w:val="00B83F10"/>
    <w:rsid w:val="00B9340F"/>
    <w:rsid w:val="00B95503"/>
    <w:rsid w:val="00BA0DB2"/>
    <w:rsid w:val="00BA2E0F"/>
    <w:rsid w:val="00BA381A"/>
    <w:rsid w:val="00BA5414"/>
    <w:rsid w:val="00BA5D2E"/>
    <w:rsid w:val="00BB5C55"/>
    <w:rsid w:val="00BB6AA9"/>
    <w:rsid w:val="00BB782A"/>
    <w:rsid w:val="00BB7E16"/>
    <w:rsid w:val="00BC7ACB"/>
    <w:rsid w:val="00BD2EBD"/>
    <w:rsid w:val="00BD59D7"/>
    <w:rsid w:val="00BD6FB3"/>
    <w:rsid w:val="00BE2CEF"/>
    <w:rsid w:val="00BE4A2F"/>
    <w:rsid w:val="00BE62E6"/>
    <w:rsid w:val="00BF085B"/>
    <w:rsid w:val="00BF247E"/>
    <w:rsid w:val="00BF46F0"/>
    <w:rsid w:val="00BF4758"/>
    <w:rsid w:val="00BF5FD2"/>
    <w:rsid w:val="00BF6D3D"/>
    <w:rsid w:val="00BF6D78"/>
    <w:rsid w:val="00C006BD"/>
    <w:rsid w:val="00C06A5E"/>
    <w:rsid w:val="00C07565"/>
    <w:rsid w:val="00C103A7"/>
    <w:rsid w:val="00C11F61"/>
    <w:rsid w:val="00C121E8"/>
    <w:rsid w:val="00C12305"/>
    <w:rsid w:val="00C17E0E"/>
    <w:rsid w:val="00C20BF8"/>
    <w:rsid w:val="00C248B3"/>
    <w:rsid w:val="00C251DF"/>
    <w:rsid w:val="00C271D4"/>
    <w:rsid w:val="00C3368A"/>
    <w:rsid w:val="00C337F7"/>
    <w:rsid w:val="00C343E2"/>
    <w:rsid w:val="00C378DE"/>
    <w:rsid w:val="00C37C14"/>
    <w:rsid w:val="00C40052"/>
    <w:rsid w:val="00C402E5"/>
    <w:rsid w:val="00C4646B"/>
    <w:rsid w:val="00C47B06"/>
    <w:rsid w:val="00C51FF0"/>
    <w:rsid w:val="00C53E9B"/>
    <w:rsid w:val="00C55EA4"/>
    <w:rsid w:val="00C56F05"/>
    <w:rsid w:val="00C640D4"/>
    <w:rsid w:val="00C6413D"/>
    <w:rsid w:val="00C6444C"/>
    <w:rsid w:val="00C6703F"/>
    <w:rsid w:val="00C671C1"/>
    <w:rsid w:val="00C72454"/>
    <w:rsid w:val="00C7287B"/>
    <w:rsid w:val="00C73955"/>
    <w:rsid w:val="00C757A3"/>
    <w:rsid w:val="00C76EE3"/>
    <w:rsid w:val="00C81392"/>
    <w:rsid w:val="00C817F2"/>
    <w:rsid w:val="00C8384D"/>
    <w:rsid w:val="00C847AA"/>
    <w:rsid w:val="00C85ED3"/>
    <w:rsid w:val="00C86595"/>
    <w:rsid w:val="00C86F5D"/>
    <w:rsid w:val="00C87B35"/>
    <w:rsid w:val="00C900D4"/>
    <w:rsid w:val="00C960FD"/>
    <w:rsid w:val="00C963AC"/>
    <w:rsid w:val="00C968E5"/>
    <w:rsid w:val="00CA09A9"/>
    <w:rsid w:val="00CA64F6"/>
    <w:rsid w:val="00CA7961"/>
    <w:rsid w:val="00CB4700"/>
    <w:rsid w:val="00CB5771"/>
    <w:rsid w:val="00CB6502"/>
    <w:rsid w:val="00CC137B"/>
    <w:rsid w:val="00CC250E"/>
    <w:rsid w:val="00CC3328"/>
    <w:rsid w:val="00CD2E27"/>
    <w:rsid w:val="00CD2FDF"/>
    <w:rsid w:val="00CD697F"/>
    <w:rsid w:val="00CE212F"/>
    <w:rsid w:val="00CE5F24"/>
    <w:rsid w:val="00CE735B"/>
    <w:rsid w:val="00CF02B5"/>
    <w:rsid w:val="00CF37FC"/>
    <w:rsid w:val="00CF7287"/>
    <w:rsid w:val="00D0396B"/>
    <w:rsid w:val="00D0429A"/>
    <w:rsid w:val="00D0603A"/>
    <w:rsid w:val="00D06575"/>
    <w:rsid w:val="00D141E8"/>
    <w:rsid w:val="00D1709F"/>
    <w:rsid w:val="00D21236"/>
    <w:rsid w:val="00D23C5F"/>
    <w:rsid w:val="00D30536"/>
    <w:rsid w:val="00D30747"/>
    <w:rsid w:val="00D31C53"/>
    <w:rsid w:val="00D31ED6"/>
    <w:rsid w:val="00D355C8"/>
    <w:rsid w:val="00D36E24"/>
    <w:rsid w:val="00D37627"/>
    <w:rsid w:val="00D46873"/>
    <w:rsid w:val="00D51DD1"/>
    <w:rsid w:val="00D624DC"/>
    <w:rsid w:val="00D63159"/>
    <w:rsid w:val="00D669F9"/>
    <w:rsid w:val="00D70008"/>
    <w:rsid w:val="00D84F66"/>
    <w:rsid w:val="00D84F8B"/>
    <w:rsid w:val="00D87351"/>
    <w:rsid w:val="00D905FB"/>
    <w:rsid w:val="00D907FC"/>
    <w:rsid w:val="00D94A2E"/>
    <w:rsid w:val="00D9507C"/>
    <w:rsid w:val="00D96684"/>
    <w:rsid w:val="00D97889"/>
    <w:rsid w:val="00DA0ABD"/>
    <w:rsid w:val="00DA20EE"/>
    <w:rsid w:val="00DA28F0"/>
    <w:rsid w:val="00DB0268"/>
    <w:rsid w:val="00DB0CCC"/>
    <w:rsid w:val="00DB140F"/>
    <w:rsid w:val="00DB3E0D"/>
    <w:rsid w:val="00DB3F87"/>
    <w:rsid w:val="00DC1559"/>
    <w:rsid w:val="00DC19C7"/>
    <w:rsid w:val="00DC21EE"/>
    <w:rsid w:val="00DC2F2B"/>
    <w:rsid w:val="00DC3F2E"/>
    <w:rsid w:val="00DC59AE"/>
    <w:rsid w:val="00DC6B07"/>
    <w:rsid w:val="00DC77F1"/>
    <w:rsid w:val="00DD12F3"/>
    <w:rsid w:val="00DD1E62"/>
    <w:rsid w:val="00DD3A6D"/>
    <w:rsid w:val="00DE0776"/>
    <w:rsid w:val="00DE0F54"/>
    <w:rsid w:val="00DE1008"/>
    <w:rsid w:val="00DE21E5"/>
    <w:rsid w:val="00DF30A9"/>
    <w:rsid w:val="00DF4214"/>
    <w:rsid w:val="00DF5970"/>
    <w:rsid w:val="00DF5B57"/>
    <w:rsid w:val="00E00D79"/>
    <w:rsid w:val="00E05DB7"/>
    <w:rsid w:val="00E11187"/>
    <w:rsid w:val="00E146D1"/>
    <w:rsid w:val="00E16B5D"/>
    <w:rsid w:val="00E173A0"/>
    <w:rsid w:val="00E21552"/>
    <w:rsid w:val="00E25C4C"/>
    <w:rsid w:val="00E25DDA"/>
    <w:rsid w:val="00E27519"/>
    <w:rsid w:val="00E3056E"/>
    <w:rsid w:val="00E35E08"/>
    <w:rsid w:val="00E41A65"/>
    <w:rsid w:val="00E51F57"/>
    <w:rsid w:val="00E52099"/>
    <w:rsid w:val="00E550D7"/>
    <w:rsid w:val="00E61AF3"/>
    <w:rsid w:val="00E65E16"/>
    <w:rsid w:val="00E662D2"/>
    <w:rsid w:val="00E66684"/>
    <w:rsid w:val="00E71CF5"/>
    <w:rsid w:val="00E728B7"/>
    <w:rsid w:val="00E7328B"/>
    <w:rsid w:val="00E74123"/>
    <w:rsid w:val="00E74772"/>
    <w:rsid w:val="00E80C55"/>
    <w:rsid w:val="00E845C3"/>
    <w:rsid w:val="00E8587C"/>
    <w:rsid w:val="00E85BDB"/>
    <w:rsid w:val="00E90E9A"/>
    <w:rsid w:val="00E91E73"/>
    <w:rsid w:val="00E931CE"/>
    <w:rsid w:val="00EA06F9"/>
    <w:rsid w:val="00EA1CE1"/>
    <w:rsid w:val="00EA2898"/>
    <w:rsid w:val="00EA2AF9"/>
    <w:rsid w:val="00EB2485"/>
    <w:rsid w:val="00EB31CA"/>
    <w:rsid w:val="00EB641A"/>
    <w:rsid w:val="00EC4D60"/>
    <w:rsid w:val="00EC5EA9"/>
    <w:rsid w:val="00EC6CF0"/>
    <w:rsid w:val="00ED3177"/>
    <w:rsid w:val="00ED34C7"/>
    <w:rsid w:val="00ED568D"/>
    <w:rsid w:val="00EE0C18"/>
    <w:rsid w:val="00EE19BD"/>
    <w:rsid w:val="00EF13AF"/>
    <w:rsid w:val="00EF1D11"/>
    <w:rsid w:val="00EF28EE"/>
    <w:rsid w:val="00EF5192"/>
    <w:rsid w:val="00EF674D"/>
    <w:rsid w:val="00EF7721"/>
    <w:rsid w:val="00F004C3"/>
    <w:rsid w:val="00F07646"/>
    <w:rsid w:val="00F111A6"/>
    <w:rsid w:val="00F12ACC"/>
    <w:rsid w:val="00F1395B"/>
    <w:rsid w:val="00F13965"/>
    <w:rsid w:val="00F17A5E"/>
    <w:rsid w:val="00F2256A"/>
    <w:rsid w:val="00F23B1D"/>
    <w:rsid w:val="00F260FD"/>
    <w:rsid w:val="00F30F2D"/>
    <w:rsid w:val="00F32EED"/>
    <w:rsid w:val="00F339E7"/>
    <w:rsid w:val="00F3630C"/>
    <w:rsid w:val="00F4560A"/>
    <w:rsid w:val="00F469FC"/>
    <w:rsid w:val="00F54C5D"/>
    <w:rsid w:val="00F54FFF"/>
    <w:rsid w:val="00F564DF"/>
    <w:rsid w:val="00F613B2"/>
    <w:rsid w:val="00F6176B"/>
    <w:rsid w:val="00F642D4"/>
    <w:rsid w:val="00F6631E"/>
    <w:rsid w:val="00F66C96"/>
    <w:rsid w:val="00F72C5C"/>
    <w:rsid w:val="00F75E78"/>
    <w:rsid w:val="00F77414"/>
    <w:rsid w:val="00F8110E"/>
    <w:rsid w:val="00F85E2F"/>
    <w:rsid w:val="00F86189"/>
    <w:rsid w:val="00F867FD"/>
    <w:rsid w:val="00F90EEB"/>
    <w:rsid w:val="00F975BF"/>
    <w:rsid w:val="00FA255B"/>
    <w:rsid w:val="00FA37BA"/>
    <w:rsid w:val="00FA6D58"/>
    <w:rsid w:val="00FB2204"/>
    <w:rsid w:val="00FB58DC"/>
    <w:rsid w:val="00FB7237"/>
    <w:rsid w:val="00FC0809"/>
    <w:rsid w:val="00FC24F6"/>
    <w:rsid w:val="00FC3D52"/>
    <w:rsid w:val="00FC3DEA"/>
    <w:rsid w:val="00FC5D1D"/>
    <w:rsid w:val="00FC6DB7"/>
    <w:rsid w:val="00FD05E3"/>
    <w:rsid w:val="00FD2451"/>
    <w:rsid w:val="00FD3AE7"/>
    <w:rsid w:val="00FD5B3F"/>
    <w:rsid w:val="00FE146E"/>
    <w:rsid w:val="00FE2560"/>
    <w:rsid w:val="00FE6BE9"/>
    <w:rsid w:val="00FE6FA0"/>
    <w:rsid w:val="00FF13F5"/>
    <w:rsid w:val="00FF2280"/>
    <w:rsid w:val="00FF42FD"/>
    <w:rsid w:val="00FF48FD"/>
    <w:rsid w:val="00FF6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6EA6E2"/>
  <w15:docId w15:val="{A3DEA38E-D4FE-4210-94D9-FFE1308A2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05E3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61">
    <w:name w:val="Grid Table 4 - Accent 61"/>
    <w:basedOn w:val="a1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">
    <w:name w:val="HTML Preformatted"/>
    <w:basedOn w:val="a"/>
    <w:link w:val="HTML0"/>
    <w:uiPriority w:val="99"/>
    <w:semiHidden/>
    <w:unhideWhenUsed/>
    <w:rsid w:val="00124440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124440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8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9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p8XL7Zounpe7c+EI2noQ5e1I2A==">AMUW2mVIDnT7DlvNeqpHcmgRe3xfHuMXi/IZFytdBsIJsVZR/+/XyGUga+qNx91jROjQj+ArKE5rp2a13ygNxaeaQ/rxGGzuOPjr52Gul5q28BXViHv7ViolV6m+R7QBqZthgBt3fdl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7</TotalTime>
  <Pages>3</Pages>
  <Words>948</Words>
  <Characters>5408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ftware University</dc:creator>
  <cp:lastModifiedBy>Тодорка Маринова</cp:lastModifiedBy>
  <cp:revision>2195</cp:revision>
  <dcterms:created xsi:type="dcterms:W3CDTF">2019-11-12T12:29:00Z</dcterms:created>
  <dcterms:modified xsi:type="dcterms:W3CDTF">2023-10-05T08:45:00Z</dcterms:modified>
</cp:coreProperties>
</file>